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A6407" w14:textId="74C4898F" w:rsidR="00540C98" w:rsidRPr="00B37010" w:rsidRDefault="00B37010" w:rsidP="00B37010">
      <w:pPr>
        <w:jc w:val="center"/>
        <w:rPr>
          <w:b/>
          <w:bCs/>
          <w:lang w:val="en-US"/>
        </w:rPr>
      </w:pPr>
      <w:r w:rsidRPr="00B37010">
        <w:rPr>
          <w:b/>
          <w:bCs/>
          <w:lang w:val="en-US"/>
        </w:rPr>
        <w:t xml:space="preserve">NUTRIENT COMPOSITION OF PERFECTION FRESH PRODUCE </w:t>
      </w:r>
      <w:r w:rsidR="005D3E3B">
        <w:rPr>
          <w:b/>
          <w:bCs/>
          <w:lang w:val="en-US"/>
        </w:rPr>
        <w:t>–BLACK GRAPES</w:t>
      </w:r>
      <w:r>
        <w:rPr>
          <w:b/>
          <w:bCs/>
          <w:lang w:val="en-US"/>
        </w:rPr>
        <w:t xml:space="preserve"> (</w:t>
      </w:r>
      <w:r w:rsidR="00BF2B89">
        <w:rPr>
          <w:b/>
          <w:bCs/>
          <w:lang w:val="en-US"/>
        </w:rPr>
        <w:t xml:space="preserve">1 </w:t>
      </w:r>
      <w:r w:rsidR="005D3E3B">
        <w:rPr>
          <w:b/>
          <w:bCs/>
          <w:lang w:val="en-US"/>
        </w:rPr>
        <w:t>CUP</w:t>
      </w:r>
      <w:r>
        <w:rPr>
          <w:b/>
          <w:bCs/>
          <w:lang w:val="en-US"/>
        </w:rPr>
        <w:t>, RAW)</w:t>
      </w:r>
    </w:p>
    <w:p w14:paraId="1353A0F3" w14:textId="6466D960" w:rsidR="00B37010" w:rsidRDefault="005D3E3B" w:rsidP="00B37010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7D07B537" wp14:editId="47BFD91F">
            <wp:simplePos x="0" y="0"/>
            <wp:positionH relativeFrom="column">
              <wp:posOffset>22860</wp:posOffset>
            </wp:positionH>
            <wp:positionV relativeFrom="paragraph">
              <wp:posOffset>83185</wp:posOffset>
            </wp:positionV>
            <wp:extent cx="2293620" cy="4427220"/>
            <wp:effectExtent l="0" t="0" r="0" b="0"/>
            <wp:wrapSquare wrapText="bothSides"/>
            <wp:docPr id="17" name="Picture 1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20" cy="442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B37010" w:rsidSect="00CE6F21">
      <w:footerReference w:type="default" r:id="rId12"/>
      <w:headerReference w:type="first" r:id="rId13"/>
      <w:footerReference w:type="first" r:id="rId14"/>
      <w:pgSz w:w="11906" w:h="16838" w:code="9"/>
      <w:pgMar w:top="1440" w:right="1440" w:bottom="1440" w:left="1440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E404A" w14:textId="77777777" w:rsidR="00496BE5" w:rsidRDefault="00496BE5" w:rsidP="005232ED">
      <w:pPr>
        <w:spacing w:after="0" w:line="240" w:lineRule="auto"/>
      </w:pPr>
      <w:r>
        <w:separator/>
      </w:r>
    </w:p>
  </w:endnote>
  <w:endnote w:type="continuationSeparator" w:id="0">
    <w:p w14:paraId="11559C90" w14:textId="77777777" w:rsidR="00496BE5" w:rsidRDefault="00496BE5" w:rsidP="005232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cher Book">
    <w:altName w:val="Cambria"/>
    <w:panose1 w:val="02000000000000000000"/>
    <w:charset w:val="00"/>
    <w:family w:val="modern"/>
    <w:notTrueType/>
    <w:pitch w:val="variable"/>
    <w:sig w:usb0="A00000FF" w:usb1="4000004A" w:usb2="00000000" w:usb3="00000000" w:csb0="0000008B" w:csb1="00000000"/>
  </w:font>
  <w:font w:name="GT Pressura Bold">
    <w:altName w:val="Franklin Gothic Medium Cond"/>
    <w:panose1 w:val="02000506020000020004"/>
    <w:charset w:val="00"/>
    <w:family w:val="modern"/>
    <w:notTrueType/>
    <w:pitch w:val="variable"/>
    <w:sig w:usb0="A00000AF" w:usb1="5000206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67CBF" w14:textId="2E365477" w:rsidR="00AE03D1" w:rsidRPr="006F04BF" w:rsidRDefault="00AE03D1" w:rsidP="00F14864">
    <w:pPr>
      <w:pStyle w:val="BodyText"/>
      <w:jc w:val="both"/>
      <w:rPr>
        <w:color w:val="7F7F7F" w:themeColor="text1" w:themeTint="80"/>
      </w:rPr>
    </w:pPr>
    <w:r w:rsidRPr="006F04BF">
      <w:rPr>
        <w:rFonts w:cs="Arial"/>
        <w:b/>
        <w:bCs/>
        <w:color w:val="7F7F7F" w:themeColor="text1" w:themeTint="80"/>
      </w:rPr>
      <w:t>Perfection Fresh Australia Pty Ltd</w:t>
    </w:r>
    <w:r w:rsidR="001132B5" w:rsidRPr="006F04BF">
      <w:rPr>
        <w:rFonts w:cs="Arial"/>
        <w:b/>
        <w:bCs/>
        <w:color w:val="7F7F7F" w:themeColor="text1" w:themeTint="80"/>
      </w:rPr>
      <w:t xml:space="preserve"> </w:t>
    </w:r>
    <w:r w:rsidR="001132B5" w:rsidRPr="006F04BF">
      <w:rPr>
        <w:rFonts w:cs="Arial"/>
        <w:color w:val="7F7F7F" w:themeColor="text1" w:themeTint="80"/>
      </w:rPr>
      <w:t>ABN 75 127 389 682</w:t>
    </w:r>
    <w:r w:rsidR="00F14864" w:rsidRPr="006F04BF">
      <w:rPr>
        <w:rFonts w:cs="Arial"/>
        <w:b/>
        <w:bCs/>
        <w:color w:val="7F7F7F" w:themeColor="text1" w:themeTint="80"/>
      </w:rPr>
      <w:tab/>
    </w:r>
    <w:r w:rsidRPr="006F04BF">
      <w:rPr>
        <w:rFonts w:cs="Arial"/>
        <w:b/>
        <w:bCs/>
        <w:color w:val="7F7F7F" w:themeColor="text1" w:themeTint="80"/>
      </w:rPr>
      <w:t xml:space="preserve"> </w:t>
    </w:r>
    <w:r w:rsidR="001132B5" w:rsidRPr="006F04BF">
      <w:rPr>
        <w:rFonts w:cs="Arial"/>
        <w:b/>
        <w:bCs/>
        <w:color w:val="7F7F7F" w:themeColor="text1" w:themeTint="80"/>
      </w:rPr>
      <w:tab/>
    </w:r>
    <w:r w:rsidR="001132B5" w:rsidRPr="006F04BF">
      <w:rPr>
        <w:rFonts w:cs="Arial"/>
        <w:b/>
        <w:bCs/>
        <w:color w:val="7F7F7F" w:themeColor="text1" w:themeTint="80"/>
      </w:rPr>
      <w:tab/>
    </w:r>
    <w:r w:rsidR="001132B5" w:rsidRPr="006F04BF">
      <w:rPr>
        <w:rFonts w:cs="Arial"/>
        <w:b/>
        <w:bCs/>
        <w:color w:val="7F7F7F" w:themeColor="text1" w:themeTint="80"/>
      </w:rPr>
      <w:tab/>
    </w:r>
    <w:r w:rsidR="001132B5" w:rsidRPr="006F04BF">
      <w:rPr>
        <w:rFonts w:cs="Arial"/>
        <w:b/>
        <w:bCs/>
        <w:color w:val="7F7F7F" w:themeColor="text1" w:themeTint="80"/>
      </w:rPr>
      <w:tab/>
    </w:r>
    <w:r w:rsidR="001132B5" w:rsidRPr="006F04BF">
      <w:rPr>
        <w:rFonts w:cs="Arial"/>
        <w:b/>
        <w:bCs/>
        <w:color w:val="7F7F7F" w:themeColor="text1" w:themeTint="80"/>
      </w:rPr>
      <w:tab/>
    </w:r>
    <w:r w:rsidRPr="006F04BF">
      <w:rPr>
        <w:color w:val="7F7F7F" w:themeColor="text1" w:themeTint="80"/>
      </w:rPr>
      <w:tab/>
    </w:r>
    <w:r w:rsidRPr="006F04BF">
      <w:rPr>
        <w:rFonts w:cs="Arial"/>
        <w:color w:val="7F7F7F" w:themeColor="text1" w:themeTint="80"/>
      </w:rPr>
      <w:t xml:space="preserve">- </w:t>
    </w:r>
    <w:sdt>
      <w:sdtPr>
        <w:rPr>
          <w:rFonts w:cs="Arial"/>
          <w:color w:val="7F7F7F" w:themeColor="text1" w:themeTint="80"/>
        </w:rPr>
        <w:id w:val="203222756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6F04BF">
          <w:rPr>
            <w:rFonts w:cs="Arial"/>
            <w:color w:val="7F7F7F" w:themeColor="text1" w:themeTint="80"/>
          </w:rPr>
          <w:fldChar w:fldCharType="begin"/>
        </w:r>
        <w:r w:rsidRPr="006F04BF">
          <w:rPr>
            <w:rFonts w:cs="Arial"/>
            <w:color w:val="7F7F7F" w:themeColor="text1" w:themeTint="80"/>
          </w:rPr>
          <w:instrText xml:space="preserve"> PAGE   \* MERGEFORMAT </w:instrText>
        </w:r>
        <w:r w:rsidRPr="006F04BF">
          <w:rPr>
            <w:rFonts w:cs="Arial"/>
            <w:color w:val="7F7F7F" w:themeColor="text1" w:themeTint="80"/>
          </w:rPr>
          <w:fldChar w:fldCharType="separate"/>
        </w:r>
        <w:r w:rsidRPr="006F04BF">
          <w:rPr>
            <w:rFonts w:cs="Arial"/>
            <w:color w:val="7F7F7F" w:themeColor="text1" w:themeTint="80"/>
          </w:rPr>
          <w:t>2</w:t>
        </w:r>
        <w:r w:rsidRPr="006F04BF">
          <w:rPr>
            <w:rFonts w:cs="Arial"/>
            <w:noProof/>
            <w:color w:val="7F7F7F" w:themeColor="text1" w:themeTint="80"/>
          </w:rPr>
          <w:fldChar w:fldCharType="end"/>
        </w:r>
        <w:r w:rsidRPr="006F04BF">
          <w:rPr>
            <w:rFonts w:cs="Arial"/>
            <w:noProof/>
            <w:color w:val="7F7F7F" w:themeColor="text1" w:themeTint="80"/>
          </w:rPr>
          <w:t xml:space="preserve"> -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EEC4" w14:textId="77777777" w:rsidR="008925EA" w:rsidRDefault="008925EA"/>
  <w:tbl>
    <w:tblPr>
      <w:tblStyle w:val="PerfectionExploreTable"/>
      <w:tblW w:w="0" w:type="auto"/>
      <w:tblInd w:w="-108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19"/>
      <w:gridCol w:w="2219"/>
      <w:gridCol w:w="2220"/>
    </w:tblGrid>
    <w:tr w:rsidR="008177EB" w14:paraId="7CA53924" w14:textId="77777777" w:rsidTr="00E2644F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tcW w:w="6658" w:type="dxa"/>
          <w:gridSpan w:val="3"/>
        </w:tcPr>
        <w:p w14:paraId="5D3957B0" w14:textId="77777777" w:rsidR="008177EB" w:rsidRPr="00A20E4B" w:rsidRDefault="008177EB" w:rsidP="008177EB">
          <w:pPr>
            <w:pStyle w:val="BodyText"/>
            <w:rPr>
              <w:rFonts w:cs="Arial"/>
              <w:b/>
              <w:bCs/>
              <w:caps w:val="0"/>
            </w:rPr>
          </w:pPr>
          <w:r w:rsidRPr="00A20E4B">
            <w:rPr>
              <w:rFonts w:cs="Arial"/>
              <w:b/>
              <w:bCs/>
              <w:caps w:val="0"/>
            </w:rPr>
            <w:t xml:space="preserve">Perfection Fresh Australia Pty Ltd </w:t>
          </w:r>
        </w:p>
        <w:p w14:paraId="7BE5D42C" w14:textId="77777777" w:rsidR="008177EB" w:rsidRPr="00CC58BA" w:rsidRDefault="008177EB" w:rsidP="008177EB">
          <w:pPr>
            <w:pStyle w:val="BodyText"/>
            <w:rPr>
              <w:rFonts w:cs="Arial"/>
              <w:color w:val="7F7F7F" w:themeColor="text1" w:themeTint="80"/>
            </w:rPr>
          </w:pPr>
          <w:r w:rsidRPr="00A20E4B">
            <w:rPr>
              <w:rFonts w:cs="Arial"/>
            </w:rPr>
            <w:t>ABN 75 127 389 682</w:t>
          </w:r>
        </w:p>
        <w:p w14:paraId="3B09A900" w14:textId="77777777" w:rsidR="008177EB" w:rsidRPr="00CC58BA" w:rsidRDefault="008177EB" w:rsidP="008177EB">
          <w:pPr>
            <w:pStyle w:val="BodyText"/>
            <w:rPr>
              <w:rFonts w:cs="Arial"/>
              <w:color w:val="7F7F7F" w:themeColor="text1" w:themeTint="80"/>
            </w:rPr>
          </w:pPr>
        </w:p>
      </w:tc>
    </w:tr>
    <w:tr w:rsidR="008177EB" w14:paraId="54376161" w14:textId="77777777" w:rsidTr="00E2644F">
      <w:tc>
        <w:tcPr>
          <w:tcW w:w="2219" w:type="dxa"/>
        </w:tcPr>
        <w:p w14:paraId="698E199B" w14:textId="77777777" w:rsidR="008177EB" w:rsidRPr="00A20E4B" w:rsidRDefault="008177EB" w:rsidP="008177EB">
          <w:pPr>
            <w:pStyle w:val="BodyText"/>
            <w:rPr>
              <w:rFonts w:cs="Arial"/>
            </w:rPr>
          </w:pPr>
          <w:r w:rsidRPr="00A20E4B">
            <w:rPr>
              <w:rFonts w:cs="Arial"/>
            </w:rPr>
            <w:t>Level 1, 7 Underwood</w:t>
          </w:r>
          <w:r w:rsidRPr="00A20E4B">
            <w:rPr>
              <w:rFonts w:cs="Arial"/>
              <w:spacing w:val="-24"/>
            </w:rPr>
            <w:t xml:space="preserve"> </w:t>
          </w:r>
          <w:r w:rsidRPr="00A20E4B">
            <w:rPr>
              <w:rFonts w:cs="Arial"/>
            </w:rPr>
            <w:t>Road</w:t>
          </w:r>
        </w:p>
        <w:p w14:paraId="0B792F25" w14:textId="77777777" w:rsidR="008177EB" w:rsidRPr="00A20E4B" w:rsidRDefault="008177EB" w:rsidP="008177EB">
          <w:pPr>
            <w:pStyle w:val="BodyText"/>
            <w:rPr>
              <w:rFonts w:cs="Arial"/>
            </w:rPr>
          </w:pPr>
          <w:r w:rsidRPr="00A20E4B">
            <w:rPr>
              <w:rFonts w:cs="Arial"/>
            </w:rPr>
            <w:t xml:space="preserve">Homebush NSW 2140 </w:t>
          </w:r>
        </w:p>
        <w:p w14:paraId="32B200F7" w14:textId="0A80A7EB" w:rsidR="008177EB" w:rsidRPr="00A20E4B" w:rsidRDefault="008177EB" w:rsidP="008177EB">
          <w:pPr>
            <w:pStyle w:val="BodyText"/>
            <w:rPr>
              <w:rFonts w:cs="Arial"/>
            </w:rPr>
          </w:pPr>
          <w:r w:rsidRPr="00A20E4B">
            <w:rPr>
              <w:rFonts w:cs="Arial"/>
            </w:rPr>
            <w:t>Australia</w:t>
          </w:r>
        </w:p>
      </w:tc>
      <w:tc>
        <w:tcPr>
          <w:tcW w:w="2219" w:type="dxa"/>
        </w:tcPr>
        <w:p w14:paraId="71DBC990" w14:textId="77777777" w:rsidR="008177EB" w:rsidRPr="00A20E4B" w:rsidRDefault="008177EB" w:rsidP="008177EB">
          <w:pPr>
            <w:pStyle w:val="BodyText"/>
            <w:rPr>
              <w:rFonts w:cs="Arial"/>
            </w:rPr>
          </w:pPr>
          <w:r w:rsidRPr="00A20E4B">
            <w:rPr>
              <w:rFonts w:cs="Arial"/>
            </w:rPr>
            <w:t>PO Box 98</w:t>
          </w:r>
        </w:p>
        <w:p w14:paraId="17D07E3E" w14:textId="77777777" w:rsidR="008177EB" w:rsidRPr="00A20E4B" w:rsidRDefault="008177EB" w:rsidP="008177EB">
          <w:pPr>
            <w:pStyle w:val="BodyText"/>
            <w:ind w:right="-16"/>
            <w:rPr>
              <w:rFonts w:cs="Arial"/>
            </w:rPr>
          </w:pPr>
          <w:r w:rsidRPr="00A20E4B">
            <w:rPr>
              <w:rFonts w:cs="Arial"/>
            </w:rPr>
            <w:t>Sydney Markets NSW</w:t>
          </w:r>
          <w:r w:rsidRPr="00A20E4B">
            <w:rPr>
              <w:rFonts w:cs="Arial"/>
              <w:spacing w:val="-21"/>
            </w:rPr>
            <w:t xml:space="preserve"> </w:t>
          </w:r>
          <w:r w:rsidRPr="00A20E4B">
            <w:rPr>
              <w:rFonts w:cs="Arial"/>
            </w:rPr>
            <w:t xml:space="preserve">2129 </w:t>
          </w:r>
        </w:p>
        <w:p w14:paraId="5B53D92F" w14:textId="5D631DF8" w:rsidR="008177EB" w:rsidRPr="00A20E4B" w:rsidRDefault="008177EB" w:rsidP="00E2644F">
          <w:pPr>
            <w:pStyle w:val="BodyText"/>
            <w:ind w:right="-16"/>
            <w:rPr>
              <w:rFonts w:cs="Arial"/>
            </w:rPr>
          </w:pPr>
          <w:r w:rsidRPr="00A20E4B">
            <w:rPr>
              <w:rFonts w:cs="Arial"/>
            </w:rPr>
            <w:t>Australia</w:t>
          </w:r>
        </w:p>
      </w:tc>
      <w:tc>
        <w:tcPr>
          <w:tcW w:w="2220" w:type="dxa"/>
        </w:tcPr>
        <w:p w14:paraId="3ABFBB43" w14:textId="19D3F724" w:rsidR="008177EB" w:rsidRPr="00CC58BA" w:rsidRDefault="008177EB" w:rsidP="008177EB">
          <w:pPr>
            <w:rPr>
              <w:rFonts w:cs="Arial"/>
              <w:sz w:val="16"/>
            </w:rPr>
          </w:pPr>
          <w:r w:rsidRPr="00CC58BA">
            <w:rPr>
              <w:rFonts w:cs="Arial"/>
              <w:b/>
              <w:color w:val="E52721"/>
              <w:sz w:val="16"/>
            </w:rPr>
            <w:t xml:space="preserve">T   </w:t>
          </w:r>
          <w:r w:rsidRPr="00A20E4B">
            <w:rPr>
              <w:rFonts w:cs="Arial"/>
              <w:sz w:val="16"/>
            </w:rPr>
            <w:t>+61</w:t>
          </w:r>
          <w:r w:rsidR="006C0F59">
            <w:rPr>
              <w:rFonts w:cs="Arial"/>
              <w:sz w:val="16"/>
            </w:rPr>
            <w:t xml:space="preserve"> </w:t>
          </w:r>
          <w:r w:rsidRPr="00A20E4B">
            <w:rPr>
              <w:rFonts w:cs="Arial"/>
              <w:sz w:val="16"/>
            </w:rPr>
            <w:t>2 9763 1877</w:t>
          </w:r>
        </w:p>
        <w:p w14:paraId="687FD55A" w14:textId="73BCEBD4" w:rsidR="008177EB" w:rsidRPr="00A20E4B" w:rsidRDefault="008177EB" w:rsidP="008177EB">
          <w:pPr>
            <w:rPr>
              <w:rFonts w:cs="Arial"/>
              <w:sz w:val="16"/>
            </w:rPr>
          </w:pPr>
          <w:r w:rsidRPr="00CC58BA">
            <w:rPr>
              <w:rFonts w:cs="Arial"/>
              <w:b/>
              <w:color w:val="E52721"/>
              <w:sz w:val="16"/>
            </w:rPr>
            <w:t xml:space="preserve">F   </w:t>
          </w:r>
          <w:r w:rsidRPr="00A20E4B">
            <w:rPr>
              <w:rFonts w:cs="Arial"/>
              <w:sz w:val="16"/>
            </w:rPr>
            <w:t>+61</w:t>
          </w:r>
          <w:r w:rsidR="006C0F59">
            <w:rPr>
              <w:rFonts w:cs="Arial"/>
              <w:sz w:val="16"/>
            </w:rPr>
            <w:t xml:space="preserve"> </w:t>
          </w:r>
          <w:r w:rsidRPr="00A20E4B">
            <w:rPr>
              <w:rFonts w:cs="Arial"/>
              <w:sz w:val="16"/>
            </w:rPr>
            <w:t>2 9764 1724</w:t>
          </w:r>
        </w:p>
        <w:p w14:paraId="346650D2" w14:textId="0AF86401" w:rsidR="008177EB" w:rsidRPr="00CC58BA" w:rsidRDefault="008177EB" w:rsidP="008177EB">
          <w:pPr>
            <w:pStyle w:val="BodyText"/>
            <w:rPr>
              <w:rFonts w:cs="Arial"/>
              <w:b/>
              <w:bCs/>
            </w:rPr>
          </w:pPr>
          <w:r w:rsidRPr="00CC58BA">
            <w:rPr>
              <w:rFonts w:cs="Arial"/>
              <w:b/>
              <w:bCs/>
              <w:color w:val="E52721"/>
            </w:rPr>
            <w:t>perfection.com.au</w:t>
          </w:r>
        </w:p>
      </w:tc>
    </w:tr>
  </w:tbl>
  <w:p w14:paraId="473E7B52" w14:textId="796B4055" w:rsidR="008177EB" w:rsidRDefault="008177EB" w:rsidP="008177EB">
    <w:pPr>
      <w:pStyle w:val="BodyText"/>
    </w:pPr>
    <w:r>
      <w:rPr>
        <w:noProof/>
        <w:lang w:val="en-AU" w:eastAsia="en-AU"/>
      </w:rPr>
      <w:drawing>
        <wp:anchor distT="0" distB="0" distL="0" distR="0" simplePos="0" relativeHeight="251693568" behindDoc="0" locked="0" layoutInCell="1" allowOverlap="1" wp14:anchorId="0C23CC4C" wp14:editId="735A9D11">
          <wp:simplePos x="0" y="0"/>
          <wp:positionH relativeFrom="page">
            <wp:posOffset>4203700</wp:posOffset>
          </wp:positionH>
          <wp:positionV relativeFrom="paragraph">
            <wp:posOffset>-1680845</wp:posOffset>
          </wp:positionV>
          <wp:extent cx="3917950" cy="2623768"/>
          <wp:effectExtent l="0" t="0" r="0" b="0"/>
          <wp:wrapNone/>
          <wp:docPr id="142" name="image1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10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2" t="-242" r="-162" b="242"/>
                  <a:stretch/>
                </pic:blipFill>
                <pic:spPr>
                  <a:xfrm>
                    <a:off x="0" y="0"/>
                    <a:ext cx="3917950" cy="26237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DEF79" w14:textId="77777777" w:rsidR="00496BE5" w:rsidRDefault="00496BE5" w:rsidP="005232ED">
      <w:pPr>
        <w:spacing w:after="0" w:line="240" w:lineRule="auto"/>
      </w:pPr>
      <w:r>
        <w:separator/>
      </w:r>
    </w:p>
  </w:footnote>
  <w:footnote w:type="continuationSeparator" w:id="0">
    <w:p w14:paraId="71E41AD1" w14:textId="77777777" w:rsidR="00496BE5" w:rsidRDefault="00496BE5" w:rsidP="005232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21551" w14:textId="2E1118F6" w:rsidR="00CE6F21" w:rsidRDefault="00CE6F21">
    <w:pPr>
      <w:pStyle w:val="Header"/>
    </w:pPr>
    <w:r w:rsidRPr="008177EB">
      <w:rPr>
        <w:noProof/>
      </w:rPr>
      <w:drawing>
        <wp:anchor distT="0" distB="0" distL="114300" distR="114300" simplePos="0" relativeHeight="251679232" behindDoc="1" locked="0" layoutInCell="1" allowOverlap="1" wp14:anchorId="2165CEBE" wp14:editId="5BDE43FC">
          <wp:simplePos x="0" y="0"/>
          <wp:positionH relativeFrom="column">
            <wp:posOffset>-514350</wp:posOffset>
          </wp:positionH>
          <wp:positionV relativeFrom="paragraph">
            <wp:posOffset>-55245</wp:posOffset>
          </wp:positionV>
          <wp:extent cx="1333500" cy="1333500"/>
          <wp:effectExtent l="0" t="0" r="0" b="0"/>
          <wp:wrapTight wrapText="bothSides">
            <wp:wrapPolygon edited="0">
              <wp:start x="7406" y="0"/>
              <wp:lineTo x="5554" y="617"/>
              <wp:lineTo x="926" y="4011"/>
              <wp:lineTo x="0" y="7097"/>
              <wp:lineTo x="0" y="15120"/>
              <wp:lineTo x="3703" y="19749"/>
              <wp:lineTo x="6789" y="21291"/>
              <wp:lineTo x="7406" y="21291"/>
              <wp:lineTo x="13886" y="21291"/>
              <wp:lineTo x="14503" y="21291"/>
              <wp:lineTo x="17589" y="19749"/>
              <wp:lineTo x="21291" y="15120"/>
              <wp:lineTo x="21291" y="7097"/>
              <wp:lineTo x="20674" y="4320"/>
              <wp:lineTo x="15737" y="617"/>
              <wp:lineTo x="13886" y="0"/>
              <wp:lineTo x="7406" y="0"/>
            </wp:wrapPolygon>
          </wp:wrapTight>
          <wp:docPr id="14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500" cy="1333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177EB">
      <w:rPr>
        <w:noProof/>
      </w:rPr>
      <mc:AlternateContent>
        <mc:Choice Requires="wpg">
          <w:drawing>
            <wp:anchor distT="0" distB="0" distL="114300" distR="114300" simplePos="0" relativeHeight="251712000" behindDoc="1" locked="0" layoutInCell="1" allowOverlap="1" wp14:anchorId="2A0375C7" wp14:editId="4362763B">
              <wp:simplePos x="0" y="0"/>
              <wp:positionH relativeFrom="column">
                <wp:posOffset>4940300</wp:posOffset>
              </wp:positionH>
              <wp:positionV relativeFrom="paragraph">
                <wp:posOffset>5080</wp:posOffset>
              </wp:positionV>
              <wp:extent cx="1376680" cy="1324610"/>
              <wp:effectExtent l="0" t="0" r="0" b="8890"/>
              <wp:wrapTight wrapText="bothSides">
                <wp:wrapPolygon edited="0">
                  <wp:start x="8668" y="0"/>
                  <wp:lineTo x="8668" y="4970"/>
                  <wp:lineTo x="0" y="7766"/>
                  <wp:lineTo x="0" y="21124"/>
                  <wp:lineTo x="8070" y="21434"/>
                  <wp:lineTo x="13151" y="21434"/>
                  <wp:lineTo x="13450" y="14911"/>
                  <wp:lineTo x="21221" y="13047"/>
                  <wp:lineTo x="21221" y="0"/>
                  <wp:lineTo x="8668" y="0"/>
                </wp:wrapPolygon>
              </wp:wrapTight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376680" cy="1324610"/>
                        <a:chOff x="0" y="0"/>
                        <a:chExt cx="2168" cy="2086"/>
                      </a:xfrm>
                    </wpg:grpSpPr>
                    <wps:wsp>
                      <wps:cNvPr id="2" name="AutoShape 10"/>
                      <wps:cNvSpPr>
                        <a:spLocks/>
                      </wps:cNvSpPr>
                      <wps:spPr bwMode="auto">
                        <a:xfrm>
                          <a:off x="920" y="0"/>
                          <a:ext cx="1248" cy="1246"/>
                        </a:xfrm>
                        <a:custGeom>
                          <a:avLst/>
                          <a:gdLst>
                            <a:gd name="T0" fmla="+- 0 940 920"/>
                            <a:gd name="T1" fmla="*/ T0 w 1248"/>
                            <a:gd name="T2" fmla="*/ 104 h 1246"/>
                            <a:gd name="T3" fmla="+- 0 940 920"/>
                            <a:gd name="T4" fmla="*/ T3 w 1248"/>
                            <a:gd name="T5" fmla="*/ 188 h 1246"/>
                            <a:gd name="T6" fmla="+- 0 940 920"/>
                            <a:gd name="T7" fmla="*/ T6 w 1248"/>
                            <a:gd name="T8" fmla="*/ 270 h 1246"/>
                            <a:gd name="T9" fmla="+- 0 940 920"/>
                            <a:gd name="T10" fmla="*/ T9 w 1248"/>
                            <a:gd name="T11" fmla="*/ 354 h 1246"/>
                            <a:gd name="T12" fmla="+- 0 940 920"/>
                            <a:gd name="T13" fmla="*/ T12 w 1248"/>
                            <a:gd name="T14" fmla="*/ 436 h 1246"/>
                            <a:gd name="T15" fmla="+- 0 940 920"/>
                            <a:gd name="T16" fmla="*/ T15 w 1248"/>
                            <a:gd name="T17" fmla="*/ 520 h 1246"/>
                            <a:gd name="T18" fmla="+- 0 940 920"/>
                            <a:gd name="T19" fmla="*/ T18 w 1248"/>
                            <a:gd name="T20" fmla="*/ 602 h 1246"/>
                            <a:gd name="T21" fmla="+- 0 940 920"/>
                            <a:gd name="T22" fmla="*/ T21 w 1248"/>
                            <a:gd name="T23" fmla="*/ 684 h 1246"/>
                            <a:gd name="T24" fmla="+- 0 940 920"/>
                            <a:gd name="T25" fmla="*/ T24 w 1248"/>
                            <a:gd name="T26" fmla="*/ 768 h 1246"/>
                            <a:gd name="T27" fmla="+- 0 940 920"/>
                            <a:gd name="T28" fmla="*/ T27 w 1248"/>
                            <a:gd name="T29" fmla="*/ 850 h 1246"/>
                            <a:gd name="T30" fmla="+- 0 940 920"/>
                            <a:gd name="T31" fmla="*/ T30 w 1248"/>
                            <a:gd name="T32" fmla="*/ 934 h 1246"/>
                            <a:gd name="T33" fmla="+- 0 940 920"/>
                            <a:gd name="T34" fmla="*/ T33 w 1248"/>
                            <a:gd name="T35" fmla="*/ 1016 h 1246"/>
                            <a:gd name="T36" fmla="+- 0 940 920"/>
                            <a:gd name="T37" fmla="*/ T36 w 1248"/>
                            <a:gd name="T38" fmla="*/ 1100 h 1246"/>
                            <a:gd name="T39" fmla="+- 0 940 920"/>
                            <a:gd name="T40" fmla="*/ T39 w 1248"/>
                            <a:gd name="T41" fmla="*/ 1182 h 1246"/>
                            <a:gd name="T42" fmla="+- 0 2168 920"/>
                            <a:gd name="T43" fmla="*/ T42 w 1248"/>
                            <a:gd name="T44" fmla="*/ 1218 h 1246"/>
                            <a:gd name="T45" fmla="+- 0 2168 920"/>
                            <a:gd name="T46" fmla="*/ T45 w 1248"/>
                            <a:gd name="T47" fmla="*/ 1134 h 1246"/>
                            <a:gd name="T48" fmla="+- 0 2168 920"/>
                            <a:gd name="T49" fmla="*/ T48 w 1248"/>
                            <a:gd name="T50" fmla="*/ 1050 h 1246"/>
                            <a:gd name="T51" fmla="+- 0 2168 920"/>
                            <a:gd name="T52" fmla="*/ T51 w 1248"/>
                            <a:gd name="T53" fmla="*/ 968 h 1246"/>
                            <a:gd name="T54" fmla="+- 0 2168 920"/>
                            <a:gd name="T55" fmla="*/ T54 w 1248"/>
                            <a:gd name="T56" fmla="*/ 886 h 1246"/>
                            <a:gd name="T57" fmla="+- 0 2168 920"/>
                            <a:gd name="T58" fmla="*/ T57 w 1248"/>
                            <a:gd name="T59" fmla="*/ 802 h 1246"/>
                            <a:gd name="T60" fmla="+- 0 2168 920"/>
                            <a:gd name="T61" fmla="*/ T60 w 1248"/>
                            <a:gd name="T62" fmla="*/ 720 h 1246"/>
                            <a:gd name="T63" fmla="+- 0 2168 920"/>
                            <a:gd name="T64" fmla="*/ T63 w 1248"/>
                            <a:gd name="T65" fmla="*/ 636 h 1246"/>
                            <a:gd name="T66" fmla="+- 0 2168 920"/>
                            <a:gd name="T67" fmla="*/ T66 w 1248"/>
                            <a:gd name="T68" fmla="*/ 554 h 1246"/>
                            <a:gd name="T69" fmla="+- 0 2168 920"/>
                            <a:gd name="T70" fmla="*/ T69 w 1248"/>
                            <a:gd name="T71" fmla="*/ 470 h 1246"/>
                            <a:gd name="T72" fmla="+- 0 2168 920"/>
                            <a:gd name="T73" fmla="*/ T72 w 1248"/>
                            <a:gd name="T74" fmla="*/ 388 h 1246"/>
                            <a:gd name="T75" fmla="+- 0 2168 920"/>
                            <a:gd name="T76" fmla="*/ T75 w 1248"/>
                            <a:gd name="T77" fmla="*/ 306 h 1246"/>
                            <a:gd name="T78" fmla="+- 0 2168 920"/>
                            <a:gd name="T79" fmla="*/ T78 w 1248"/>
                            <a:gd name="T80" fmla="*/ 222 h 1246"/>
                            <a:gd name="T81" fmla="+- 0 2168 920"/>
                            <a:gd name="T82" fmla="*/ T81 w 1248"/>
                            <a:gd name="T83" fmla="*/ 140 h 1246"/>
                            <a:gd name="T84" fmla="+- 0 2168 920"/>
                            <a:gd name="T85" fmla="*/ T84 w 1248"/>
                            <a:gd name="T86" fmla="*/ 56 h 1246"/>
                            <a:gd name="T87" fmla="+- 0 1016 920"/>
                            <a:gd name="T88" fmla="*/ T87 w 1248"/>
                            <a:gd name="T89" fmla="*/ 1220 h 1246"/>
                            <a:gd name="T90" fmla="+- 0 1171 920"/>
                            <a:gd name="T91" fmla="*/ T90 w 1248"/>
                            <a:gd name="T92" fmla="*/ 1218 h 1246"/>
                            <a:gd name="T93" fmla="+- 0 1160 920"/>
                            <a:gd name="T94" fmla="*/ T93 w 1248"/>
                            <a:gd name="T95" fmla="*/ 1220 h 1246"/>
                            <a:gd name="T96" fmla="+- 0 1228 920"/>
                            <a:gd name="T97" fmla="*/ T96 w 1248"/>
                            <a:gd name="T98" fmla="*/ 1236 h 1246"/>
                            <a:gd name="T99" fmla="+- 0 1282 920"/>
                            <a:gd name="T100" fmla="*/ T99 w 1248"/>
                            <a:gd name="T101" fmla="*/ 1246 h 1246"/>
                            <a:gd name="T102" fmla="+- 0 1357 920"/>
                            <a:gd name="T103" fmla="*/ T102 w 1248"/>
                            <a:gd name="T104" fmla="*/ 1226 h 1246"/>
                            <a:gd name="T105" fmla="+- 0 1420 920"/>
                            <a:gd name="T106" fmla="*/ T105 w 1248"/>
                            <a:gd name="T107" fmla="*/ 1218 h 1246"/>
                            <a:gd name="T108" fmla="+- 0 1503 920"/>
                            <a:gd name="T109" fmla="*/ T108 w 1248"/>
                            <a:gd name="T110" fmla="*/ 1218 h 1246"/>
                            <a:gd name="T111" fmla="+- 0 1565 920"/>
                            <a:gd name="T112" fmla="*/ T111 w 1248"/>
                            <a:gd name="T113" fmla="*/ 1226 h 1246"/>
                            <a:gd name="T114" fmla="+- 0 1640 920"/>
                            <a:gd name="T115" fmla="*/ T114 w 1248"/>
                            <a:gd name="T116" fmla="*/ 1246 h 1246"/>
                            <a:gd name="T117" fmla="+- 0 1694 920"/>
                            <a:gd name="T118" fmla="*/ T117 w 1248"/>
                            <a:gd name="T119" fmla="*/ 1236 h 1246"/>
                            <a:gd name="T120" fmla="+- 0 1762 920"/>
                            <a:gd name="T121" fmla="*/ T120 w 1248"/>
                            <a:gd name="T122" fmla="*/ 1220 h 1246"/>
                            <a:gd name="T123" fmla="+- 0 1917 920"/>
                            <a:gd name="T124" fmla="*/ T123 w 1248"/>
                            <a:gd name="T125" fmla="*/ 1218 h 1246"/>
                            <a:gd name="T126" fmla="+- 0 1906 920"/>
                            <a:gd name="T127" fmla="*/ T126 w 1248"/>
                            <a:gd name="T128" fmla="*/ 1220 h 1246"/>
                            <a:gd name="T129" fmla="+- 0 1974 920"/>
                            <a:gd name="T130" fmla="*/ T129 w 1248"/>
                            <a:gd name="T131" fmla="*/ 1236 h 1246"/>
                            <a:gd name="T132" fmla="+- 0 2028 920"/>
                            <a:gd name="T133" fmla="*/ T132 w 1248"/>
                            <a:gd name="T134" fmla="*/ 1246 h 1246"/>
                            <a:gd name="T135" fmla="+- 0 2103 920"/>
                            <a:gd name="T136" fmla="*/ T135 w 1248"/>
                            <a:gd name="T137" fmla="*/ 1226 h 1246"/>
                            <a:gd name="T138" fmla="+- 0 1016 920"/>
                            <a:gd name="T139" fmla="*/ T138 w 1248"/>
                            <a:gd name="T140" fmla="*/ 26 h 1246"/>
                            <a:gd name="T141" fmla="+- 0 1114 920"/>
                            <a:gd name="T142" fmla="*/ T141 w 1248"/>
                            <a:gd name="T143" fmla="*/ 10 h 1246"/>
                            <a:gd name="T144" fmla="+- 0 1226 920"/>
                            <a:gd name="T145" fmla="*/ T144 w 1248"/>
                            <a:gd name="T146" fmla="*/ 0 h 1246"/>
                            <a:gd name="T147" fmla="+- 0 1228 920"/>
                            <a:gd name="T148" fmla="*/ T147 w 1248"/>
                            <a:gd name="T149" fmla="*/ 10 h 1246"/>
                            <a:gd name="T150" fmla="+- 0 1326 920"/>
                            <a:gd name="T151" fmla="*/ T150 w 1248"/>
                            <a:gd name="T152" fmla="*/ 26 h 1246"/>
                            <a:gd name="T153" fmla="+- 0 1337 920"/>
                            <a:gd name="T154" fmla="*/ T153 w 1248"/>
                            <a:gd name="T155" fmla="*/ 28 h 1246"/>
                            <a:gd name="T156" fmla="+- 0 1440 920"/>
                            <a:gd name="T157" fmla="*/ T156 w 1248"/>
                            <a:gd name="T158" fmla="*/ 20 h 1246"/>
                            <a:gd name="T159" fmla="+- 0 1531 920"/>
                            <a:gd name="T160" fmla="*/ T159 w 1248"/>
                            <a:gd name="T161" fmla="*/ 0 h 1246"/>
                            <a:gd name="T162" fmla="+- 0 1557 920"/>
                            <a:gd name="T163" fmla="*/ T162 w 1248"/>
                            <a:gd name="T164" fmla="*/ 0 h 1246"/>
                            <a:gd name="T165" fmla="+- 0 1648 920"/>
                            <a:gd name="T166" fmla="*/ T165 w 1248"/>
                            <a:gd name="T167" fmla="*/ 20 h 1246"/>
                            <a:gd name="T168" fmla="+- 0 1751 920"/>
                            <a:gd name="T169" fmla="*/ T168 w 1248"/>
                            <a:gd name="T170" fmla="*/ 28 h 1246"/>
                            <a:gd name="T171" fmla="+- 0 1762 920"/>
                            <a:gd name="T172" fmla="*/ T171 w 1248"/>
                            <a:gd name="T173" fmla="*/ 26 h 1246"/>
                            <a:gd name="T174" fmla="+- 0 1860 920"/>
                            <a:gd name="T175" fmla="*/ T174 w 1248"/>
                            <a:gd name="T176" fmla="*/ 10 h 1246"/>
                            <a:gd name="T177" fmla="+- 0 1971 920"/>
                            <a:gd name="T178" fmla="*/ T177 w 1248"/>
                            <a:gd name="T179" fmla="*/ 0 h 1246"/>
                            <a:gd name="T180" fmla="+- 0 1974 920"/>
                            <a:gd name="T181" fmla="*/ T180 w 1248"/>
                            <a:gd name="T182" fmla="*/ 10 h 1246"/>
                            <a:gd name="T183" fmla="+- 0 2072 920"/>
                            <a:gd name="T184" fmla="*/ T183 w 1248"/>
                            <a:gd name="T185" fmla="*/ 26 h 1246"/>
                            <a:gd name="T186" fmla="+- 0 2083 920"/>
                            <a:gd name="T187" fmla="*/ T186 w 1248"/>
                            <a:gd name="T188" fmla="*/ 28 h 1246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  <a:cxn ang="0">
                              <a:pos x="T16" y="T17"/>
                            </a:cxn>
                            <a:cxn ang="0">
                              <a:pos x="T19" y="T20"/>
                            </a:cxn>
                            <a:cxn ang="0">
                              <a:pos x="T22" y="T23"/>
                            </a:cxn>
                            <a:cxn ang="0">
                              <a:pos x="T25" y="T26"/>
                            </a:cxn>
                            <a:cxn ang="0">
                              <a:pos x="T28" y="T29"/>
                            </a:cxn>
                            <a:cxn ang="0">
                              <a:pos x="T31" y="T32"/>
                            </a:cxn>
                            <a:cxn ang="0">
                              <a:pos x="T34" y="T35"/>
                            </a:cxn>
                            <a:cxn ang="0">
                              <a:pos x="T37" y="T38"/>
                            </a:cxn>
                            <a:cxn ang="0">
                              <a:pos x="T40" y="T41"/>
                            </a:cxn>
                            <a:cxn ang="0">
                              <a:pos x="T43" y="T44"/>
                            </a:cxn>
                            <a:cxn ang="0">
                              <a:pos x="T46" y="T47"/>
                            </a:cxn>
                            <a:cxn ang="0">
                              <a:pos x="T49" y="T50"/>
                            </a:cxn>
                            <a:cxn ang="0">
                              <a:pos x="T52" y="T53"/>
                            </a:cxn>
                            <a:cxn ang="0">
                              <a:pos x="T55" y="T56"/>
                            </a:cxn>
                            <a:cxn ang="0">
                              <a:pos x="T58" y="T59"/>
                            </a:cxn>
                            <a:cxn ang="0">
                              <a:pos x="T61" y="T62"/>
                            </a:cxn>
                            <a:cxn ang="0">
                              <a:pos x="T64" y="T65"/>
                            </a:cxn>
                            <a:cxn ang="0">
                              <a:pos x="T67" y="T68"/>
                            </a:cxn>
                            <a:cxn ang="0">
                              <a:pos x="T70" y="T71"/>
                            </a:cxn>
                            <a:cxn ang="0">
                              <a:pos x="T73" y="T74"/>
                            </a:cxn>
                            <a:cxn ang="0">
                              <a:pos x="T76" y="T77"/>
                            </a:cxn>
                            <a:cxn ang="0">
                              <a:pos x="T79" y="T80"/>
                            </a:cxn>
                            <a:cxn ang="0">
                              <a:pos x="T82" y="T83"/>
                            </a:cxn>
                            <a:cxn ang="0">
                              <a:pos x="T85" y="T86"/>
                            </a:cxn>
                            <a:cxn ang="0">
                              <a:pos x="T88" y="T89"/>
                            </a:cxn>
                            <a:cxn ang="0">
                              <a:pos x="T91" y="T92"/>
                            </a:cxn>
                            <a:cxn ang="0">
                              <a:pos x="T94" y="T95"/>
                            </a:cxn>
                            <a:cxn ang="0">
                              <a:pos x="T97" y="T98"/>
                            </a:cxn>
                            <a:cxn ang="0">
                              <a:pos x="T100" y="T101"/>
                            </a:cxn>
                            <a:cxn ang="0">
                              <a:pos x="T103" y="T104"/>
                            </a:cxn>
                            <a:cxn ang="0">
                              <a:pos x="T106" y="T107"/>
                            </a:cxn>
                            <a:cxn ang="0">
                              <a:pos x="T109" y="T110"/>
                            </a:cxn>
                            <a:cxn ang="0">
                              <a:pos x="T112" y="T113"/>
                            </a:cxn>
                            <a:cxn ang="0">
                              <a:pos x="T115" y="T116"/>
                            </a:cxn>
                            <a:cxn ang="0">
                              <a:pos x="T118" y="T119"/>
                            </a:cxn>
                            <a:cxn ang="0">
                              <a:pos x="T121" y="T122"/>
                            </a:cxn>
                            <a:cxn ang="0">
                              <a:pos x="T124" y="T125"/>
                            </a:cxn>
                            <a:cxn ang="0">
                              <a:pos x="T127" y="T128"/>
                            </a:cxn>
                            <a:cxn ang="0">
                              <a:pos x="T130" y="T131"/>
                            </a:cxn>
                            <a:cxn ang="0">
                              <a:pos x="T133" y="T134"/>
                            </a:cxn>
                            <a:cxn ang="0">
                              <a:pos x="T136" y="T137"/>
                            </a:cxn>
                            <a:cxn ang="0">
                              <a:pos x="T139" y="T140"/>
                            </a:cxn>
                            <a:cxn ang="0">
                              <a:pos x="T142" y="T143"/>
                            </a:cxn>
                            <a:cxn ang="0">
                              <a:pos x="T145" y="T146"/>
                            </a:cxn>
                            <a:cxn ang="0">
                              <a:pos x="T148" y="T149"/>
                            </a:cxn>
                            <a:cxn ang="0">
                              <a:pos x="T151" y="T152"/>
                            </a:cxn>
                            <a:cxn ang="0">
                              <a:pos x="T154" y="T155"/>
                            </a:cxn>
                            <a:cxn ang="0">
                              <a:pos x="T157" y="T158"/>
                            </a:cxn>
                            <a:cxn ang="0">
                              <a:pos x="T160" y="T161"/>
                            </a:cxn>
                            <a:cxn ang="0">
                              <a:pos x="T163" y="T164"/>
                            </a:cxn>
                            <a:cxn ang="0">
                              <a:pos x="T166" y="T167"/>
                            </a:cxn>
                            <a:cxn ang="0">
                              <a:pos x="T169" y="T170"/>
                            </a:cxn>
                            <a:cxn ang="0">
                              <a:pos x="T172" y="T173"/>
                            </a:cxn>
                            <a:cxn ang="0">
                              <a:pos x="T175" y="T176"/>
                            </a:cxn>
                            <a:cxn ang="0">
                              <a:pos x="T178" y="T179"/>
                            </a:cxn>
                            <a:cxn ang="0">
                              <a:pos x="T181" y="T182"/>
                            </a:cxn>
                            <a:cxn ang="0">
                              <a:pos x="T184" y="T185"/>
                            </a:cxn>
                            <a:cxn ang="0">
                              <a:pos x="T187" y="T188"/>
                            </a:cxn>
                          </a:cxnLst>
                          <a:rect l="0" t="0" r="r" b="b"/>
                          <a:pathLst>
                            <a:path w="1248" h="1246">
                              <a:moveTo>
                                <a:pt x="57" y="0"/>
                              </a:moveTo>
                              <a:lnTo>
                                <a:pt x="0" y="0"/>
                              </a:lnTo>
                              <a:lnTo>
                                <a:pt x="0" y="56"/>
                              </a:lnTo>
                              <a:lnTo>
                                <a:pt x="11" y="58"/>
                              </a:lnTo>
                              <a:lnTo>
                                <a:pt x="20" y="64"/>
                              </a:lnTo>
                              <a:lnTo>
                                <a:pt x="27" y="74"/>
                              </a:lnTo>
                              <a:lnTo>
                                <a:pt x="29" y="84"/>
                              </a:lnTo>
                              <a:lnTo>
                                <a:pt x="27" y="96"/>
                              </a:lnTo>
                              <a:lnTo>
                                <a:pt x="20" y="104"/>
                              </a:lnTo>
                              <a:lnTo>
                                <a:pt x="11" y="110"/>
                              </a:lnTo>
                              <a:lnTo>
                                <a:pt x="0" y="114"/>
                              </a:lnTo>
                              <a:lnTo>
                                <a:pt x="0" y="140"/>
                              </a:lnTo>
                              <a:lnTo>
                                <a:pt x="11" y="142"/>
                              </a:lnTo>
                              <a:lnTo>
                                <a:pt x="20" y="148"/>
                              </a:lnTo>
                              <a:lnTo>
                                <a:pt x="27" y="156"/>
                              </a:lnTo>
                              <a:lnTo>
                                <a:pt x="29" y="168"/>
                              </a:lnTo>
                              <a:lnTo>
                                <a:pt x="27" y="178"/>
                              </a:lnTo>
                              <a:lnTo>
                                <a:pt x="20" y="188"/>
                              </a:lnTo>
                              <a:lnTo>
                                <a:pt x="11" y="194"/>
                              </a:lnTo>
                              <a:lnTo>
                                <a:pt x="0" y="196"/>
                              </a:lnTo>
                              <a:lnTo>
                                <a:pt x="0" y="222"/>
                              </a:lnTo>
                              <a:lnTo>
                                <a:pt x="11" y="224"/>
                              </a:lnTo>
                              <a:lnTo>
                                <a:pt x="20" y="230"/>
                              </a:lnTo>
                              <a:lnTo>
                                <a:pt x="27" y="240"/>
                              </a:lnTo>
                              <a:lnTo>
                                <a:pt x="29" y="250"/>
                              </a:lnTo>
                              <a:lnTo>
                                <a:pt x="27" y="262"/>
                              </a:lnTo>
                              <a:lnTo>
                                <a:pt x="20" y="270"/>
                              </a:lnTo>
                              <a:lnTo>
                                <a:pt x="11" y="276"/>
                              </a:lnTo>
                              <a:lnTo>
                                <a:pt x="0" y="278"/>
                              </a:lnTo>
                              <a:lnTo>
                                <a:pt x="0" y="306"/>
                              </a:lnTo>
                              <a:lnTo>
                                <a:pt x="11" y="308"/>
                              </a:lnTo>
                              <a:lnTo>
                                <a:pt x="20" y="314"/>
                              </a:lnTo>
                              <a:lnTo>
                                <a:pt x="27" y="322"/>
                              </a:lnTo>
                              <a:lnTo>
                                <a:pt x="29" y="334"/>
                              </a:lnTo>
                              <a:lnTo>
                                <a:pt x="27" y="344"/>
                              </a:lnTo>
                              <a:lnTo>
                                <a:pt x="20" y="354"/>
                              </a:lnTo>
                              <a:lnTo>
                                <a:pt x="11" y="360"/>
                              </a:lnTo>
                              <a:lnTo>
                                <a:pt x="0" y="362"/>
                              </a:lnTo>
                              <a:lnTo>
                                <a:pt x="0" y="388"/>
                              </a:lnTo>
                              <a:lnTo>
                                <a:pt x="11" y="390"/>
                              </a:lnTo>
                              <a:lnTo>
                                <a:pt x="20" y="396"/>
                              </a:lnTo>
                              <a:lnTo>
                                <a:pt x="27" y="406"/>
                              </a:lnTo>
                              <a:lnTo>
                                <a:pt x="29" y="416"/>
                              </a:lnTo>
                              <a:lnTo>
                                <a:pt x="27" y="428"/>
                              </a:lnTo>
                              <a:lnTo>
                                <a:pt x="20" y="436"/>
                              </a:lnTo>
                              <a:lnTo>
                                <a:pt x="11" y="442"/>
                              </a:lnTo>
                              <a:lnTo>
                                <a:pt x="0" y="444"/>
                              </a:lnTo>
                              <a:lnTo>
                                <a:pt x="0" y="470"/>
                              </a:lnTo>
                              <a:lnTo>
                                <a:pt x="11" y="472"/>
                              </a:lnTo>
                              <a:lnTo>
                                <a:pt x="20" y="480"/>
                              </a:lnTo>
                              <a:lnTo>
                                <a:pt x="27" y="488"/>
                              </a:lnTo>
                              <a:lnTo>
                                <a:pt x="29" y="500"/>
                              </a:lnTo>
                              <a:lnTo>
                                <a:pt x="27" y="510"/>
                              </a:lnTo>
                              <a:lnTo>
                                <a:pt x="20" y="520"/>
                              </a:lnTo>
                              <a:lnTo>
                                <a:pt x="11" y="526"/>
                              </a:lnTo>
                              <a:lnTo>
                                <a:pt x="0" y="528"/>
                              </a:lnTo>
                              <a:lnTo>
                                <a:pt x="0" y="554"/>
                              </a:lnTo>
                              <a:lnTo>
                                <a:pt x="11" y="556"/>
                              </a:lnTo>
                              <a:lnTo>
                                <a:pt x="20" y="562"/>
                              </a:lnTo>
                              <a:lnTo>
                                <a:pt x="27" y="570"/>
                              </a:lnTo>
                              <a:lnTo>
                                <a:pt x="29" y="582"/>
                              </a:lnTo>
                              <a:lnTo>
                                <a:pt x="27" y="592"/>
                              </a:lnTo>
                              <a:lnTo>
                                <a:pt x="20" y="602"/>
                              </a:lnTo>
                              <a:lnTo>
                                <a:pt x="11" y="608"/>
                              </a:lnTo>
                              <a:lnTo>
                                <a:pt x="0" y="610"/>
                              </a:lnTo>
                              <a:lnTo>
                                <a:pt x="0" y="636"/>
                              </a:lnTo>
                              <a:lnTo>
                                <a:pt x="11" y="638"/>
                              </a:lnTo>
                              <a:lnTo>
                                <a:pt x="20" y="644"/>
                              </a:lnTo>
                              <a:lnTo>
                                <a:pt x="27" y="654"/>
                              </a:lnTo>
                              <a:lnTo>
                                <a:pt x="29" y="664"/>
                              </a:lnTo>
                              <a:lnTo>
                                <a:pt x="27" y="676"/>
                              </a:lnTo>
                              <a:lnTo>
                                <a:pt x="20" y="684"/>
                              </a:lnTo>
                              <a:lnTo>
                                <a:pt x="11" y="690"/>
                              </a:lnTo>
                              <a:lnTo>
                                <a:pt x="0" y="694"/>
                              </a:lnTo>
                              <a:lnTo>
                                <a:pt x="0" y="720"/>
                              </a:lnTo>
                              <a:lnTo>
                                <a:pt x="11" y="722"/>
                              </a:lnTo>
                              <a:lnTo>
                                <a:pt x="20" y="728"/>
                              </a:lnTo>
                              <a:lnTo>
                                <a:pt x="27" y="736"/>
                              </a:lnTo>
                              <a:lnTo>
                                <a:pt x="29" y="748"/>
                              </a:lnTo>
                              <a:lnTo>
                                <a:pt x="27" y="758"/>
                              </a:lnTo>
                              <a:lnTo>
                                <a:pt x="20" y="768"/>
                              </a:lnTo>
                              <a:lnTo>
                                <a:pt x="11" y="774"/>
                              </a:lnTo>
                              <a:lnTo>
                                <a:pt x="0" y="776"/>
                              </a:lnTo>
                              <a:lnTo>
                                <a:pt x="0" y="802"/>
                              </a:lnTo>
                              <a:lnTo>
                                <a:pt x="11" y="804"/>
                              </a:lnTo>
                              <a:lnTo>
                                <a:pt x="20" y="810"/>
                              </a:lnTo>
                              <a:lnTo>
                                <a:pt x="27" y="820"/>
                              </a:lnTo>
                              <a:lnTo>
                                <a:pt x="29" y="830"/>
                              </a:lnTo>
                              <a:lnTo>
                                <a:pt x="27" y="842"/>
                              </a:lnTo>
                              <a:lnTo>
                                <a:pt x="20" y="850"/>
                              </a:lnTo>
                              <a:lnTo>
                                <a:pt x="11" y="856"/>
                              </a:lnTo>
                              <a:lnTo>
                                <a:pt x="0" y="858"/>
                              </a:lnTo>
                              <a:lnTo>
                                <a:pt x="0" y="886"/>
                              </a:lnTo>
                              <a:lnTo>
                                <a:pt x="11" y="888"/>
                              </a:lnTo>
                              <a:lnTo>
                                <a:pt x="20" y="894"/>
                              </a:lnTo>
                              <a:lnTo>
                                <a:pt x="27" y="902"/>
                              </a:lnTo>
                              <a:lnTo>
                                <a:pt x="29" y="914"/>
                              </a:lnTo>
                              <a:lnTo>
                                <a:pt x="27" y="924"/>
                              </a:lnTo>
                              <a:lnTo>
                                <a:pt x="20" y="934"/>
                              </a:lnTo>
                              <a:lnTo>
                                <a:pt x="11" y="940"/>
                              </a:lnTo>
                              <a:lnTo>
                                <a:pt x="0" y="942"/>
                              </a:lnTo>
                              <a:lnTo>
                                <a:pt x="0" y="968"/>
                              </a:lnTo>
                              <a:lnTo>
                                <a:pt x="11" y="970"/>
                              </a:lnTo>
                              <a:lnTo>
                                <a:pt x="20" y="976"/>
                              </a:lnTo>
                              <a:lnTo>
                                <a:pt x="27" y="986"/>
                              </a:lnTo>
                              <a:lnTo>
                                <a:pt x="29" y="996"/>
                              </a:lnTo>
                              <a:lnTo>
                                <a:pt x="27" y="1008"/>
                              </a:lnTo>
                              <a:lnTo>
                                <a:pt x="20" y="1016"/>
                              </a:lnTo>
                              <a:lnTo>
                                <a:pt x="11" y="1022"/>
                              </a:lnTo>
                              <a:lnTo>
                                <a:pt x="0" y="1024"/>
                              </a:lnTo>
                              <a:lnTo>
                                <a:pt x="0" y="1050"/>
                              </a:lnTo>
                              <a:lnTo>
                                <a:pt x="11" y="1052"/>
                              </a:lnTo>
                              <a:lnTo>
                                <a:pt x="20" y="1060"/>
                              </a:lnTo>
                              <a:lnTo>
                                <a:pt x="27" y="1068"/>
                              </a:lnTo>
                              <a:lnTo>
                                <a:pt x="29" y="1080"/>
                              </a:lnTo>
                              <a:lnTo>
                                <a:pt x="27" y="1090"/>
                              </a:lnTo>
                              <a:lnTo>
                                <a:pt x="20" y="1100"/>
                              </a:lnTo>
                              <a:lnTo>
                                <a:pt x="11" y="1106"/>
                              </a:lnTo>
                              <a:lnTo>
                                <a:pt x="0" y="1108"/>
                              </a:lnTo>
                              <a:lnTo>
                                <a:pt x="0" y="1134"/>
                              </a:lnTo>
                              <a:lnTo>
                                <a:pt x="11" y="1136"/>
                              </a:lnTo>
                              <a:lnTo>
                                <a:pt x="20" y="1142"/>
                              </a:lnTo>
                              <a:lnTo>
                                <a:pt x="27" y="1150"/>
                              </a:lnTo>
                              <a:lnTo>
                                <a:pt x="29" y="1162"/>
                              </a:lnTo>
                              <a:lnTo>
                                <a:pt x="27" y="1172"/>
                              </a:lnTo>
                              <a:lnTo>
                                <a:pt x="20" y="1182"/>
                              </a:lnTo>
                              <a:lnTo>
                                <a:pt x="11" y="1188"/>
                              </a:lnTo>
                              <a:lnTo>
                                <a:pt x="0" y="1190"/>
                              </a:lnTo>
                              <a:lnTo>
                                <a:pt x="0" y="1246"/>
                              </a:lnTo>
                              <a:lnTo>
                                <a:pt x="57" y="1246"/>
                              </a:lnTo>
                              <a:lnTo>
                                <a:pt x="59" y="1236"/>
                              </a:lnTo>
                              <a:lnTo>
                                <a:pt x="65" y="1226"/>
                              </a:lnTo>
                              <a:lnTo>
                                <a:pt x="74" y="1220"/>
                              </a:lnTo>
                              <a:lnTo>
                                <a:pt x="85" y="1218"/>
                              </a:lnTo>
                              <a:lnTo>
                                <a:pt x="1248" y="1218"/>
                              </a:lnTo>
                              <a:lnTo>
                                <a:pt x="1248" y="1190"/>
                              </a:lnTo>
                              <a:lnTo>
                                <a:pt x="1237" y="1188"/>
                              </a:lnTo>
                              <a:lnTo>
                                <a:pt x="1228" y="1182"/>
                              </a:lnTo>
                              <a:lnTo>
                                <a:pt x="1222" y="1172"/>
                              </a:lnTo>
                              <a:lnTo>
                                <a:pt x="1219" y="1162"/>
                              </a:lnTo>
                              <a:lnTo>
                                <a:pt x="1222" y="1150"/>
                              </a:lnTo>
                              <a:lnTo>
                                <a:pt x="1228" y="1142"/>
                              </a:lnTo>
                              <a:lnTo>
                                <a:pt x="1237" y="1136"/>
                              </a:lnTo>
                              <a:lnTo>
                                <a:pt x="1248" y="1134"/>
                              </a:lnTo>
                              <a:lnTo>
                                <a:pt x="1248" y="1108"/>
                              </a:lnTo>
                              <a:lnTo>
                                <a:pt x="1237" y="1106"/>
                              </a:lnTo>
                              <a:lnTo>
                                <a:pt x="1228" y="1100"/>
                              </a:lnTo>
                              <a:lnTo>
                                <a:pt x="1222" y="1090"/>
                              </a:lnTo>
                              <a:lnTo>
                                <a:pt x="1219" y="1080"/>
                              </a:lnTo>
                              <a:lnTo>
                                <a:pt x="1222" y="1068"/>
                              </a:lnTo>
                              <a:lnTo>
                                <a:pt x="1228" y="1060"/>
                              </a:lnTo>
                              <a:lnTo>
                                <a:pt x="1237" y="1052"/>
                              </a:lnTo>
                              <a:lnTo>
                                <a:pt x="1248" y="1050"/>
                              </a:lnTo>
                              <a:lnTo>
                                <a:pt x="1248" y="1024"/>
                              </a:lnTo>
                              <a:lnTo>
                                <a:pt x="1237" y="1022"/>
                              </a:lnTo>
                              <a:lnTo>
                                <a:pt x="1228" y="1016"/>
                              </a:lnTo>
                              <a:lnTo>
                                <a:pt x="1222" y="1008"/>
                              </a:lnTo>
                              <a:lnTo>
                                <a:pt x="1219" y="996"/>
                              </a:lnTo>
                              <a:lnTo>
                                <a:pt x="1222" y="986"/>
                              </a:lnTo>
                              <a:lnTo>
                                <a:pt x="1228" y="976"/>
                              </a:lnTo>
                              <a:lnTo>
                                <a:pt x="1237" y="970"/>
                              </a:lnTo>
                              <a:lnTo>
                                <a:pt x="1248" y="968"/>
                              </a:lnTo>
                              <a:lnTo>
                                <a:pt x="1248" y="942"/>
                              </a:lnTo>
                              <a:lnTo>
                                <a:pt x="1237" y="940"/>
                              </a:lnTo>
                              <a:lnTo>
                                <a:pt x="1228" y="934"/>
                              </a:lnTo>
                              <a:lnTo>
                                <a:pt x="1222" y="924"/>
                              </a:lnTo>
                              <a:lnTo>
                                <a:pt x="1219" y="914"/>
                              </a:lnTo>
                              <a:lnTo>
                                <a:pt x="1222" y="902"/>
                              </a:lnTo>
                              <a:lnTo>
                                <a:pt x="1228" y="894"/>
                              </a:lnTo>
                              <a:lnTo>
                                <a:pt x="1237" y="888"/>
                              </a:lnTo>
                              <a:lnTo>
                                <a:pt x="1248" y="886"/>
                              </a:lnTo>
                              <a:lnTo>
                                <a:pt x="1248" y="858"/>
                              </a:lnTo>
                              <a:lnTo>
                                <a:pt x="1237" y="856"/>
                              </a:lnTo>
                              <a:lnTo>
                                <a:pt x="1228" y="850"/>
                              </a:lnTo>
                              <a:lnTo>
                                <a:pt x="1222" y="842"/>
                              </a:lnTo>
                              <a:lnTo>
                                <a:pt x="1219" y="830"/>
                              </a:lnTo>
                              <a:lnTo>
                                <a:pt x="1222" y="820"/>
                              </a:lnTo>
                              <a:lnTo>
                                <a:pt x="1228" y="810"/>
                              </a:lnTo>
                              <a:lnTo>
                                <a:pt x="1237" y="804"/>
                              </a:lnTo>
                              <a:lnTo>
                                <a:pt x="1248" y="802"/>
                              </a:lnTo>
                              <a:lnTo>
                                <a:pt x="1248" y="776"/>
                              </a:lnTo>
                              <a:lnTo>
                                <a:pt x="1237" y="774"/>
                              </a:lnTo>
                              <a:lnTo>
                                <a:pt x="1228" y="768"/>
                              </a:lnTo>
                              <a:lnTo>
                                <a:pt x="1222" y="758"/>
                              </a:lnTo>
                              <a:lnTo>
                                <a:pt x="1219" y="748"/>
                              </a:lnTo>
                              <a:lnTo>
                                <a:pt x="1222" y="736"/>
                              </a:lnTo>
                              <a:lnTo>
                                <a:pt x="1228" y="728"/>
                              </a:lnTo>
                              <a:lnTo>
                                <a:pt x="1237" y="722"/>
                              </a:lnTo>
                              <a:lnTo>
                                <a:pt x="1248" y="720"/>
                              </a:lnTo>
                              <a:lnTo>
                                <a:pt x="1248" y="694"/>
                              </a:lnTo>
                              <a:lnTo>
                                <a:pt x="1237" y="690"/>
                              </a:lnTo>
                              <a:lnTo>
                                <a:pt x="1228" y="684"/>
                              </a:lnTo>
                              <a:lnTo>
                                <a:pt x="1222" y="676"/>
                              </a:lnTo>
                              <a:lnTo>
                                <a:pt x="1219" y="664"/>
                              </a:lnTo>
                              <a:lnTo>
                                <a:pt x="1222" y="654"/>
                              </a:lnTo>
                              <a:lnTo>
                                <a:pt x="1228" y="644"/>
                              </a:lnTo>
                              <a:lnTo>
                                <a:pt x="1237" y="638"/>
                              </a:lnTo>
                              <a:lnTo>
                                <a:pt x="1248" y="636"/>
                              </a:lnTo>
                              <a:lnTo>
                                <a:pt x="1248" y="610"/>
                              </a:lnTo>
                              <a:lnTo>
                                <a:pt x="1237" y="608"/>
                              </a:lnTo>
                              <a:lnTo>
                                <a:pt x="1228" y="602"/>
                              </a:lnTo>
                              <a:lnTo>
                                <a:pt x="1222" y="592"/>
                              </a:lnTo>
                              <a:lnTo>
                                <a:pt x="1219" y="582"/>
                              </a:lnTo>
                              <a:lnTo>
                                <a:pt x="1222" y="570"/>
                              </a:lnTo>
                              <a:lnTo>
                                <a:pt x="1228" y="562"/>
                              </a:lnTo>
                              <a:lnTo>
                                <a:pt x="1237" y="556"/>
                              </a:lnTo>
                              <a:lnTo>
                                <a:pt x="1248" y="554"/>
                              </a:lnTo>
                              <a:lnTo>
                                <a:pt x="1248" y="528"/>
                              </a:lnTo>
                              <a:lnTo>
                                <a:pt x="1237" y="526"/>
                              </a:lnTo>
                              <a:lnTo>
                                <a:pt x="1228" y="520"/>
                              </a:lnTo>
                              <a:lnTo>
                                <a:pt x="1222" y="510"/>
                              </a:lnTo>
                              <a:lnTo>
                                <a:pt x="1219" y="500"/>
                              </a:lnTo>
                              <a:lnTo>
                                <a:pt x="1222" y="488"/>
                              </a:lnTo>
                              <a:lnTo>
                                <a:pt x="1228" y="480"/>
                              </a:lnTo>
                              <a:lnTo>
                                <a:pt x="1237" y="472"/>
                              </a:lnTo>
                              <a:lnTo>
                                <a:pt x="1248" y="470"/>
                              </a:lnTo>
                              <a:lnTo>
                                <a:pt x="1248" y="444"/>
                              </a:lnTo>
                              <a:lnTo>
                                <a:pt x="1237" y="442"/>
                              </a:lnTo>
                              <a:lnTo>
                                <a:pt x="1228" y="436"/>
                              </a:lnTo>
                              <a:lnTo>
                                <a:pt x="1222" y="428"/>
                              </a:lnTo>
                              <a:lnTo>
                                <a:pt x="1219" y="416"/>
                              </a:lnTo>
                              <a:lnTo>
                                <a:pt x="1222" y="406"/>
                              </a:lnTo>
                              <a:lnTo>
                                <a:pt x="1228" y="396"/>
                              </a:lnTo>
                              <a:lnTo>
                                <a:pt x="1237" y="390"/>
                              </a:lnTo>
                              <a:lnTo>
                                <a:pt x="1248" y="388"/>
                              </a:lnTo>
                              <a:lnTo>
                                <a:pt x="1248" y="362"/>
                              </a:lnTo>
                              <a:lnTo>
                                <a:pt x="1237" y="360"/>
                              </a:lnTo>
                              <a:lnTo>
                                <a:pt x="1228" y="354"/>
                              </a:lnTo>
                              <a:lnTo>
                                <a:pt x="1222" y="344"/>
                              </a:lnTo>
                              <a:lnTo>
                                <a:pt x="1219" y="334"/>
                              </a:lnTo>
                              <a:lnTo>
                                <a:pt x="1222" y="322"/>
                              </a:lnTo>
                              <a:lnTo>
                                <a:pt x="1228" y="314"/>
                              </a:lnTo>
                              <a:lnTo>
                                <a:pt x="1237" y="308"/>
                              </a:lnTo>
                              <a:lnTo>
                                <a:pt x="1248" y="306"/>
                              </a:lnTo>
                              <a:lnTo>
                                <a:pt x="1248" y="278"/>
                              </a:lnTo>
                              <a:lnTo>
                                <a:pt x="1237" y="276"/>
                              </a:lnTo>
                              <a:lnTo>
                                <a:pt x="1228" y="270"/>
                              </a:lnTo>
                              <a:lnTo>
                                <a:pt x="1222" y="262"/>
                              </a:lnTo>
                              <a:lnTo>
                                <a:pt x="1219" y="250"/>
                              </a:lnTo>
                              <a:lnTo>
                                <a:pt x="1222" y="240"/>
                              </a:lnTo>
                              <a:lnTo>
                                <a:pt x="1228" y="230"/>
                              </a:lnTo>
                              <a:lnTo>
                                <a:pt x="1237" y="224"/>
                              </a:lnTo>
                              <a:lnTo>
                                <a:pt x="1248" y="222"/>
                              </a:lnTo>
                              <a:lnTo>
                                <a:pt x="1248" y="196"/>
                              </a:lnTo>
                              <a:lnTo>
                                <a:pt x="1237" y="194"/>
                              </a:lnTo>
                              <a:lnTo>
                                <a:pt x="1228" y="188"/>
                              </a:lnTo>
                              <a:lnTo>
                                <a:pt x="1222" y="178"/>
                              </a:lnTo>
                              <a:lnTo>
                                <a:pt x="1219" y="168"/>
                              </a:lnTo>
                              <a:lnTo>
                                <a:pt x="1222" y="156"/>
                              </a:lnTo>
                              <a:lnTo>
                                <a:pt x="1228" y="148"/>
                              </a:lnTo>
                              <a:lnTo>
                                <a:pt x="1237" y="142"/>
                              </a:lnTo>
                              <a:lnTo>
                                <a:pt x="1248" y="140"/>
                              </a:lnTo>
                              <a:lnTo>
                                <a:pt x="1248" y="114"/>
                              </a:lnTo>
                              <a:lnTo>
                                <a:pt x="1237" y="110"/>
                              </a:lnTo>
                              <a:lnTo>
                                <a:pt x="1228" y="104"/>
                              </a:lnTo>
                              <a:lnTo>
                                <a:pt x="1222" y="96"/>
                              </a:lnTo>
                              <a:lnTo>
                                <a:pt x="1219" y="84"/>
                              </a:lnTo>
                              <a:lnTo>
                                <a:pt x="1222" y="74"/>
                              </a:lnTo>
                              <a:lnTo>
                                <a:pt x="1228" y="64"/>
                              </a:lnTo>
                              <a:lnTo>
                                <a:pt x="1237" y="58"/>
                              </a:lnTo>
                              <a:lnTo>
                                <a:pt x="1248" y="56"/>
                              </a:lnTo>
                              <a:lnTo>
                                <a:pt x="1248" y="28"/>
                              </a:lnTo>
                              <a:lnTo>
                                <a:pt x="85" y="28"/>
                              </a:lnTo>
                              <a:lnTo>
                                <a:pt x="74" y="26"/>
                              </a:lnTo>
                              <a:lnTo>
                                <a:pt x="65" y="20"/>
                              </a:lnTo>
                              <a:lnTo>
                                <a:pt x="59" y="10"/>
                              </a:lnTo>
                              <a:lnTo>
                                <a:pt x="57" y="0"/>
                              </a:lnTo>
                              <a:close/>
                              <a:moveTo>
                                <a:pt x="168" y="1218"/>
                              </a:moveTo>
                              <a:lnTo>
                                <a:pt x="85" y="1218"/>
                              </a:lnTo>
                              <a:lnTo>
                                <a:pt x="96" y="1220"/>
                              </a:lnTo>
                              <a:lnTo>
                                <a:pt x="105" y="1226"/>
                              </a:lnTo>
                              <a:lnTo>
                                <a:pt x="112" y="1236"/>
                              </a:lnTo>
                              <a:lnTo>
                                <a:pt x="114" y="1246"/>
                              </a:lnTo>
                              <a:lnTo>
                                <a:pt x="140" y="1246"/>
                              </a:lnTo>
                              <a:lnTo>
                                <a:pt x="142" y="1236"/>
                              </a:lnTo>
                              <a:lnTo>
                                <a:pt x="148" y="1226"/>
                              </a:lnTo>
                              <a:lnTo>
                                <a:pt x="157" y="1220"/>
                              </a:lnTo>
                              <a:lnTo>
                                <a:pt x="168" y="1218"/>
                              </a:lnTo>
                              <a:close/>
                              <a:moveTo>
                                <a:pt x="251" y="1218"/>
                              </a:moveTo>
                              <a:lnTo>
                                <a:pt x="168" y="1218"/>
                              </a:lnTo>
                              <a:lnTo>
                                <a:pt x="179" y="1220"/>
                              </a:lnTo>
                              <a:lnTo>
                                <a:pt x="188" y="1226"/>
                              </a:lnTo>
                              <a:lnTo>
                                <a:pt x="194" y="1236"/>
                              </a:lnTo>
                              <a:lnTo>
                                <a:pt x="197" y="1246"/>
                              </a:lnTo>
                              <a:lnTo>
                                <a:pt x="223" y="1246"/>
                              </a:lnTo>
                              <a:lnTo>
                                <a:pt x="225" y="1236"/>
                              </a:lnTo>
                              <a:lnTo>
                                <a:pt x="231" y="1226"/>
                              </a:lnTo>
                              <a:lnTo>
                                <a:pt x="240" y="1220"/>
                              </a:lnTo>
                              <a:lnTo>
                                <a:pt x="251" y="1218"/>
                              </a:lnTo>
                              <a:close/>
                              <a:moveTo>
                                <a:pt x="334" y="1218"/>
                              </a:moveTo>
                              <a:lnTo>
                                <a:pt x="251" y="1218"/>
                              </a:lnTo>
                              <a:lnTo>
                                <a:pt x="262" y="1220"/>
                              </a:lnTo>
                              <a:lnTo>
                                <a:pt x="271" y="1226"/>
                              </a:lnTo>
                              <a:lnTo>
                                <a:pt x="277" y="1236"/>
                              </a:lnTo>
                              <a:lnTo>
                                <a:pt x="280" y="1246"/>
                              </a:lnTo>
                              <a:lnTo>
                                <a:pt x="306" y="1246"/>
                              </a:lnTo>
                              <a:lnTo>
                                <a:pt x="308" y="1236"/>
                              </a:lnTo>
                              <a:lnTo>
                                <a:pt x="314" y="1226"/>
                              </a:lnTo>
                              <a:lnTo>
                                <a:pt x="323" y="1220"/>
                              </a:lnTo>
                              <a:lnTo>
                                <a:pt x="334" y="1218"/>
                              </a:lnTo>
                              <a:close/>
                              <a:moveTo>
                                <a:pt x="417" y="1218"/>
                              </a:moveTo>
                              <a:lnTo>
                                <a:pt x="334" y="1218"/>
                              </a:lnTo>
                              <a:lnTo>
                                <a:pt x="345" y="1220"/>
                              </a:lnTo>
                              <a:lnTo>
                                <a:pt x="354" y="1226"/>
                              </a:lnTo>
                              <a:lnTo>
                                <a:pt x="360" y="1236"/>
                              </a:lnTo>
                              <a:lnTo>
                                <a:pt x="362" y="1246"/>
                              </a:lnTo>
                              <a:lnTo>
                                <a:pt x="389" y="1246"/>
                              </a:lnTo>
                              <a:lnTo>
                                <a:pt x="391" y="1236"/>
                              </a:lnTo>
                              <a:lnTo>
                                <a:pt x="397" y="1226"/>
                              </a:lnTo>
                              <a:lnTo>
                                <a:pt x="406" y="1220"/>
                              </a:lnTo>
                              <a:lnTo>
                                <a:pt x="417" y="1218"/>
                              </a:lnTo>
                              <a:close/>
                              <a:moveTo>
                                <a:pt x="500" y="1218"/>
                              </a:moveTo>
                              <a:lnTo>
                                <a:pt x="417" y="1218"/>
                              </a:lnTo>
                              <a:lnTo>
                                <a:pt x="428" y="1220"/>
                              </a:lnTo>
                              <a:lnTo>
                                <a:pt x="437" y="1226"/>
                              </a:lnTo>
                              <a:lnTo>
                                <a:pt x="443" y="1236"/>
                              </a:lnTo>
                              <a:lnTo>
                                <a:pt x="445" y="1246"/>
                              </a:lnTo>
                              <a:lnTo>
                                <a:pt x="471" y="1246"/>
                              </a:lnTo>
                              <a:lnTo>
                                <a:pt x="474" y="1236"/>
                              </a:lnTo>
                              <a:lnTo>
                                <a:pt x="480" y="1226"/>
                              </a:lnTo>
                              <a:lnTo>
                                <a:pt x="489" y="1220"/>
                              </a:lnTo>
                              <a:lnTo>
                                <a:pt x="500" y="1218"/>
                              </a:lnTo>
                              <a:close/>
                              <a:moveTo>
                                <a:pt x="583" y="1218"/>
                              </a:moveTo>
                              <a:lnTo>
                                <a:pt x="500" y="1218"/>
                              </a:lnTo>
                              <a:lnTo>
                                <a:pt x="511" y="1220"/>
                              </a:lnTo>
                              <a:lnTo>
                                <a:pt x="520" y="1226"/>
                              </a:lnTo>
                              <a:lnTo>
                                <a:pt x="526" y="1236"/>
                              </a:lnTo>
                              <a:lnTo>
                                <a:pt x="528" y="1246"/>
                              </a:lnTo>
                              <a:lnTo>
                                <a:pt x="554" y="1246"/>
                              </a:lnTo>
                              <a:lnTo>
                                <a:pt x="556" y="1236"/>
                              </a:lnTo>
                              <a:lnTo>
                                <a:pt x="563" y="1226"/>
                              </a:lnTo>
                              <a:lnTo>
                                <a:pt x="572" y="1220"/>
                              </a:lnTo>
                              <a:lnTo>
                                <a:pt x="583" y="1218"/>
                              </a:lnTo>
                              <a:close/>
                              <a:moveTo>
                                <a:pt x="665" y="1218"/>
                              </a:moveTo>
                              <a:lnTo>
                                <a:pt x="583" y="1218"/>
                              </a:lnTo>
                              <a:lnTo>
                                <a:pt x="594" y="1220"/>
                              </a:lnTo>
                              <a:lnTo>
                                <a:pt x="603" y="1226"/>
                              </a:lnTo>
                              <a:lnTo>
                                <a:pt x="609" y="1236"/>
                              </a:lnTo>
                              <a:lnTo>
                                <a:pt x="611" y="1246"/>
                              </a:lnTo>
                              <a:lnTo>
                                <a:pt x="637" y="1246"/>
                              </a:lnTo>
                              <a:lnTo>
                                <a:pt x="639" y="1236"/>
                              </a:lnTo>
                              <a:lnTo>
                                <a:pt x="645" y="1226"/>
                              </a:lnTo>
                              <a:lnTo>
                                <a:pt x="654" y="1220"/>
                              </a:lnTo>
                              <a:lnTo>
                                <a:pt x="665" y="1218"/>
                              </a:lnTo>
                              <a:close/>
                              <a:moveTo>
                                <a:pt x="748" y="1218"/>
                              </a:moveTo>
                              <a:lnTo>
                                <a:pt x="665" y="1218"/>
                              </a:lnTo>
                              <a:lnTo>
                                <a:pt x="677" y="1220"/>
                              </a:lnTo>
                              <a:lnTo>
                                <a:pt x="686" y="1226"/>
                              </a:lnTo>
                              <a:lnTo>
                                <a:pt x="692" y="1236"/>
                              </a:lnTo>
                              <a:lnTo>
                                <a:pt x="694" y="1246"/>
                              </a:lnTo>
                              <a:lnTo>
                                <a:pt x="720" y="1246"/>
                              </a:lnTo>
                              <a:lnTo>
                                <a:pt x="722" y="1236"/>
                              </a:lnTo>
                              <a:lnTo>
                                <a:pt x="728" y="1226"/>
                              </a:lnTo>
                              <a:lnTo>
                                <a:pt x="737" y="1220"/>
                              </a:lnTo>
                              <a:lnTo>
                                <a:pt x="748" y="1218"/>
                              </a:lnTo>
                              <a:close/>
                              <a:moveTo>
                                <a:pt x="831" y="1218"/>
                              </a:moveTo>
                              <a:lnTo>
                                <a:pt x="748" y="1218"/>
                              </a:lnTo>
                              <a:lnTo>
                                <a:pt x="759" y="1220"/>
                              </a:lnTo>
                              <a:lnTo>
                                <a:pt x="768" y="1226"/>
                              </a:lnTo>
                              <a:lnTo>
                                <a:pt x="774" y="1236"/>
                              </a:lnTo>
                              <a:lnTo>
                                <a:pt x="777" y="1246"/>
                              </a:lnTo>
                              <a:lnTo>
                                <a:pt x="803" y="1246"/>
                              </a:lnTo>
                              <a:lnTo>
                                <a:pt x="805" y="1236"/>
                              </a:lnTo>
                              <a:lnTo>
                                <a:pt x="811" y="1226"/>
                              </a:lnTo>
                              <a:lnTo>
                                <a:pt x="820" y="1220"/>
                              </a:lnTo>
                              <a:lnTo>
                                <a:pt x="831" y="1218"/>
                              </a:lnTo>
                              <a:close/>
                              <a:moveTo>
                                <a:pt x="914" y="1218"/>
                              </a:moveTo>
                              <a:lnTo>
                                <a:pt x="831" y="1218"/>
                              </a:lnTo>
                              <a:lnTo>
                                <a:pt x="842" y="1220"/>
                              </a:lnTo>
                              <a:lnTo>
                                <a:pt x="851" y="1226"/>
                              </a:lnTo>
                              <a:lnTo>
                                <a:pt x="857" y="1236"/>
                              </a:lnTo>
                              <a:lnTo>
                                <a:pt x="860" y="1246"/>
                              </a:lnTo>
                              <a:lnTo>
                                <a:pt x="886" y="1246"/>
                              </a:lnTo>
                              <a:lnTo>
                                <a:pt x="888" y="1236"/>
                              </a:lnTo>
                              <a:lnTo>
                                <a:pt x="894" y="1226"/>
                              </a:lnTo>
                              <a:lnTo>
                                <a:pt x="903" y="1220"/>
                              </a:lnTo>
                              <a:lnTo>
                                <a:pt x="914" y="1218"/>
                              </a:lnTo>
                              <a:close/>
                              <a:moveTo>
                                <a:pt x="997" y="1218"/>
                              </a:moveTo>
                              <a:lnTo>
                                <a:pt x="914" y="1218"/>
                              </a:lnTo>
                              <a:lnTo>
                                <a:pt x="925" y="1220"/>
                              </a:lnTo>
                              <a:lnTo>
                                <a:pt x="934" y="1226"/>
                              </a:lnTo>
                              <a:lnTo>
                                <a:pt x="940" y="1236"/>
                              </a:lnTo>
                              <a:lnTo>
                                <a:pt x="942" y="1246"/>
                              </a:lnTo>
                              <a:lnTo>
                                <a:pt x="969" y="1246"/>
                              </a:lnTo>
                              <a:lnTo>
                                <a:pt x="971" y="1236"/>
                              </a:lnTo>
                              <a:lnTo>
                                <a:pt x="977" y="1226"/>
                              </a:lnTo>
                              <a:lnTo>
                                <a:pt x="986" y="1220"/>
                              </a:lnTo>
                              <a:lnTo>
                                <a:pt x="997" y="1218"/>
                              </a:lnTo>
                              <a:close/>
                              <a:moveTo>
                                <a:pt x="1080" y="1218"/>
                              </a:moveTo>
                              <a:lnTo>
                                <a:pt x="997" y="1218"/>
                              </a:lnTo>
                              <a:lnTo>
                                <a:pt x="1008" y="1220"/>
                              </a:lnTo>
                              <a:lnTo>
                                <a:pt x="1017" y="1226"/>
                              </a:lnTo>
                              <a:lnTo>
                                <a:pt x="1023" y="1236"/>
                              </a:lnTo>
                              <a:lnTo>
                                <a:pt x="1025" y="1246"/>
                              </a:lnTo>
                              <a:lnTo>
                                <a:pt x="1051" y="1246"/>
                              </a:lnTo>
                              <a:lnTo>
                                <a:pt x="1054" y="1236"/>
                              </a:lnTo>
                              <a:lnTo>
                                <a:pt x="1060" y="1226"/>
                              </a:lnTo>
                              <a:lnTo>
                                <a:pt x="1069" y="1220"/>
                              </a:lnTo>
                              <a:lnTo>
                                <a:pt x="1080" y="1218"/>
                              </a:lnTo>
                              <a:close/>
                              <a:moveTo>
                                <a:pt x="1163" y="1218"/>
                              </a:moveTo>
                              <a:lnTo>
                                <a:pt x="1080" y="1218"/>
                              </a:lnTo>
                              <a:lnTo>
                                <a:pt x="1091" y="1220"/>
                              </a:lnTo>
                              <a:lnTo>
                                <a:pt x="1100" y="1226"/>
                              </a:lnTo>
                              <a:lnTo>
                                <a:pt x="1106" y="1236"/>
                              </a:lnTo>
                              <a:lnTo>
                                <a:pt x="1108" y="1246"/>
                              </a:lnTo>
                              <a:lnTo>
                                <a:pt x="1134" y="1246"/>
                              </a:lnTo>
                              <a:lnTo>
                                <a:pt x="1137" y="1236"/>
                              </a:lnTo>
                              <a:lnTo>
                                <a:pt x="1143" y="1226"/>
                              </a:lnTo>
                              <a:lnTo>
                                <a:pt x="1152" y="1220"/>
                              </a:lnTo>
                              <a:lnTo>
                                <a:pt x="1163" y="1218"/>
                              </a:lnTo>
                              <a:close/>
                              <a:moveTo>
                                <a:pt x="1248" y="1218"/>
                              </a:moveTo>
                              <a:lnTo>
                                <a:pt x="1163" y="1218"/>
                              </a:lnTo>
                              <a:lnTo>
                                <a:pt x="1174" y="1220"/>
                              </a:lnTo>
                              <a:lnTo>
                                <a:pt x="1183" y="1226"/>
                              </a:lnTo>
                              <a:lnTo>
                                <a:pt x="1189" y="1236"/>
                              </a:lnTo>
                              <a:lnTo>
                                <a:pt x="1191" y="1246"/>
                              </a:lnTo>
                              <a:lnTo>
                                <a:pt x="1248" y="1246"/>
                              </a:lnTo>
                              <a:lnTo>
                                <a:pt x="1248" y="1218"/>
                              </a:lnTo>
                              <a:close/>
                              <a:moveTo>
                                <a:pt x="140" y="0"/>
                              </a:moveTo>
                              <a:lnTo>
                                <a:pt x="114" y="0"/>
                              </a:lnTo>
                              <a:lnTo>
                                <a:pt x="112" y="10"/>
                              </a:lnTo>
                              <a:lnTo>
                                <a:pt x="105" y="20"/>
                              </a:lnTo>
                              <a:lnTo>
                                <a:pt x="96" y="26"/>
                              </a:lnTo>
                              <a:lnTo>
                                <a:pt x="85" y="28"/>
                              </a:lnTo>
                              <a:lnTo>
                                <a:pt x="168" y="28"/>
                              </a:lnTo>
                              <a:lnTo>
                                <a:pt x="157" y="26"/>
                              </a:lnTo>
                              <a:lnTo>
                                <a:pt x="148" y="20"/>
                              </a:lnTo>
                              <a:lnTo>
                                <a:pt x="142" y="10"/>
                              </a:lnTo>
                              <a:lnTo>
                                <a:pt x="140" y="0"/>
                              </a:lnTo>
                              <a:close/>
                              <a:moveTo>
                                <a:pt x="223" y="0"/>
                              </a:moveTo>
                              <a:lnTo>
                                <a:pt x="197" y="0"/>
                              </a:lnTo>
                              <a:lnTo>
                                <a:pt x="194" y="10"/>
                              </a:lnTo>
                              <a:lnTo>
                                <a:pt x="188" y="20"/>
                              </a:lnTo>
                              <a:lnTo>
                                <a:pt x="179" y="26"/>
                              </a:lnTo>
                              <a:lnTo>
                                <a:pt x="168" y="28"/>
                              </a:lnTo>
                              <a:lnTo>
                                <a:pt x="251" y="28"/>
                              </a:lnTo>
                              <a:lnTo>
                                <a:pt x="240" y="26"/>
                              </a:lnTo>
                              <a:lnTo>
                                <a:pt x="231" y="20"/>
                              </a:lnTo>
                              <a:lnTo>
                                <a:pt x="225" y="10"/>
                              </a:lnTo>
                              <a:lnTo>
                                <a:pt x="223" y="0"/>
                              </a:lnTo>
                              <a:close/>
                              <a:moveTo>
                                <a:pt x="306" y="0"/>
                              </a:moveTo>
                              <a:lnTo>
                                <a:pt x="280" y="0"/>
                              </a:lnTo>
                              <a:lnTo>
                                <a:pt x="277" y="10"/>
                              </a:lnTo>
                              <a:lnTo>
                                <a:pt x="271" y="20"/>
                              </a:lnTo>
                              <a:lnTo>
                                <a:pt x="262" y="26"/>
                              </a:lnTo>
                              <a:lnTo>
                                <a:pt x="251" y="28"/>
                              </a:lnTo>
                              <a:lnTo>
                                <a:pt x="334" y="28"/>
                              </a:lnTo>
                              <a:lnTo>
                                <a:pt x="323" y="26"/>
                              </a:lnTo>
                              <a:lnTo>
                                <a:pt x="314" y="20"/>
                              </a:lnTo>
                              <a:lnTo>
                                <a:pt x="308" y="10"/>
                              </a:lnTo>
                              <a:lnTo>
                                <a:pt x="306" y="0"/>
                              </a:lnTo>
                              <a:close/>
                              <a:moveTo>
                                <a:pt x="389" y="0"/>
                              </a:moveTo>
                              <a:lnTo>
                                <a:pt x="362" y="0"/>
                              </a:lnTo>
                              <a:lnTo>
                                <a:pt x="360" y="10"/>
                              </a:lnTo>
                              <a:lnTo>
                                <a:pt x="354" y="20"/>
                              </a:lnTo>
                              <a:lnTo>
                                <a:pt x="345" y="26"/>
                              </a:lnTo>
                              <a:lnTo>
                                <a:pt x="334" y="28"/>
                              </a:lnTo>
                              <a:lnTo>
                                <a:pt x="417" y="28"/>
                              </a:lnTo>
                              <a:lnTo>
                                <a:pt x="406" y="26"/>
                              </a:lnTo>
                              <a:lnTo>
                                <a:pt x="397" y="20"/>
                              </a:lnTo>
                              <a:lnTo>
                                <a:pt x="391" y="10"/>
                              </a:lnTo>
                              <a:lnTo>
                                <a:pt x="389" y="0"/>
                              </a:lnTo>
                              <a:close/>
                              <a:moveTo>
                                <a:pt x="471" y="0"/>
                              </a:moveTo>
                              <a:lnTo>
                                <a:pt x="445" y="0"/>
                              </a:lnTo>
                              <a:lnTo>
                                <a:pt x="443" y="10"/>
                              </a:lnTo>
                              <a:lnTo>
                                <a:pt x="437" y="20"/>
                              </a:lnTo>
                              <a:lnTo>
                                <a:pt x="428" y="26"/>
                              </a:lnTo>
                              <a:lnTo>
                                <a:pt x="417" y="28"/>
                              </a:lnTo>
                              <a:lnTo>
                                <a:pt x="500" y="28"/>
                              </a:lnTo>
                              <a:lnTo>
                                <a:pt x="489" y="26"/>
                              </a:lnTo>
                              <a:lnTo>
                                <a:pt x="480" y="20"/>
                              </a:lnTo>
                              <a:lnTo>
                                <a:pt x="474" y="10"/>
                              </a:lnTo>
                              <a:lnTo>
                                <a:pt x="471" y="0"/>
                              </a:lnTo>
                              <a:close/>
                              <a:moveTo>
                                <a:pt x="554" y="0"/>
                              </a:moveTo>
                              <a:lnTo>
                                <a:pt x="528" y="0"/>
                              </a:lnTo>
                              <a:lnTo>
                                <a:pt x="526" y="10"/>
                              </a:lnTo>
                              <a:lnTo>
                                <a:pt x="520" y="20"/>
                              </a:lnTo>
                              <a:lnTo>
                                <a:pt x="511" y="26"/>
                              </a:lnTo>
                              <a:lnTo>
                                <a:pt x="500" y="28"/>
                              </a:lnTo>
                              <a:lnTo>
                                <a:pt x="583" y="28"/>
                              </a:lnTo>
                              <a:lnTo>
                                <a:pt x="572" y="26"/>
                              </a:lnTo>
                              <a:lnTo>
                                <a:pt x="563" y="20"/>
                              </a:lnTo>
                              <a:lnTo>
                                <a:pt x="556" y="10"/>
                              </a:lnTo>
                              <a:lnTo>
                                <a:pt x="554" y="0"/>
                              </a:lnTo>
                              <a:close/>
                              <a:moveTo>
                                <a:pt x="637" y="0"/>
                              </a:moveTo>
                              <a:lnTo>
                                <a:pt x="611" y="0"/>
                              </a:lnTo>
                              <a:lnTo>
                                <a:pt x="609" y="10"/>
                              </a:lnTo>
                              <a:lnTo>
                                <a:pt x="603" y="20"/>
                              </a:lnTo>
                              <a:lnTo>
                                <a:pt x="594" y="26"/>
                              </a:lnTo>
                              <a:lnTo>
                                <a:pt x="583" y="28"/>
                              </a:lnTo>
                              <a:lnTo>
                                <a:pt x="665" y="28"/>
                              </a:lnTo>
                              <a:lnTo>
                                <a:pt x="654" y="26"/>
                              </a:lnTo>
                              <a:lnTo>
                                <a:pt x="645" y="20"/>
                              </a:lnTo>
                              <a:lnTo>
                                <a:pt x="639" y="10"/>
                              </a:lnTo>
                              <a:lnTo>
                                <a:pt x="637" y="0"/>
                              </a:lnTo>
                              <a:close/>
                              <a:moveTo>
                                <a:pt x="720" y="0"/>
                              </a:moveTo>
                              <a:lnTo>
                                <a:pt x="694" y="0"/>
                              </a:lnTo>
                              <a:lnTo>
                                <a:pt x="692" y="10"/>
                              </a:lnTo>
                              <a:lnTo>
                                <a:pt x="686" y="20"/>
                              </a:lnTo>
                              <a:lnTo>
                                <a:pt x="677" y="26"/>
                              </a:lnTo>
                              <a:lnTo>
                                <a:pt x="665" y="28"/>
                              </a:lnTo>
                              <a:lnTo>
                                <a:pt x="748" y="28"/>
                              </a:lnTo>
                              <a:lnTo>
                                <a:pt x="737" y="26"/>
                              </a:lnTo>
                              <a:lnTo>
                                <a:pt x="728" y="20"/>
                              </a:lnTo>
                              <a:lnTo>
                                <a:pt x="722" y="10"/>
                              </a:lnTo>
                              <a:lnTo>
                                <a:pt x="720" y="0"/>
                              </a:lnTo>
                              <a:close/>
                              <a:moveTo>
                                <a:pt x="803" y="0"/>
                              </a:moveTo>
                              <a:lnTo>
                                <a:pt x="777" y="0"/>
                              </a:lnTo>
                              <a:lnTo>
                                <a:pt x="774" y="10"/>
                              </a:lnTo>
                              <a:lnTo>
                                <a:pt x="768" y="20"/>
                              </a:lnTo>
                              <a:lnTo>
                                <a:pt x="759" y="26"/>
                              </a:lnTo>
                              <a:lnTo>
                                <a:pt x="748" y="28"/>
                              </a:lnTo>
                              <a:lnTo>
                                <a:pt x="831" y="28"/>
                              </a:lnTo>
                              <a:lnTo>
                                <a:pt x="820" y="26"/>
                              </a:lnTo>
                              <a:lnTo>
                                <a:pt x="811" y="20"/>
                              </a:lnTo>
                              <a:lnTo>
                                <a:pt x="805" y="10"/>
                              </a:lnTo>
                              <a:lnTo>
                                <a:pt x="803" y="0"/>
                              </a:lnTo>
                              <a:close/>
                              <a:moveTo>
                                <a:pt x="886" y="0"/>
                              </a:moveTo>
                              <a:lnTo>
                                <a:pt x="860" y="0"/>
                              </a:lnTo>
                              <a:lnTo>
                                <a:pt x="857" y="10"/>
                              </a:lnTo>
                              <a:lnTo>
                                <a:pt x="851" y="20"/>
                              </a:lnTo>
                              <a:lnTo>
                                <a:pt x="842" y="26"/>
                              </a:lnTo>
                              <a:lnTo>
                                <a:pt x="831" y="28"/>
                              </a:lnTo>
                              <a:lnTo>
                                <a:pt x="914" y="28"/>
                              </a:lnTo>
                              <a:lnTo>
                                <a:pt x="903" y="26"/>
                              </a:lnTo>
                              <a:lnTo>
                                <a:pt x="894" y="20"/>
                              </a:lnTo>
                              <a:lnTo>
                                <a:pt x="888" y="10"/>
                              </a:lnTo>
                              <a:lnTo>
                                <a:pt x="886" y="0"/>
                              </a:lnTo>
                              <a:close/>
                              <a:moveTo>
                                <a:pt x="969" y="0"/>
                              </a:moveTo>
                              <a:lnTo>
                                <a:pt x="942" y="0"/>
                              </a:lnTo>
                              <a:lnTo>
                                <a:pt x="940" y="10"/>
                              </a:lnTo>
                              <a:lnTo>
                                <a:pt x="934" y="20"/>
                              </a:lnTo>
                              <a:lnTo>
                                <a:pt x="925" y="26"/>
                              </a:lnTo>
                              <a:lnTo>
                                <a:pt x="914" y="28"/>
                              </a:lnTo>
                              <a:lnTo>
                                <a:pt x="997" y="28"/>
                              </a:lnTo>
                              <a:lnTo>
                                <a:pt x="986" y="26"/>
                              </a:lnTo>
                              <a:lnTo>
                                <a:pt x="977" y="20"/>
                              </a:lnTo>
                              <a:lnTo>
                                <a:pt x="971" y="10"/>
                              </a:lnTo>
                              <a:lnTo>
                                <a:pt x="969" y="0"/>
                              </a:lnTo>
                              <a:close/>
                              <a:moveTo>
                                <a:pt x="1051" y="0"/>
                              </a:moveTo>
                              <a:lnTo>
                                <a:pt x="1025" y="0"/>
                              </a:lnTo>
                              <a:lnTo>
                                <a:pt x="1023" y="10"/>
                              </a:lnTo>
                              <a:lnTo>
                                <a:pt x="1017" y="20"/>
                              </a:lnTo>
                              <a:lnTo>
                                <a:pt x="1008" y="26"/>
                              </a:lnTo>
                              <a:lnTo>
                                <a:pt x="997" y="28"/>
                              </a:lnTo>
                              <a:lnTo>
                                <a:pt x="1080" y="28"/>
                              </a:lnTo>
                              <a:lnTo>
                                <a:pt x="1069" y="26"/>
                              </a:lnTo>
                              <a:lnTo>
                                <a:pt x="1060" y="20"/>
                              </a:lnTo>
                              <a:lnTo>
                                <a:pt x="1054" y="10"/>
                              </a:lnTo>
                              <a:lnTo>
                                <a:pt x="1051" y="0"/>
                              </a:lnTo>
                              <a:close/>
                              <a:moveTo>
                                <a:pt x="1134" y="0"/>
                              </a:moveTo>
                              <a:lnTo>
                                <a:pt x="1108" y="0"/>
                              </a:lnTo>
                              <a:lnTo>
                                <a:pt x="1106" y="10"/>
                              </a:lnTo>
                              <a:lnTo>
                                <a:pt x="1100" y="20"/>
                              </a:lnTo>
                              <a:lnTo>
                                <a:pt x="1091" y="26"/>
                              </a:lnTo>
                              <a:lnTo>
                                <a:pt x="1080" y="28"/>
                              </a:lnTo>
                              <a:lnTo>
                                <a:pt x="1163" y="28"/>
                              </a:lnTo>
                              <a:lnTo>
                                <a:pt x="1152" y="26"/>
                              </a:lnTo>
                              <a:lnTo>
                                <a:pt x="1143" y="20"/>
                              </a:lnTo>
                              <a:lnTo>
                                <a:pt x="1137" y="10"/>
                              </a:lnTo>
                              <a:lnTo>
                                <a:pt x="1134" y="0"/>
                              </a:lnTo>
                              <a:close/>
                              <a:moveTo>
                                <a:pt x="1248" y="0"/>
                              </a:moveTo>
                              <a:lnTo>
                                <a:pt x="1191" y="0"/>
                              </a:lnTo>
                              <a:lnTo>
                                <a:pt x="1189" y="10"/>
                              </a:lnTo>
                              <a:lnTo>
                                <a:pt x="1183" y="20"/>
                              </a:lnTo>
                              <a:lnTo>
                                <a:pt x="1174" y="26"/>
                              </a:lnTo>
                              <a:lnTo>
                                <a:pt x="1163" y="28"/>
                              </a:lnTo>
                              <a:lnTo>
                                <a:pt x="1248" y="28"/>
                              </a:lnTo>
                              <a:lnTo>
                                <a:pt x="124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8DFD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77" y="55"/>
                          <a:ext cx="1134" cy="11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5" name="Picture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749"/>
                          <a:ext cx="1336" cy="13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6" name="Picture 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21" y="952"/>
                          <a:ext cx="127" cy="12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7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86" y="985"/>
                          <a:ext cx="119" cy="1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1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41" y="1136"/>
                          <a:ext cx="177" cy="2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9" name="Freeform 16"/>
                      <wps:cNvSpPr>
                        <a:spLocks/>
                      </wps:cNvSpPr>
                      <wps:spPr bwMode="auto">
                        <a:xfrm>
                          <a:off x="260" y="1360"/>
                          <a:ext cx="35" cy="35"/>
                        </a:xfrm>
                        <a:custGeom>
                          <a:avLst/>
                          <a:gdLst>
                            <a:gd name="T0" fmla="+- 0 267 260"/>
                            <a:gd name="T1" fmla="*/ T0 w 35"/>
                            <a:gd name="T2" fmla="+- 0 1360 1360"/>
                            <a:gd name="T3" fmla="*/ 1360 h 35"/>
                            <a:gd name="T4" fmla="+- 0 266 260"/>
                            <a:gd name="T5" fmla="*/ T4 w 35"/>
                            <a:gd name="T6" fmla="+- 0 1360 1360"/>
                            <a:gd name="T7" fmla="*/ 1360 h 35"/>
                            <a:gd name="T8" fmla="+- 0 264 260"/>
                            <a:gd name="T9" fmla="*/ T8 w 35"/>
                            <a:gd name="T10" fmla="+- 0 1361 1360"/>
                            <a:gd name="T11" fmla="*/ 1361 h 35"/>
                            <a:gd name="T12" fmla="+- 0 264 260"/>
                            <a:gd name="T13" fmla="*/ T12 w 35"/>
                            <a:gd name="T14" fmla="+- 0 1362 1360"/>
                            <a:gd name="T15" fmla="*/ 1362 h 35"/>
                            <a:gd name="T16" fmla="+- 0 260 260"/>
                            <a:gd name="T17" fmla="*/ T16 w 35"/>
                            <a:gd name="T18" fmla="+- 0 1388 1360"/>
                            <a:gd name="T19" fmla="*/ 1388 h 35"/>
                            <a:gd name="T20" fmla="+- 0 261 260"/>
                            <a:gd name="T21" fmla="*/ T20 w 35"/>
                            <a:gd name="T22" fmla="+- 0 1389 1360"/>
                            <a:gd name="T23" fmla="*/ 1389 h 35"/>
                            <a:gd name="T24" fmla="+- 0 262 260"/>
                            <a:gd name="T25" fmla="*/ T24 w 35"/>
                            <a:gd name="T26" fmla="+- 0 1390 1360"/>
                            <a:gd name="T27" fmla="*/ 1390 h 35"/>
                            <a:gd name="T28" fmla="+- 0 263 260"/>
                            <a:gd name="T29" fmla="*/ T28 w 35"/>
                            <a:gd name="T30" fmla="+- 0 1391 1360"/>
                            <a:gd name="T31" fmla="*/ 1391 h 35"/>
                            <a:gd name="T32" fmla="+- 0 289 260"/>
                            <a:gd name="T33" fmla="*/ T32 w 35"/>
                            <a:gd name="T34" fmla="+- 0 1394 1360"/>
                            <a:gd name="T35" fmla="*/ 1394 h 35"/>
                            <a:gd name="T36" fmla="+- 0 289 260"/>
                            <a:gd name="T37" fmla="*/ T36 w 35"/>
                            <a:gd name="T38" fmla="+- 0 1394 1360"/>
                            <a:gd name="T39" fmla="*/ 1394 h 35"/>
                            <a:gd name="T40" fmla="+- 0 291 260"/>
                            <a:gd name="T41" fmla="*/ T40 w 35"/>
                            <a:gd name="T42" fmla="+- 0 1393 1360"/>
                            <a:gd name="T43" fmla="*/ 1393 h 35"/>
                            <a:gd name="T44" fmla="+- 0 291 260"/>
                            <a:gd name="T45" fmla="*/ T44 w 35"/>
                            <a:gd name="T46" fmla="+- 0 1392 1360"/>
                            <a:gd name="T47" fmla="*/ 1392 h 35"/>
                            <a:gd name="T48" fmla="+- 0 295 260"/>
                            <a:gd name="T49" fmla="*/ T48 w 35"/>
                            <a:gd name="T50" fmla="+- 0 1366 1360"/>
                            <a:gd name="T51" fmla="*/ 1366 h 35"/>
                            <a:gd name="T52" fmla="+- 0 295 260"/>
                            <a:gd name="T53" fmla="*/ T52 w 35"/>
                            <a:gd name="T54" fmla="+- 0 1365 1360"/>
                            <a:gd name="T55" fmla="*/ 1365 h 35"/>
                            <a:gd name="T56" fmla="+- 0 293 260"/>
                            <a:gd name="T57" fmla="*/ T56 w 35"/>
                            <a:gd name="T58" fmla="+- 0 1364 1360"/>
                            <a:gd name="T59" fmla="*/ 1364 h 35"/>
                            <a:gd name="T60" fmla="+- 0 293 260"/>
                            <a:gd name="T61" fmla="*/ T60 w 35"/>
                            <a:gd name="T62" fmla="+- 0 1363 1360"/>
                            <a:gd name="T63" fmla="*/ 1363 h 35"/>
                            <a:gd name="T64" fmla="+- 0 267 260"/>
                            <a:gd name="T65" fmla="*/ T64 w 35"/>
                            <a:gd name="T66" fmla="+- 0 1360 1360"/>
                            <a:gd name="T67" fmla="*/ 1360 h 3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</a:cxnLst>
                          <a:rect l="0" t="0" r="r" b="b"/>
                          <a:pathLst>
                            <a:path w="35" h="35">
                              <a:moveTo>
                                <a:pt x="7" y="0"/>
                              </a:moveTo>
                              <a:lnTo>
                                <a:pt x="6" y="0"/>
                              </a:lnTo>
                              <a:lnTo>
                                <a:pt x="4" y="1"/>
                              </a:lnTo>
                              <a:lnTo>
                                <a:pt x="4" y="2"/>
                              </a:lnTo>
                              <a:lnTo>
                                <a:pt x="0" y="28"/>
                              </a:lnTo>
                              <a:lnTo>
                                <a:pt x="1" y="29"/>
                              </a:lnTo>
                              <a:lnTo>
                                <a:pt x="2" y="30"/>
                              </a:lnTo>
                              <a:lnTo>
                                <a:pt x="3" y="31"/>
                              </a:lnTo>
                              <a:lnTo>
                                <a:pt x="29" y="34"/>
                              </a:lnTo>
                              <a:lnTo>
                                <a:pt x="31" y="33"/>
                              </a:lnTo>
                              <a:lnTo>
                                <a:pt x="31" y="32"/>
                              </a:lnTo>
                              <a:lnTo>
                                <a:pt x="35" y="6"/>
                              </a:lnTo>
                              <a:lnTo>
                                <a:pt x="35" y="5"/>
                              </a:lnTo>
                              <a:lnTo>
                                <a:pt x="33" y="4"/>
                              </a:lnTo>
                              <a:lnTo>
                                <a:pt x="33" y="3"/>
                              </a:lnTo>
                              <a:lnTo>
                                <a:pt x="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1" name="Picture 1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0" y="1457"/>
                          <a:ext cx="373" cy="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12" name="AutoShape 18"/>
                      <wps:cNvSpPr>
                        <a:spLocks/>
                      </wps:cNvSpPr>
                      <wps:spPr bwMode="auto">
                        <a:xfrm>
                          <a:off x="636" y="1736"/>
                          <a:ext cx="79" cy="121"/>
                        </a:xfrm>
                        <a:custGeom>
                          <a:avLst/>
                          <a:gdLst>
                            <a:gd name="T0" fmla="+- 0 639 636"/>
                            <a:gd name="T1" fmla="*/ T0 w 79"/>
                            <a:gd name="T2" fmla="+- 0 1737 1736"/>
                            <a:gd name="T3" fmla="*/ 1737 h 121"/>
                            <a:gd name="T4" fmla="+- 0 637 636"/>
                            <a:gd name="T5" fmla="*/ T4 w 79"/>
                            <a:gd name="T6" fmla="+- 0 1738 1736"/>
                            <a:gd name="T7" fmla="*/ 1738 h 121"/>
                            <a:gd name="T8" fmla="+- 0 638 636"/>
                            <a:gd name="T9" fmla="*/ T8 w 79"/>
                            <a:gd name="T10" fmla="+- 0 1854 1736"/>
                            <a:gd name="T11" fmla="*/ 1854 h 121"/>
                            <a:gd name="T12" fmla="+- 0 640 636"/>
                            <a:gd name="T13" fmla="*/ T12 w 79"/>
                            <a:gd name="T14" fmla="+- 0 1856 1736"/>
                            <a:gd name="T15" fmla="*/ 1856 h 121"/>
                            <a:gd name="T16" fmla="+- 0 659 636"/>
                            <a:gd name="T17" fmla="*/ T16 w 79"/>
                            <a:gd name="T18" fmla="+- 0 1856 1736"/>
                            <a:gd name="T19" fmla="*/ 1856 h 121"/>
                            <a:gd name="T20" fmla="+- 0 662 636"/>
                            <a:gd name="T21" fmla="*/ T20 w 79"/>
                            <a:gd name="T22" fmla="+- 0 1854 1736"/>
                            <a:gd name="T23" fmla="*/ 1854 h 121"/>
                            <a:gd name="T24" fmla="+- 0 662 636"/>
                            <a:gd name="T25" fmla="*/ T24 w 79"/>
                            <a:gd name="T26" fmla="+- 0 1850 1736"/>
                            <a:gd name="T27" fmla="*/ 1850 h 121"/>
                            <a:gd name="T28" fmla="+- 0 662 636"/>
                            <a:gd name="T29" fmla="*/ T28 w 79"/>
                            <a:gd name="T30" fmla="+- 0 1808 1736"/>
                            <a:gd name="T31" fmla="*/ 1808 h 121"/>
                            <a:gd name="T32" fmla="+- 0 696 636"/>
                            <a:gd name="T33" fmla="*/ T32 w 79"/>
                            <a:gd name="T34" fmla="+- 0 1808 1736"/>
                            <a:gd name="T35" fmla="*/ 1808 h 121"/>
                            <a:gd name="T36" fmla="+- 0 695 636"/>
                            <a:gd name="T37" fmla="*/ T36 w 79"/>
                            <a:gd name="T38" fmla="+- 0 1805 1736"/>
                            <a:gd name="T39" fmla="*/ 1805 h 121"/>
                            <a:gd name="T40" fmla="+- 0 695 636"/>
                            <a:gd name="T41" fmla="*/ T40 w 79"/>
                            <a:gd name="T42" fmla="+- 0 1803 1736"/>
                            <a:gd name="T43" fmla="*/ 1803 h 121"/>
                            <a:gd name="T44" fmla="+- 0 707 636"/>
                            <a:gd name="T45" fmla="*/ T44 w 79"/>
                            <a:gd name="T46" fmla="+- 0 1793 1736"/>
                            <a:gd name="T47" fmla="*/ 1793 h 121"/>
                            <a:gd name="T48" fmla="+- 0 663 636"/>
                            <a:gd name="T49" fmla="*/ T48 w 79"/>
                            <a:gd name="T50" fmla="+- 0 1784 1736"/>
                            <a:gd name="T51" fmla="*/ 1784 h 121"/>
                            <a:gd name="T52" fmla="+- 0 661 636"/>
                            <a:gd name="T53" fmla="*/ T52 w 79"/>
                            <a:gd name="T54" fmla="+- 0 1784 1736"/>
                            <a:gd name="T55" fmla="*/ 1784 h 121"/>
                            <a:gd name="T56" fmla="+- 0 661 636"/>
                            <a:gd name="T57" fmla="*/ T56 w 79"/>
                            <a:gd name="T58" fmla="+- 0 1761 1736"/>
                            <a:gd name="T59" fmla="*/ 1761 h 121"/>
                            <a:gd name="T60" fmla="+- 0 681 636"/>
                            <a:gd name="T61" fmla="*/ T60 w 79"/>
                            <a:gd name="T62" fmla="+- 0 1760 1736"/>
                            <a:gd name="T63" fmla="*/ 1760 h 121"/>
                            <a:gd name="T64" fmla="+- 0 709 636"/>
                            <a:gd name="T65" fmla="*/ T64 w 79"/>
                            <a:gd name="T66" fmla="+- 0 1753 1736"/>
                            <a:gd name="T67" fmla="*/ 1753 h 121"/>
                            <a:gd name="T68" fmla="+- 0 699 636"/>
                            <a:gd name="T69" fmla="*/ T68 w 79"/>
                            <a:gd name="T70" fmla="+- 0 1743 1736"/>
                            <a:gd name="T71" fmla="*/ 1743 h 121"/>
                            <a:gd name="T72" fmla="+- 0 687 636"/>
                            <a:gd name="T73" fmla="*/ T72 w 79"/>
                            <a:gd name="T74" fmla="+- 0 1737 1736"/>
                            <a:gd name="T75" fmla="*/ 1737 h 121"/>
                            <a:gd name="T76" fmla="+- 0 696 636"/>
                            <a:gd name="T77" fmla="*/ T76 w 79"/>
                            <a:gd name="T78" fmla="+- 0 1808 1736"/>
                            <a:gd name="T79" fmla="*/ 1808 h 121"/>
                            <a:gd name="T80" fmla="+- 0 669 636"/>
                            <a:gd name="T81" fmla="*/ T80 w 79"/>
                            <a:gd name="T82" fmla="+- 0 1808 1736"/>
                            <a:gd name="T83" fmla="*/ 1808 h 121"/>
                            <a:gd name="T84" fmla="+- 0 670 636"/>
                            <a:gd name="T85" fmla="*/ T84 w 79"/>
                            <a:gd name="T86" fmla="+- 0 1810 1736"/>
                            <a:gd name="T87" fmla="*/ 1810 h 121"/>
                            <a:gd name="T88" fmla="+- 0 689 636"/>
                            <a:gd name="T89" fmla="*/ T88 w 79"/>
                            <a:gd name="T90" fmla="+- 0 1852 1736"/>
                            <a:gd name="T91" fmla="*/ 1852 h 121"/>
                            <a:gd name="T92" fmla="+- 0 690 636"/>
                            <a:gd name="T93" fmla="*/ T92 w 79"/>
                            <a:gd name="T94" fmla="+- 0 1854 1736"/>
                            <a:gd name="T95" fmla="*/ 1854 h 121"/>
                            <a:gd name="T96" fmla="+- 0 692 636"/>
                            <a:gd name="T97" fmla="*/ T96 w 79"/>
                            <a:gd name="T98" fmla="+- 0 1855 1736"/>
                            <a:gd name="T99" fmla="*/ 1855 h 121"/>
                            <a:gd name="T100" fmla="+- 0 714 636"/>
                            <a:gd name="T101" fmla="*/ T100 w 79"/>
                            <a:gd name="T102" fmla="+- 0 1854 1736"/>
                            <a:gd name="T103" fmla="*/ 1854 h 121"/>
                            <a:gd name="T104" fmla="+- 0 715 636"/>
                            <a:gd name="T105" fmla="*/ T104 w 79"/>
                            <a:gd name="T106" fmla="+- 0 1851 1736"/>
                            <a:gd name="T107" fmla="*/ 1851 h 121"/>
                            <a:gd name="T108" fmla="+- 0 696 636"/>
                            <a:gd name="T109" fmla="*/ T108 w 79"/>
                            <a:gd name="T110" fmla="+- 0 1808 1736"/>
                            <a:gd name="T111" fmla="*/ 1808 h 121"/>
                            <a:gd name="T112" fmla="+- 0 681 636"/>
                            <a:gd name="T113" fmla="*/ T112 w 79"/>
                            <a:gd name="T114" fmla="+- 0 1760 1736"/>
                            <a:gd name="T115" fmla="*/ 1760 h 121"/>
                            <a:gd name="T116" fmla="+- 0 689 636"/>
                            <a:gd name="T117" fmla="*/ T116 w 79"/>
                            <a:gd name="T118" fmla="+- 0 1766 1736"/>
                            <a:gd name="T119" fmla="*/ 1766 h 121"/>
                            <a:gd name="T120" fmla="+- 0 690 636"/>
                            <a:gd name="T121" fmla="*/ T120 w 79"/>
                            <a:gd name="T122" fmla="+- 0 1775 1736"/>
                            <a:gd name="T123" fmla="*/ 1775 h 121"/>
                            <a:gd name="T124" fmla="+- 0 684 636"/>
                            <a:gd name="T125" fmla="*/ T124 w 79"/>
                            <a:gd name="T126" fmla="+- 0 1783 1736"/>
                            <a:gd name="T127" fmla="*/ 1783 h 121"/>
                            <a:gd name="T128" fmla="+- 0 663 636"/>
                            <a:gd name="T129" fmla="*/ T128 w 79"/>
                            <a:gd name="T130" fmla="+- 0 1784 1736"/>
                            <a:gd name="T131" fmla="*/ 1784 h 121"/>
                            <a:gd name="T132" fmla="+- 0 712 636"/>
                            <a:gd name="T133" fmla="*/ T132 w 79"/>
                            <a:gd name="T134" fmla="+- 0 1784 1736"/>
                            <a:gd name="T135" fmla="*/ 1784 h 121"/>
                            <a:gd name="T136" fmla="+- 0 714 636"/>
                            <a:gd name="T137" fmla="*/ T136 w 79"/>
                            <a:gd name="T138" fmla="+- 0 1767 1736"/>
                            <a:gd name="T139" fmla="*/ 1767 h 121"/>
                            <a:gd name="T140" fmla="+- 0 712 636"/>
                            <a:gd name="T141" fmla="*/ T140 w 79"/>
                            <a:gd name="T142" fmla="+- 0 1760 1736"/>
                            <a:gd name="T143" fmla="*/ 1760 h 12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</a:cxnLst>
                          <a:rect l="0" t="0" r="r" b="b"/>
                          <a:pathLst>
                            <a:path w="79" h="121">
                              <a:moveTo>
                                <a:pt x="46" y="0"/>
                              </a:moveTo>
                              <a:lnTo>
                                <a:pt x="3" y="1"/>
                              </a:lnTo>
                              <a:lnTo>
                                <a:pt x="2" y="1"/>
                              </a:lnTo>
                              <a:lnTo>
                                <a:pt x="1" y="2"/>
                              </a:lnTo>
                              <a:lnTo>
                                <a:pt x="0" y="3"/>
                              </a:lnTo>
                              <a:lnTo>
                                <a:pt x="2" y="118"/>
                              </a:lnTo>
                              <a:lnTo>
                                <a:pt x="4" y="120"/>
                              </a:lnTo>
                              <a:lnTo>
                                <a:pt x="5" y="120"/>
                              </a:lnTo>
                              <a:lnTo>
                                <a:pt x="23" y="120"/>
                              </a:lnTo>
                              <a:lnTo>
                                <a:pt x="24" y="119"/>
                              </a:lnTo>
                              <a:lnTo>
                                <a:pt x="26" y="118"/>
                              </a:lnTo>
                              <a:lnTo>
                                <a:pt x="26" y="114"/>
                              </a:lnTo>
                              <a:lnTo>
                                <a:pt x="25" y="73"/>
                              </a:lnTo>
                              <a:lnTo>
                                <a:pt x="26" y="72"/>
                              </a:lnTo>
                              <a:lnTo>
                                <a:pt x="32" y="72"/>
                              </a:lnTo>
                              <a:lnTo>
                                <a:pt x="60" y="72"/>
                              </a:lnTo>
                              <a:lnTo>
                                <a:pt x="59" y="70"/>
                              </a:lnTo>
                              <a:lnTo>
                                <a:pt x="59" y="69"/>
                              </a:lnTo>
                              <a:lnTo>
                                <a:pt x="58" y="68"/>
                              </a:lnTo>
                              <a:lnTo>
                                <a:pt x="59" y="67"/>
                              </a:lnTo>
                              <a:lnTo>
                                <a:pt x="66" y="62"/>
                              </a:lnTo>
                              <a:lnTo>
                                <a:pt x="71" y="57"/>
                              </a:lnTo>
                              <a:lnTo>
                                <a:pt x="76" y="48"/>
                              </a:lnTo>
                              <a:lnTo>
                                <a:pt x="27" y="48"/>
                              </a:lnTo>
                              <a:lnTo>
                                <a:pt x="26" y="48"/>
                              </a:lnTo>
                              <a:lnTo>
                                <a:pt x="25" y="48"/>
                              </a:lnTo>
                              <a:lnTo>
                                <a:pt x="25" y="46"/>
                              </a:lnTo>
                              <a:lnTo>
                                <a:pt x="25" y="25"/>
                              </a:lnTo>
                              <a:lnTo>
                                <a:pt x="25" y="24"/>
                              </a:lnTo>
                              <a:lnTo>
                                <a:pt x="45" y="24"/>
                              </a:lnTo>
                              <a:lnTo>
                                <a:pt x="76" y="24"/>
                              </a:lnTo>
                              <a:lnTo>
                                <a:pt x="73" y="17"/>
                              </a:lnTo>
                              <a:lnTo>
                                <a:pt x="70" y="13"/>
                              </a:lnTo>
                              <a:lnTo>
                                <a:pt x="63" y="7"/>
                              </a:lnTo>
                              <a:lnTo>
                                <a:pt x="60" y="5"/>
                              </a:lnTo>
                              <a:lnTo>
                                <a:pt x="51" y="1"/>
                              </a:lnTo>
                              <a:lnTo>
                                <a:pt x="46" y="0"/>
                              </a:lnTo>
                              <a:close/>
                              <a:moveTo>
                                <a:pt x="60" y="72"/>
                              </a:moveTo>
                              <a:lnTo>
                                <a:pt x="32" y="72"/>
                              </a:lnTo>
                              <a:lnTo>
                                <a:pt x="33" y="72"/>
                              </a:lnTo>
                              <a:lnTo>
                                <a:pt x="34" y="73"/>
                              </a:lnTo>
                              <a:lnTo>
                                <a:pt x="34" y="74"/>
                              </a:lnTo>
                              <a:lnTo>
                                <a:pt x="35" y="74"/>
                              </a:lnTo>
                              <a:lnTo>
                                <a:pt x="53" y="116"/>
                              </a:lnTo>
                              <a:lnTo>
                                <a:pt x="53" y="117"/>
                              </a:lnTo>
                              <a:lnTo>
                                <a:pt x="54" y="118"/>
                              </a:lnTo>
                              <a:lnTo>
                                <a:pt x="55" y="119"/>
                              </a:lnTo>
                              <a:lnTo>
                                <a:pt x="56" y="119"/>
                              </a:lnTo>
                              <a:lnTo>
                                <a:pt x="77" y="119"/>
                              </a:lnTo>
                              <a:lnTo>
                                <a:pt x="78" y="118"/>
                              </a:lnTo>
                              <a:lnTo>
                                <a:pt x="79" y="117"/>
                              </a:lnTo>
                              <a:lnTo>
                                <a:pt x="79" y="115"/>
                              </a:lnTo>
                              <a:lnTo>
                                <a:pt x="78" y="114"/>
                              </a:lnTo>
                              <a:lnTo>
                                <a:pt x="60" y="72"/>
                              </a:lnTo>
                              <a:close/>
                              <a:moveTo>
                                <a:pt x="76" y="24"/>
                              </a:moveTo>
                              <a:lnTo>
                                <a:pt x="45" y="24"/>
                              </a:lnTo>
                              <a:lnTo>
                                <a:pt x="48" y="25"/>
                              </a:lnTo>
                              <a:lnTo>
                                <a:pt x="53" y="30"/>
                              </a:lnTo>
                              <a:lnTo>
                                <a:pt x="54" y="32"/>
                              </a:lnTo>
                              <a:lnTo>
                                <a:pt x="54" y="39"/>
                              </a:lnTo>
                              <a:lnTo>
                                <a:pt x="53" y="42"/>
                              </a:lnTo>
                              <a:lnTo>
                                <a:pt x="48" y="47"/>
                              </a:lnTo>
                              <a:lnTo>
                                <a:pt x="45" y="48"/>
                              </a:lnTo>
                              <a:lnTo>
                                <a:pt x="27" y="48"/>
                              </a:lnTo>
                              <a:lnTo>
                                <a:pt x="76" y="48"/>
                              </a:lnTo>
                              <a:lnTo>
                                <a:pt x="78" y="42"/>
                              </a:lnTo>
                              <a:lnTo>
                                <a:pt x="78" y="31"/>
                              </a:lnTo>
                              <a:lnTo>
                                <a:pt x="77" y="26"/>
                              </a:lnTo>
                              <a:lnTo>
                                <a:pt x="76" y="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" name="Picture 1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71" y="1506"/>
                          <a:ext cx="326" cy="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14" name="Freeform 20"/>
                      <wps:cNvSpPr>
                        <a:spLocks/>
                      </wps:cNvSpPr>
                      <wps:spPr bwMode="auto">
                        <a:xfrm>
                          <a:off x="1044" y="1417"/>
                          <a:ext cx="33" cy="33"/>
                        </a:xfrm>
                        <a:custGeom>
                          <a:avLst/>
                          <a:gdLst>
                            <a:gd name="T0" fmla="+- 0 1048 1044"/>
                            <a:gd name="T1" fmla="*/ T0 w 33"/>
                            <a:gd name="T2" fmla="+- 0 1417 1417"/>
                            <a:gd name="T3" fmla="*/ 1417 h 33"/>
                            <a:gd name="T4" fmla="+- 0 1047 1044"/>
                            <a:gd name="T5" fmla="*/ T4 w 33"/>
                            <a:gd name="T6" fmla="+- 0 1417 1417"/>
                            <a:gd name="T7" fmla="*/ 1417 h 33"/>
                            <a:gd name="T8" fmla="+- 0 1046 1044"/>
                            <a:gd name="T9" fmla="*/ T8 w 33"/>
                            <a:gd name="T10" fmla="+- 0 1419 1417"/>
                            <a:gd name="T11" fmla="*/ 1419 h 33"/>
                            <a:gd name="T12" fmla="+- 0 1045 1044"/>
                            <a:gd name="T13" fmla="*/ T12 w 33"/>
                            <a:gd name="T14" fmla="+- 0 1419 1417"/>
                            <a:gd name="T15" fmla="*/ 1419 h 33"/>
                            <a:gd name="T16" fmla="+- 0 1044 1044"/>
                            <a:gd name="T17" fmla="*/ T16 w 33"/>
                            <a:gd name="T18" fmla="+- 0 1446 1417"/>
                            <a:gd name="T19" fmla="*/ 1446 h 33"/>
                            <a:gd name="T20" fmla="+- 0 1045 1044"/>
                            <a:gd name="T21" fmla="*/ T20 w 33"/>
                            <a:gd name="T22" fmla="+- 0 1446 1417"/>
                            <a:gd name="T23" fmla="*/ 1446 h 33"/>
                            <a:gd name="T24" fmla="+- 0 1046 1044"/>
                            <a:gd name="T25" fmla="*/ T24 w 33"/>
                            <a:gd name="T26" fmla="+- 0 1448 1417"/>
                            <a:gd name="T27" fmla="*/ 1448 h 33"/>
                            <a:gd name="T28" fmla="+- 0 1047 1044"/>
                            <a:gd name="T29" fmla="*/ T28 w 33"/>
                            <a:gd name="T30" fmla="+- 0 1448 1417"/>
                            <a:gd name="T31" fmla="*/ 1448 h 33"/>
                            <a:gd name="T32" fmla="+- 0 1073 1044"/>
                            <a:gd name="T33" fmla="*/ T32 w 33"/>
                            <a:gd name="T34" fmla="+- 0 1449 1417"/>
                            <a:gd name="T35" fmla="*/ 1449 h 33"/>
                            <a:gd name="T36" fmla="+- 0 1074 1044"/>
                            <a:gd name="T37" fmla="*/ T36 w 33"/>
                            <a:gd name="T38" fmla="+- 0 1449 1417"/>
                            <a:gd name="T39" fmla="*/ 1449 h 33"/>
                            <a:gd name="T40" fmla="+- 0 1075 1044"/>
                            <a:gd name="T41" fmla="*/ T40 w 33"/>
                            <a:gd name="T42" fmla="+- 0 1448 1417"/>
                            <a:gd name="T43" fmla="*/ 1448 h 33"/>
                            <a:gd name="T44" fmla="+- 0 1075 1044"/>
                            <a:gd name="T45" fmla="*/ T44 w 33"/>
                            <a:gd name="T46" fmla="+- 0 1447 1417"/>
                            <a:gd name="T47" fmla="*/ 1447 h 33"/>
                            <a:gd name="T48" fmla="+- 0 1075 1044"/>
                            <a:gd name="T49" fmla="*/ T48 w 33"/>
                            <a:gd name="T50" fmla="+- 0 1446 1417"/>
                            <a:gd name="T51" fmla="*/ 1446 h 33"/>
                            <a:gd name="T52" fmla="+- 0 1076 1044"/>
                            <a:gd name="T53" fmla="*/ T52 w 33"/>
                            <a:gd name="T54" fmla="+- 0 1422 1417"/>
                            <a:gd name="T55" fmla="*/ 1422 h 33"/>
                            <a:gd name="T56" fmla="+- 0 1076 1044"/>
                            <a:gd name="T57" fmla="*/ T56 w 33"/>
                            <a:gd name="T58" fmla="+- 0 1421 1417"/>
                            <a:gd name="T59" fmla="*/ 1421 h 33"/>
                            <a:gd name="T60" fmla="+- 0 1076 1044"/>
                            <a:gd name="T61" fmla="*/ T60 w 33"/>
                            <a:gd name="T62" fmla="+- 0 1420 1417"/>
                            <a:gd name="T63" fmla="*/ 1420 h 33"/>
                            <a:gd name="T64" fmla="+- 0 1075 1044"/>
                            <a:gd name="T65" fmla="*/ T64 w 33"/>
                            <a:gd name="T66" fmla="+- 0 1418 1417"/>
                            <a:gd name="T67" fmla="*/ 1418 h 33"/>
                            <a:gd name="T68" fmla="+- 0 1074 1044"/>
                            <a:gd name="T69" fmla="*/ T68 w 33"/>
                            <a:gd name="T70" fmla="+- 0 1418 1417"/>
                            <a:gd name="T71" fmla="*/ 1418 h 33"/>
                            <a:gd name="T72" fmla="+- 0 1048 1044"/>
                            <a:gd name="T73" fmla="*/ T72 w 33"/>
                            <a:gd name="T74" fmla="+- 0 1417 1417"/>
                            <a:gd name="T75" fmla="*/ 1417 h 3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</a:cxnLst>
                          <a:rect l="0" t="0" r="r" b="b"/>
                          <a:pathLst>
                            <a:path w="33" h="33">
                              <a:moveTo>
                                <a:pt x="4" y="0"/>
                              </a:moveTo>
                              <a:lnTo>
                                <a:pt x="3" y="0"/>
                              </a:lnTo>
                              <a:lnTo>
                                <a:pt x="2" y="2"/>
                              </a:lnTo>
                              <a:lnTo>
                                <a:pt x="1" y="2"/>
                              </a:lnTo>
                              <a:lnTo>
                                <a:pt x="0" y="29"/>
                              </a:lnTo>
                              <a:lnTo>
                                <a:pt x="1" y="29"/>
                              </a:lnTo>
                              <a:lnTo>
                                <a:pt x="2" y="31"/>
                              </a:lnTo>
                              <a:lnTo>
                                <a:pt x="3" y="31"/>
                              </a:lnTo>
                              <a:lnTo>
                                <a:pt x="29" y="32"/>
                              </a:lnTo>
                              <a:lnTo>
                                <a:pt x="30" y="32"/>
                              </a:lnTo>
                              <a:lnTo>
                                <a:pt x="31" y="31"/>
                              </a:lnTo>
                              <a:lnTo>
                                <a:pt x="31" y="30"/>
                              </a:lnTo>
                              <a:lnTo>
                                <a:pt x="31" y="29"/>
                              </a:lnTo>
                              <a:lnTo>
                                <a:pt x="32" y="5"/>
                              </a:lnTo>
                              <a:lnTo>
                                <a:pt x="32" y="4"/>
                              </a:lnTo>
                              <a:lnTo>
                                <a:pt x="32" y="3"/>
                              </a:lnTo>
                              <a:lnTo>
                                <a:pt x="31" y="1"/>
                              </a:lnTo>
                              <a:lnTo>
                                <a:pt x="30" y="1"/>
                              </a:lnTo>
                              <a:lnTo>
                                <a:pt x="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" name="Line 21"/>
                      <wps:cNvCnPr>
                        <a:cxnSpLocks noChangeShapeType="1"/>
                      </wps:cNvCnPr>
                      <wps:spPr bwMode="auto">
                        <a:xfrm>
                          <a:off x="788" y="1216"/>
                          <a:ext cx="4" cy="0"/>
                        </a:xfrm>
                        <a:prstGeom prst="line">
                          <a:avLst/>
                        </a:prstGeom>
                        <a:noFill/>
                        <a:ln w="1930">
                          <a:solidFill>
                            <a:srgbClr val="FFFFF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5" name="Freeform 22"/>
                      <wps:cNvSpPr>
                        <a:spLocks/>
                      </wps:cNvSpPr>
                      <wps:spPr bwMode="auto">
                        <a:xfrm>
                          <a:off x="657" y="1212"/>
                          <a:ext cx="22" cy="5"/>
                        </a:xfrm>
                        <a:custGeom>
                          <a:avLst/>
                          <a:gdLst>
                            <a:gd name="T0" fmla="+- 0 657 657"/>
                            <a:gd name="T1" fmla="*/ T0 w 22"/>
                            <a:gd name="T2" fmla="+- 0 1212 1212"/>
                            <a:gd name="T3" fmla="*/ 1212 h 5"/>
                            <a:gd name="T4" fmla="+- 0 658 657"/>
                            <a:gd name="T5" fmla="*/ T4 w 22"/>
                            <a:gd name="T6" fmla="+- 0 1213 1212"/>
                            <a:gd name="T7" fmla="*/ 1213 h 5"/>
                            <a:gd name="T8" fmla="+- 0 660 657"/>
                            <a:gd name="T9" fmla="*/ T8 w 22"/>
                            <a:gd name="T10" fmla="+- 0 1214 1212"/>
                            <a:gd name="T11" fmla="*/ 1214 h 5"/>
                            <a:gd name="T12" fmla="+- 0 662 657"/>
                            <a:gd name="T13" fmla="*/ T12 w 22"/>
                            <a:gd name="T14" fmla="+- 0 1215 1212"/>
                            <a:gd name="T15" fmla="*/ 1215 h 5"/>
                            <a:gd name="T16" fmla="+- 0 678 657"/>
                            <a:gd name="T17" fmla="*/ T16 w 22"/>
                            <a:gd name="T18" fmla="+- 0 1217 1212"/>
                            <a:gd name="T19" fmla="*/ 1217 h 5"/>
                            <a:gd name="T20" fmla="+- 0 674 657"/>
                            <a:gd name="T21" fmla="*/ T20 w 22"/>
                            <a:gd name="T22" fmla="+- 0 1216 1212"/>
                            <a:gd name="T23" fmla="*/ 1216 h 5"/>
                            <a:gd name="T24" fmla="+- 0 666 657"/>
                            <a:gd name="T25" fmla="*/ T24 w 22"/>
                            <a:gd name="T26" fmla="+- 0 1213 1212"/>
                            <a:gd name="T27" fmla="*/ 1213 h 5"/>
                            <a:gd name="T28" fmla="+- 0 657 657"/>
                            <a:gd name="T29" fmla="*/ T28 w 22"/>
                            <a:gd name="T30" fmla="+- 0 1212 1212"/>
                            <a:gd name="T31" fmla="*/ 1212 h 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22" h="5">
                              <a:moveTo>
                                <a:pt x="0" y="0"/>
                              </a:moveTo>
                              <a:lnTo>
                                <a:pt x="1" y="1"/>
                              </a:lnTo>
                              <a:lnTo>
                                <a:pt x="3" y="2"/>
                              </a:lnTo>
                              <a:lnTo>
                                <a:pt x="5" y="3"/>
                              </a:lnTo>
                              <a:lnTo>
                                <a:pt x="21" y="5"/>
                              </a:lnTo>
                              <a:lnTo>
                                <a:pt x="17" y="4"/>
                              </a:lnTo>
                              <a:lnTo>
                                <a:pt x="9" y="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3" name="Line 23"/>
                      <wps:cNvCnPr>
                        <a:cxnSpLocks noChangeShapeType="1"/>
                      </wps:cNvCnPr>
                      <wps:spPr bwMode="auto">
                        <a:xfrm>
                          <a:off x="785" y="1224"/>
                          <a:ext cx="9" cy="0"/>
                        </a:xfrm>
                        <a:prstGeom prst="line">
                          <a:avLst/>
                        </a:prstGeom>
                        <a:noFill/>
                        <a:ln w="2070">
                          <a:solidFill>
                            <a:srgbClr val="FFFFF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84" name="Line 24"/>
                      <wps:cNvCnPr>
                        <a:cxnSpLocks noChangeShapeType="1"/>
                      </wps:cNvCnPr>
                      <wps:spPr bwMode="auto">
                        <a:xfrm>
                          <a:off x="781" y="1231"/>
                          <a:ext cx="15" cy="0"/>
                        </a:xfrm>
                        <a:prstGeom prst="line">
                          <a:avLst/>
                        </a:prstGeom>
                        <a:noFill/>
                        <a:ln w="2311">
                          <a:solidFill>
                            <a:srgbClr val="FFFFF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85" name="AutoShape 25"/>
                      <wps:cNvSpPr>
                        <a:spLocks/>
                      </wps:cNvSpPr>
                      <wps:spPr bwMode="auto">
                        <a:xfrm>
                          <a:off x="664" y="1220"/>
                          <a:ext cx="56" cy="7"/>
                        </a:xfrm>
                        <a:custGeom>
                          <a:avLst/>
                          <a:gdLst>
                            <a:gd name="T0" fmla="+- 0 665 664"/>
                            <a:gd name="T1" fmla="*/ T0 w 56"/>
                            <a:gd name="T2" fmla="+- 0 1220 1220"/>
                            <a:gd name="T3" fmla="*/ 1220 h 7"/>
                            <a:gd name="T4" fmla="+- 0 665 664"/>
                            <a:gd name="T5" fmla="*/ T4 w 56"/>
                            <a:gd name="T6" fmla="+- 0 1221 1220"/>
                            <a:gd name="T7" fmla="*/ 1221 h 7"/>
                            <a:gd name="T8" fmla="+- 0 665 664"/>
                            <a:gd name="T9" fmla="*/ T8 w 56"/>
                            <a:gd name="T10" fmla="+- 0 1222 1220"/>
                            <a:gd name="T11" fmla="*/ 1222 h 7"/>
                            <a:gd name="T12" fmla="+- 0 664 664"/>
                            <a:gd name="T13" fmla="*/ T12 w 56"/>
                            <a:gd name="T14" fmla="+- 0 1223 1220"/>
                            <a:gd name="T15" fmla="*/ 1223 h 7"/>
                            <a:gd name="T16" fmla="+- 0 720 664"/>
                            <a:gd name="T17" fmla="*/ T16 w 56"/>
                            <a:gd name="T18" fmla="+- 0 1227 1220"/>
                            <a:gd name="T19" fmla="*/ 1227 h 7"/>
                            <a:gd name="T20" fmla="+- 0 719 664"/>
                            <a:gd name="T21" fmla="*/ T20 w 56"/>
                            <a:gd name="T22" fmla="+- 0 1226 1220"/>
                            <a:gd name="T23" fmla="*/ 1226 h 7"/>
                            <a:gd name="T24" fmla="+- 0 718 664"/>
                            <a:gd name="T25" fmla="*/ T24 w 56"/>
                            <a:gd name="T26" fmla="+- 0 1226 1220"/>
                            <a:gd name="T27" fmla="*/ 1226 h 7"/>
                            <a:gd name="T28" fmla="+- 0 715 664"/>
                            <a:gd name="T29" fmla="*/ T28 w 56"/>
                            <a:gd name="T30" fmla="+- 0 1225 1220"/>
                            <a:gd name="T31" fmla="*/ 1225 h 7"/>
                            <a:gd name="T32" fmla="+- 0 700 664"/>
                            <a:gd name="T33" fmla="*/ T32 w 56"/>
                            <a:gd name="T34" fmla="+- 0 1225 1220"/>
                            <a:gd name="T35" fmla="*/ 1225 h 7"/>
                            <a:gd name="T36" fmla="+- 0 697 664"/>
                            <a:gd name="T37" fmla="*/ T36 w 56"/>
                            <a:gd name="T38" fmla="+- 0 1225 1220"/>
                            <a:gd name="T39" fmla="*/ 1225 h 7"/>
                            <a:gd name="T40" fmla="+- 0 694 664"/>
                            <a:gd name="T41" fmla="*/ T40 w 56"/>
                            <a:gd name="T42" fmla="+- 0 1223 1220"/>
                            <a:gd name="T43" fmla="*/ 1223 h 7"/>
                            <a:gd name="T44" fmla="+- 0 692 664"/>
                            <a:gd name="T45" fmla="*/ T44 w 56"/>
                            <a:gd name="T46" fmla="+- 0 1222 1220"/>
                            <a:gd name="T47" fmla="*/ 1222 h 7"/>
                            <a:gd name="T48" fmla="+- 0 665 664"/>
                            <a:gd name="T49" fmla="*/ T48 w 56"/>
                            <a:gd name="T50" fmla="+- 0 1220 1220"/>
                            <a:gd name="T51" fmla="*/ 1220 h 7"/>
                            <a:gd name="T52" fmla="+- 0 702 664"/>
                            <a:gd name="T53" fmla="*/ T52 w 56"/>
                            <a:gd name="T54" fmla="+- 0 1223 1220"/>
                            <a:gd name="T55" fmla="*/ 1223 h 7"/>
                            <a:gd name="T56" fmla="+- 0 701 664"/>
                            <a:gd name="T57" fmla="*/ T56 w 56"/>
                            <a:gd name="T58" fmla="+- 0 1224 1220"/>
                            <a:gd name="T59" fmla="*/ 1224 h 7"/>
                            <a:gd name="T60" fmla="+- 0 700 664"/>
                            <a:gd name="T61" fmla="*/ T60 w 56"/>
                            <a:gd name="T62" fmla="+- 0 1225 1220"/>
                            <a:gd name="T63" fmla="*/ 1225 h 7"/>
                            <a:gd name="T64" fmla="+- 0 715 664"/>
                            <a:gd name="T65" fmla="*/ T64 w 56"/>
                            <a:gd name="T66" fmla="+- 0 1225 1220"/>
                            <a:gd name="T67" fmla="*/ 1225 h 7"/>
                            <a:gd name="T68" fmla="+- 0 715 664"/>
                            <a:gd name="T69" fmla="*/ T68 w 56"/>
                            <a:gd name="T70" fmla="+- 0 1225 1220"/>
                            <a:gd name="T71" fmla="*/ 1225 h 7"/>
                            <a:gd name="T72" fmla="+- 0 711 664"/>
                            <a:gd name="T73" fmla="*/ T72 w 56"/>
                            <a:gd name="T74" fmla="+- 0 1224 1220"/>
                            <a:gd name="T75" fmla="*/ 1224 h 7"/>
                            <a:gd name="T76" fmla="+- 0 702 664"/>
                            <a:gd name="T77" fmla="*/ T76 w 56"/>
                            <a:gd name="T78" fmla="+- 0 1223 1220"/>
                            <a:gd name="T79" fmla="*/ 1223 h 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</a:cxnLst>
                          <a:rect l="0" t="0" r="r" b="b"/>
                          <a:pathLst>
                            <a:path w="56" h="7">
                              <a:moveTo>
                                <a:pt x="1" y="0"/>
                              </a:moveTo>
                              <a:lnTo>
                                <a:pt x="1" y="1"/>
                              </a:lnTo>
                              <a:lnTo>
                                <a:pt x="1" y="2"/>
                              </a:lnTo>
                              <a:lnTo>
                                <a:pt x="0" y="3"/>
                              </a:lnTo>
                              <a:lnTo>
                                <a:pt x="56" y="7"/>
                              </a:lnTo>
                              <a:lnTo>
                                <a:pt x="55" y="6"/>
                              </a:lnTo>
                              <a:lnTo>
                                <a:pt x="54" y="6"/>
                              </a:lnTo>
                              <a:lnTo>
                                <a:pt x="51" y="5"/>
                              </a:lnTo>
                              <a:lnTo>
                                <a:pt x="36" y="5"/>
                              </a:lnTo>
                              <a:lnTo>
                                <a:pt x="33" y="5"/>
                              </a:lnTo>
                              <a:lnTo>
                                <a:pt x="30" y="3"/>
                              </a:lnTo>
                              <a:lnTo>
                                <a:pt x="28" y="2"/>
                              </a:lnTo>
                              <a:lnTo>
                                <a:pt x="1" y="0"/>
                              </a:lnTo>
                              <a:close/>
                              <a:moveTo>
                                <a:pt x="38" y="3"/>
                              </a:moveTo>
                              <a:lnTo>
                                <a:pt x="37" y="4"/>
                              </a:lnTo>
                              <a:lnTo>
                                <a:pt x="36" y="5"/>
                              </a:lnTo>
                              <a:lnTo>
                                <a:pt x="51" y="5"/>
                              </a:lnTo>
                              <a:lnTo>
                                <a:pt x="47" y="4"/>
                              </a:lnTo>
                              <a:lnTo>
                                <a:pt x="38" y="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6" name="Line 26"/>
                      <wps:cNvCnPr>
                        <a:cxnSpLocks noChangeShapeType="1"/>
                      </wps:cNvCnPr>
                      <wps:spPr bwMode="auto">
                        <a:xfrm>
                          <a:off x="779" y="1238"/>
                          <a:ext cx="19" cy="0"/>
                        </a:xfrm>
                        <a:prstGeom prst="line">
                          <a:avLst/>
                        </a:prstGeom>
                        <a:noFill/>
                        <a:ln w="2553">
                          <a:solidFill>
                            <a:srgbClr val="FFFFF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87" name="Freeform 27"/>
                      <wps:cNvSpPr>
                        <a:spLocks/>
                      </wps:cNvSpPr>
                      <wps:spPr bwMode="auto">
                        <a:xfrm>
                          <a:off x="638" y="1225"/>
                          <a:ext cx="82" cy="9"/>
                        </a:xfrm>
                        <a:custGeom>
                          <a:avLst/>
                          <a:gdLst>
                            <a:gd name="T0" fmla="+- 0 641 638"/>
                            <a:gd name="T1" fmla="*/ T0 w 82"/>
                            <a:gd name="T2" fmla="+- 0 1225 1225"/>
                            <a:gd name="T3" fmla="*/ 1225 h 9"/>
                            <a:gd name="T4" fmla="+- 0 640 638"/>
                            <a:gd name="T5" fmla="*/ T4 w 82"/>
                            <a:gd name="T6" fmla="+- 0 1226 1225"/>
                            <a:gd name="T7" fmla="*/ 1226 h 9"/>
                            <a:gd name="T8" fmla="+- 0 639 638"/>
                            <a:gd name="T9" fmla="*/ T8 w 82"/>
                            <a:gd name="T10" fmla="+- 0 1227 1225"/>
                            <a:gd name="T11" fmla="*/ 1227 h 9"/>
                            <a:gd name="T12" fmla="+- 0 638 638"/>
                            <a:gd name="T13" fmla="*/ T12 w 82"/>
                            <a:gd name="T14" fmla="+- 0 1228 1225"/>
                            <a:gd name="T15" fmla="*/ 1228 h 9"/>
                            <a:gd name="T16" fmla="+- 0 718 638"/>
                            <a:gd name="T17" fmla="*/ T16 w 82"/>
                            <a:gd name="T18" fmla="+- 0 1234 1225"/>
                            <a:gd name="T19" fmla="*/ 1234 h 9"/>
                            <a:gd name="T20" fmla="+- 0 718 638"/>
                            <a:gd name="T21" fmla="*/ T20 w 82"/>
                            <a:gd name="T22" fmla="+- 0 1233 1225"/>
                            <a:gd name="T23" fmla="*/ 1233 h 9"/>
                            <a:gd name="T24" fmla="+- 0 719 638"/>
                            <a:gd name="T25" fmla="*/ T24 w 82"/>
                            <a:gd name="T26" fmla="+- 0 1232 1225"/>
                            <a:gd name="T27" fmla="*/ 1232 h 9"/>
                            <a:gd name="T28" fmla="+- 0 719 638"/>
                            <a:gd name="T29" fmla="*/ T28 w 82"/>
                            <a:gd name="T30" fmla="+- 0 1231 1225"/>
                            <a:gd name="T31" fmla="*/ 1231 h 9"/>
                            <a:gd name="T32" fmla="+- 0 641 638"/>
                            <a:gd name="T33" fmla="*/ T32 w 82"/>
                            <a:gd name="T34" fmla="+- 0 1225 1225"/>
                            <a:gd name="T35" fmla="*/ 1225 h 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</a:cxnLst>
                          <a:rect l="0" t="0" r="r" b="b"/>
                          <a:pathLst>
                            <a:path w="82" h="9">
                              <a:moveTo>
                                <a:pt x="3" y="0"/>
                              </a:moveTo>
                              <a:lnTo>
                                <a:pt x="2" y="1"/>
                              </a:lnTo>
                              <a:lnTo>
                                <a:pt x="1" y="2"/>
                              </a:lnTo>
                              <a:lnTo>
                                <a:pt x="0" y="3"/>
                              </a:lnTo>
                              <a:lnTo>
                                <a:pt x="80" y="9"/>
                              </a:lnTo>
                              <a:lnTo>
                                <a:pt x="80" y="8"/>
                              </a:lnTo>
                              <a:lnTo>
                                <a:pt x="81" y="7"/>
                              </a:lnTo>
                              <a:lnTo>
                                <a:pt x="81" y="6"/>
                              </a:lnTo>
                              <a:lnTo>
                                <a:pt x="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8" name="Freeform 28"/>
                      <wps:cNvSpPr>
                        <a:spLocks/>
                      </wps:cNvSpPr>
                      <wps:spPr bwMode="auto">
                        <a:xfrm>
                          <a:off x="776" y="1243"/>
                          <a:ext cx="25" cy="5"/>
                        </a:xfrm>
                        <a:custGeom>
                          <a:avLst/>
                          <a:gdLst>
                            <a:gd name="T0" fmla="+- 0 777 776"/>
                            <a:gd name="T1" fmla="*/ T0 w 25"/>
                            <a:gd name="T2" fmla="+- 0 1243 1243"/>
                            <a:gd name="T3" fmla="*/ 1243 h 5"/>
                            <a:gd name="T4" fmla="+- 0 776 776"/>
                            <a:gd name="T5" fmla="*/ T4 w 25"/>
                            <a:gd name="T6" fmla="+- 0 1245 1243"/>
                            <a:gd name="T7" fmla="*/ 1245 h 5"/>
                            <a:gd name="T8" fmla="+- 0 800 776"/>
                            <a:gd name="T9" fmla="*/ T8 w 25"/>
                            <a:gd name="T10" fmla="+- 0 1247 1243"/>
                            <a:gd name="T11" fmla="*/ 1247 h 5"/>
                            <a:gd name="T12" fmla="+- 0 800 776"/>
                            <a:gd name="T13" fmla="*/ T12 w 25"/>
                            <a:gd name="T14" fmla="+- 0 1246 1243"/>
                            <a:gd name="T15" fmla="*/ 1246 h 5"/>
                            <a:gd name="T16" fmla="+- 0 799 776"/>
                            <a:gd name="T17" fmla="*/ T16 w 25"/>
                            <a:gd name="T18" fmla="+- 0 1244 1243"/>
                            <a:gd name="T19" fmla="*/ 1244 h 5"/>
                            <a:gd name="T20" fmla="+- 0 777 776"/>
                            <a:gd name="T21" fmla="*/ T20 w 25"/>
                            <a:gd name="T22" fmla="+- 0 1243 1243"/>
                            <a:gd name="T23" fmla="*/ 1243 h 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</a:cxnLst>
                          <a:rect l="0" t="0" r="r" b="b"/>
                          <a:pathLst>
                            <a:path w="25" h="5">
                              <a:moveTo>
                                <a:pt x="1" y="0"/>
                              </a:moveTo>
                              <a:lnTo>
                                <a:pt x="0" y="2"/>
                              </a:lnTo>
                              <a:lnTo>
                                <a:pt x="24" y="4"/>
                              </a:lnTo>
                              <a:lnTo>
                                <a:pt x="24" y="3"/>
                              </a:lnTo>
                              <a:lnTo>
                                <a:pt x="23" y="1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9" name="Freeform 29"/>
                      <wps:cNvSpPr>
                        <a:spLocks/>
                      </wps:cNvSpPr>
                      <wps:spPr bwMode="auto">
                        <a:xfrm>
                          <a:off x="632" y="1232"/>
                          <a:ext cx="80" cy="9"/>
                        </a:xfrm>
                        <a:custGeom>
                          <a:avLst/>
                          <a:gdLst>
                            <a:gd name="T0" fmla="+- 0 634 632"/>
                            <a:gd name="T1" fmla="*/ T0 w 80"/>
                            <a:gd name="T2" fmla="+- 0 1232 1232"/>
                            <a:gd name="T3" fmla="*/ 1232 h 9"/>
                            <a:gd name="T4" fmla="+- 0 633 632"/>
                            <a:gd name="T5" fmla="*/ T4 w 80"/>
                            <a:gd name="T6" fmla="+- 0 1234 1232"/>
                            <a:gd name="T7" fmla="*/ 1234 h 9"/>
                            <a:gd name="T8" fmla="+- 0 632 632"/>
                            <a:gd name="T9" fmla="*/ T8 w 80"/>
                            <a:gd name="T10" fmla="+- 0 1235 1232"/>
                            <a:gd name="T11" fmla="*/ 1235 h 9"/>
                            <a:gd name="T12" fmla="+- 0 708 632"/>
                            <a:gd name="T13" fmla="*/ T12 w 80"/>
                            <a:gd name="T14" fmla="+- 0 1240 1232"/>
                            <a:gd name="T15" fmla="*/ 1240 h 9"/>
                            <a:gd name="T16" fmla="+- 0 709 632"/>
                            <a:gd name="T17" fmla="*/ T16 w 80"/>
                            <a:gd name="T18" fmla="+- 0 1239 1232"/>
                            <a:gd name="T19" fmla="*/ 1239 h 9"/>
                            <a:gd name="T20" fmla="+- 0 712 632"/>
                            <a:gd name="T21" fmla="*/ T20 w 80"/>
                            <a:gd name="T22" fmla="+- 0 1238 1232"/>
                            <a:gd name="T23" fmla="*/ 1238 h 9"/>
                            <a:gd name="T24" fmla="+- 0 634 632"/>
                            <a:gd name="T25" fmla="*/ T24 w 80"/>
                            <a:gd name="T26" fmla="+- 0 1232 1232"/>
                            <a:gd name="T27" fmla="*/ 1232 h 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80" h="9">
                              <a:moveTo>
                                <a:pt x="2" y="0"/>
                              </a:moveTo>
                              <a:lnTo>
                                <a:pt x="1" y="2"/>
                              </a:lnTo>
                              <a:lnTo>
                                <a:pt x="0" y="3"/>
                              </a:lnTo>
                              <a:lnTo>
                                <a:pt x="76" y="8"/>
                              </a:lnTo>
                              <a:lnTo>
                                <a:pt x="77" y="7"/>
                              </a:lnTo>
                              <a:lnTo>
                                <a:pt x="80" y="6"/>
                              </a:lnTo>
                              <a:lnTo>
                                <a:pt x="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0" name="Freeform 30"/>
                      <wps:cNvSpPr>
                        <a:spLocks/>
                      </wps:cNvSpPr>
                      <wps:spPr bwMode="auto">
                        <a:xfrm>
                          <a:off x="595" y="1238"/>
                          <a:ext cx="4" cy="2"/>
                        </a:xfrm>
                        <a:custGeom>
                          <a:avLst/>
                          <a:gdLst>
                            <a:gd name="T0" fmla="+- 0 597 595"/>
                            <a:gd name="T1" fmla="*/ T0 w 4"/>
                            <a:gd name="T2" fmla="+- 0 1238 1238"/>
                            <a:gd name="T3" fmla="*/ 1238 h 2"/>
                            <a:gd name="T4" fmla="+- 0 596 595"/>
                            <a:gd name="T5" fmla="*/ T4 w 4"/>
                            <a:gd name="T6" fmla="+- 0 1239 1238"/>
                            <a:gd name="T7" fmla="*/ 1239 h 2"/>
                            <a:gd name="T8" fmla="+- 0 595 595"/>
                            <a:gd name="T9" fmla="*/ T8 w 4"/>
                            <a:gd name="T10" fmla="+- 0 1239 1238"/>
                            <a:gd name="T11" fmla="*/ 1239 h 2"/>
                            <a:gd name="T12" fmla="+- 0 595 595"/>
                            <a:gd name="T13" fmla="*/ T12 w 4"/>
                            <a:gd name="T14" fmla="+- 0 1239 1238"/>
                            <a:gd name="T15" fmla="*/ 1239 h 2"/>
                            <a:gd name="T16" fmla="+- 0 598 595"/>
                            <a:gd name="T17" fmla="*/ T16 w 4"/>
                            <a:gd name="T18" fmla="+- 0 1239 1238"/>
                            <a:gd name="T19" fmla="*/ 1239 h 2"/>
                            <a:gd name="T20" fmla="+- 0 598 595"/>
                            <a:gd name="T21" fmla="*/ T20 w 4"/>
                            <a:gd name="T22" fmla="+- 0 1238 1238"/>
                            <a:gd name="T23" fmla="*/ 1238 h 2"/>
                            <a:gd name="T24" fmla="+- 0 597 595"/>
                            <a:gd name="T25" fmla="*/ T24 w 4"/>
                            <a:gd name="T26" fmla="+- 0 1238 1238"/>
                            <a:gd name="T27" fmla="*/ 1238 h 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4" h="2">
                              <a:moveTo>
                                <a:pt x="2" y="0"/>
                              </a:moveTo>
                              <a:lnTo>
                                <a:pt x="1" y="1"/>
                              </a:lnTo>
                              <a:lnTo>
                                <a:pt x="0" y="1"/>
                              </a:lnTo>
                              <a:lnTo>
                                <a:pt x="3" y="1"/>
                              </a:lnTo>
                              <a:lnTo>
                                <a:pt x="3" y="0"/>
                              </a:lnTo>
                              <a:lnTo>
                                <a:pt x="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1" name="Freeform 31"/>
                      <wps:cNvSpPr>
                        <a:spLocks/>
                      </wps:cNvSpPr>
                      <wps:spPr bwMode="auto">
                        <a:xfrm>
                          <a:off x="628" y="1239"/>
                          <a:ext cx="80" cy="9"/>
                        </a:xfrm>
                        <a:custGeom>
                          <a:avLst/>
                          <a:gdLst>
                            <a:gd name="T0" fmla="+- 0 629 628"/>
                            <a:gd name="T1" fmla="*/ T0 w 80"/>
                            <a:gd name="T2" fmla="+- 0 1239 1239"/>
                            <a:gd name="T3" fmla="*/ 1239 h 9"/>
                            <a:gd name="T4" fmla="+- 0 629 628"/>
                            <a:gd name="T5" fmla="*/ T4 w 80"/>
                            <a:gd name="T6" fmla="+- 0 1240 1239"/>
                            <a:gd name="T7" fmla="*/ 1240 h 9"/>
                            <a:gd name="T8" fmla="+- 0 628 628"/>
                            <a:gd name="T9" fmla="*/ T8 w 80"/>
                            <a:gd name="T10" fmla="+- 0 1241 1239"/>
                            <a:gd name="T11" fmla="*/ 1241 h 9"/>
                            <a:gd name="T12" fmla="+- 0 706 628"/>
                            <a:gd name="T13" fmla="*/ T12 w 80"/>
                            <a:gd name="T14" fmla="+- 0 1247 1239"/>
                            <a:gd name="T15" fmla="*/ 1247 h 9"/>
                            <a:gd name="T16" fmla="+- 0 707 628"/>
                            <a:gd name="T17" fmla="*/ T16 w 80"/>
                            <a:gd name="T18" fmla="+- 0 1246 1239"/>
                            <a:gd name="T19" fmla="*/ 1246 h 9"/>
                            <a:gd name="T20" fmla="+- 0 707 628"/>
                            <a:gd name="T21" fmla="*/ T20 w 80"/>
                            <a:gd name="T22" fmla="+- 0 1245 1239"/>
                            <a:gd name="T23" fmla="*/ 1245 h 9"/>
                            <a:gd name="T24" fmla="+- 0 707 628"/>
                            <a:gd name="T25" fmla="*/ T24 w 80"/>
                            <a:gd name="T26" fmla="+- 0 1245 1239"/>
                            <a:gd name="T27" fmla="*/ 1245 h 9"/>
                            <a:gd name="T28" fmla="+- 0 629 628"/>
                            <a:gd name="T29" fmla="*/ T28 w 80"/>
                            <a:gd name="T30" fmla="+- 0 1239 1239"/>
                            <a:gd name="T31" fmla="*/ 1239 h 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80" h="9">
                              <a:moveTo>
                                <a:pt x="1" y="0"/>
                              </a:moveTo>
                              <a:lnTo>
                                <a:pt x="1" y="1"/>
                              </a:lnTo>
                              <a:lnTo>
                                <a:pt x="0" y="2"/>
                              </a:lnTo>
                              <a:lnTo>
                                <a:pt x="78" y="8"/>
                              </a:lnTo>
                              <a:lnTo>
                                <a:pt x="79" y="7"/>
                              </a:lnTo>
                              <a:lnTo>
                                <a:pt x="79" y="6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2" name="Freeform 32"/>
                      <wps:cNvSpPr>
                        <a:spLocks/>
                      </wps:cNvSpPr>
                      <wps:spPr bwMode="auto">
                        <a:xfrm>
                          <a:off x="774" y="1250"/>
                          <a:ext cx="28" cy="5"/>
                        </a:xfrm>
                        <a:custGeom>
                          <a:avLst/>
                          <a:gdLst>
                            <a:gd name="T0" fmla="+- 0 775 774"/>
                            <a:gd name="T1" fmla="*/ T0 w 28"/>
                            <a:gd name="T2" fmla="+- 0 1250 1250"/>
                            <a:gd name="T3" fmla="*/ 1250 h 5"/>
                            <a:gd name="T4" fmla="+- 0 774 774"/>
                            <a:gd name="T5" fmla="*/ T4 w 28"/>
                            <a:gd name="T6" fmla="+- 0 1252 1250"/>
                            <a:gd name="T7" fmla="*/ 1252 h 5"/>
                            <a:gd name="T8" fmla="+- 0 801 774"/>
                            <a:gd name="T9" fmla="*/ T8 w 28"/>
                            <a:gd name="T10" fmla="+- 0 1254 1250"/>
                            <a:gd name="T11" fmla="*/ 1254 h 5"/>
                            <a:gd name="T12" fmla="+- 0 802 774"/>
                            <a:gd name="T13" fmla="*/ T12 w 28"/>
                            <a:gd name="T14" fmla="+- 0 1252 1250"/>
                            <a:gd name="T15" fmla="*/ 1252 h 5"/>
                            <a:gd name="T16" fmla="+- 0 775 774"/>
                            <a:gd name="T17" fmla="*/ T16 w 28"/>
                            <a:gd name="T18" fmla="+- 0 1250 1250"/>
                            <a:gd name="T19" fmla="*/ 1250 h 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8" h="5">
                              <a:moveTo>
                                <a:pt x="1" y="0"/>
                              </a:moveTo>
                              <a:lnTo>
                                <a:pt x="0" y="2"/>
                              </a:lnTo>
                              <a:lnTo>
                                <a:pt x="27" y="4"/>
                              </a:lnTo>
                              <a:lnTo>
                                <a:pt x="28" y="2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3" name="Freeform 33"/>
                      <wps:cNvSpPr>
                        <a:spLocks/>
                      </wps:cNvSpPr>
                      <wps:spPr bwMode="auto">
                        <a:xfrm>
                          <a:off x="584" y="1243"/>
                          <a:ext cx="21" cy="4"/>
                        </a:xfrm>
                        <a:custGeom>
                          <a:avLst/>
                          <a:gdLst>
                            <a:gd name="T0" fmla="+- 0 588 584"/>
                            <a:gd name="T1" fmla="*/ T0 w 21"/>
                            <a:gd name="T2" fmla="+- 0 1243 1243"/>
                            <a:gd name="T3" fmla="*/ 1243 h 4"/>
                            <a:gd name="T4" fmla="+- 0 584 584"/>
                            <a:gd name="T5" fmla="*/ T4 w 21"/>
                            <a:gd name="T6" fmla="+- 0 1245 1243"/>
                            <a:gd name="T7" fmla="*/ 1245 h 4"/>
                            <a:gd name="T8" fmla="+- 0 605 584"/>
                            <a:gd name="T9" fmla="*/ T8 w 21"/>
                            <a:gd name="T10" fmla="+- 0 1247 1243"/>
                            <a:gd name="T11" fmla="*/ 1247 h 4"/>
                            <a:gd name="T12" fmla="+- 0 603 584"/>
                            <a:gd name="T13" fmla="*/ T12 w 21"/>
                            <a:gd name="T14" fmla="+- 0 1244 1243"/>
                            <a:gd name="T15" fmla="*/ 1244 h 4"/>
                            <a:gd name="T16" fmla="+- 0 588 584"/>
                            <a:gd name="T17" fmla="*/ T16 w 21"/>
                            <a:gd name="T18" fmla="+- 0 1243 1243"/>
                            <a:gd name="T19" fmla="*/ 1243 h 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1" h="4">
                              <a:moveTo>
                                <a:pt x="4" y="0"/>
                              </a:moveTo>
                              <a:lnTo>
                                <a:pt x="0" y="2"/>
                              </a:lnTo>
                              <a:lnTo>
                                <a:pt x="21" y="4"/>
                              </a:lnTo>
                              <a:lnTo>
                                <a:pt x="19" y="1"/>
                              </a:lnTo>
                              <a:lnTo>
                                <a:pt x="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4" name="Freeform 34"/>
                      <wps:cNvSpPr>
                        <a:spLocks/>
                      </wps:cNvSpPr>
                      <wps:spPr bwMode="auto">
                        <a:xfrm>
                          <a:off x="773" y="1257"/>
                          <a:ext cx="29" cy="5"/>
                        </a:xfrm>
                        <a:custGeom>
                          <a:avLst/>
                          <a:gdLst>
                            <a:gd name="T0" fmla="+- 0 774 773"/>
                            <a:gd name="T1" fmla="*/ T0 w 29"/>
                            <a:gd name="T2" fmla="+- 0 1257 1257"/>
                            <a:gd name="T3" fmla="*/ 1257 h 5"/>
                            <a:gd name="T4" fmla="+- 0 773 773"/>
                            <a:gd name="T5" fmla="*/ T4 w 29"/>
                            <a:gd name="T6" fmla="+- 0 1259 1257"/>
                            <a:gd name="T7" fmla="*/ 1259 h 5"/>
                            <a:gd name="T8" fmla="+- 0 801 773"/>
                            <a:gd name="T9" fmla="*/ T8 w 29"/>
                            <a:gd name="T10" fmla="+- 0 1261 1257"/>
                            <a:gd name="T11" fmla="*/ 1261 h 5"/>
                            <a:gd name="T12" fmla="+- 0 801 773"/>
                            <a:gd name="T13" fmla="*/ T12 w 29"/>
                            <a:gd name="T14" fmla="+- 0 1259 1257"/>
                            <a:gd name="T15" fmla="*/ 1259 h 5"/>
                            <a:gd name="T16" fmla="+- 0 774 773"/>
                            <a:gd name="T17" fmla="*/ T16 w 29"/>
                            <a:gd name="T18" fmla="+- 0 1257 1257"/>
                            <a:gd name="T19" fmla="*/ 1257 h 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9" h="5">
                              <a:moveTo>
                                <a:pt x="1" y="0"/>
                              </a:moveTo>
                              <a:lnTo>
                                <a:pt x="0" y="2"/>
                              </a:lnTo>
                              <a:lnTo>
                                <a:pt x="28" y="4"/>
                              </a:lnTo>
                              <a:lnTo>
                                <a:pt x="28" y="2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5" name="Freeform 35"/>
                      <wps:cNvSpPr>
                        <a:spLocks/>
                      </wps:cNvSpPr>
                      <wps:spPr bwMode="auto">
                        <a:xfrm>
                          <a:off x="624" y="1246"/>
                          <a:ext cx="80" cy="9"/>
                        </a:xfrm>
                        <a:custGeom>
                          <a:avLst/>
                          <a:gdLst>
                            <a:gd name="T0" fmla="+- 0 625 624"/>
                            <a:gd name="T1" fmla="*/ T0 w 80"/>
                            <a:gd name="T2" fmla="+- 0 1246 1246"/>
                            <a:gd name="T3" fmla="*/ 1246 h 9"/>
                            <a:gd name="T4" fmla="+- 0 624 624"/>
                            <a:gd name="T5" fmla="*/ T4 w 80"/>
                            <a:gd name="T6" fmla="+- 0 1247 1246"/>
                            <a:gd name="T7" fmla="*/ 1247 h 9"/>
                            <a:gd name="T8" fmla="+- 0 624 624"/>
                            <a:gd name="T9" fmla="*/ T8 w 80"/>
                            <a:gd name="T10" fmla="+- 0 1248 1246"/>
                            <a:gd name="T11" fmla="*/ 1248 h 9"/>
                            <a:gd name="T12" fmla="+- 0 624 624"/>
                            <a:gd name="T13" fmla="*/ T12 w 80"/>
                            <a:gd name="T14" fmla="+- 0 1248 1246"/>
                            <a:gd name="T15" fmla="*/ 1248 h 9"/>
                            <a:gd name="T16" fmla="+- 0 701 624"/>
                            <a:gd name="T17" fmla="*/ T16 w 80"/>
                            <a:gd name="T18" fmla="+- 0 1254 1246"/>
                            <a:gd name="T19" fmla="*/ 1254 h 9"/>
                            <a:gd name="T20" fmla="+- 0 702 624"/>
                            <a:gd name="T21" fmla="*/ T20 w 80"/>
                            <a:gd name="T22" fmla="+- 0 1252 1246"/>
                            <a:gd name="T23" fmla="*/ 1252 h 9"/>
                            <a:gd name="T24" fmla="+- 0 703 624"/>
                            <a:gd name="T25" fmla="*/ T24 w 80"/>
                            <a:gd name="T26" fmla="+- 0 1252 1246"/>
                            <a:gd name="T27" fmla="*/ 1252 h 9"/>
                            <a:gd name="T28" fmla="+- 0 625 624"/>
                            <a:gd name="T29" fmla="*/ T28 w 80"/>
                            <a:gd name="T30" fmla="+- 0 1246 1246"/>
                            <a:gd name="T31" fmla="*/ 1246 h 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80" h="9">
                              <a:moveTo>
                                <a:pt x="1" y="0"/>
                              </a:moveTo>
                              <a:lnTo>
                                <a:pt x="0" y="1"/>
                              </a:lnTo>
                              <a:lnTo>
                                <a:pt x="0" y="2"/>
                              </a:lnTo>
                              <a:lnTo>
                                <a:pt x="77" y="8"/>
                              </a:lnTo>
                              <a:lnTo>
                                <a:pt x="78" y="6"/>
                              </a:lnTo>
                              <a:lnTo>
                                <a:pt x="79" y="6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6" name="AutoShape 36"/>
                      <wps:cNvSpPr>
                        <a:spLocks/>
                      </wps:cNvSpPr>
                      <wps:spPr bwMode="auto">
                        <a:xfrm>
                          <a:off x="574" y="1249"/>
                          <a:ext cx="49" cy="6"/>
                        </a:xfrm>
                        <a:custGeom>
                          <a:avLst/>
                          <a:gdLst>
                            <a:gd name="T0" fmla="+- 0 578 574"/>
                            <a:gd name="T1" fmla="*/ T0 w 49"/>
                            <a:gd name="T2" fmla="+- 0 1249 1249"/>
                            <a:gd name="T3" fmla="*/ 1249 h 6"/>
                            <a:gd name="T4" fmla="+- 0 574 574"/>
                            <a:gd name="T5" fmla="*/ T4 w 49"/>
                            <a:gd name="T6" fmla="+- 0 1252 1249"/>
                            <a:gd name="T7" fmla="*/ 1252 h 6"/>
                            <a:gd name="T8" fmla="+- 0 622 574"/>
                            <a:gd name="T9" fmla="*/ T8 w 49"/>
                            <a:gd name="T10" fmla="+- 0 1255 1249"/>
                            <a:gd name="T11" fmla="*/ 1255 h 6"/>
                            <a:gd name="T12" fmla="+- 0 620 574"/>
                            <a:gd name="T13" fmla="*/ T12 w 49"/>
                            <a:gd name="T14" fmla="+- 0 1254 1249"/>
                            <a:gd name="T15" fmla="*/ 1254 h 6"/>
                            <a:gd name="T16" fmla="+- 0 618 574"/>
                            <a:gd name="T17" fmla="*/ T16 w 49"/>
                            <a:gd name="T18" fmla="+- 0 1253 1249"/>
                            <a:gd name="T19" fmla="*/ 1253 h 6"/>
                            <a:gd name="T20" fmla="+- 0 617 574"/>
                            <a:gd name="T21" fmla="*/ T20 w 49"/>
                            <a:gd name="T22" fmla="+- 0 1252 1249"/>
                            <a:gd name="T23" fmla="*/ 1252 h 6"/>
                            <a:gd name="T24" fmla="+- 0 611 574"/>
                            <a:gd name="T25" fmla="*/ T24 w 49"/>
                            <a:gd name="T26" fmla="+- 0 1252 1249"/>
                            <a:gd name="T27" fmla="*/ 1252 h 6"/>
                            <a:gd name="T28" fmla="+- 0 610 574"/>
                            <a:gd name="T29" fmla="*/ T28 w 49"/>
                            <a:gd name="T30" fmla="+- 0 1252 1249"/>
                            <a:gd name="T31" fmla="*/ 1252 h 6"/>
                            <a:gd name="T32" fmla="+- 0 610 574"/>
                            <a:gd name="T33" fmla="*/ T32 w 49"/>
                            <a:gd name="T34" fmla="+- 0 1252 1249"/>
                            <a:gd name="T35" fmla="*/ 1252 h 6"/>
                            <a:gd name="T36" fmla="+- 0 578 574"/>
                            <a:gd name="T37" fmla="*/ T36 w 49"/>
                            <a:gd name="T38" fmla="+- 0 1249 1249"/>
                            <a:gd name="T39" fmla="*/ 1249 h 6"/>
                            <a:gd name="T40" fmla="+- 0 612 574"/>
                            <a:gd name="T41" fmla="*/ T40 w 49"/>
                            <a:gd name="T42" fmla="+- 0 1252 1249"/>
                            <a:gd name="T43" fmla="*/ 1252 h 6"/>
                            <a:gd name="T44" fmla="+- 0 611 574"/>
                            <a:gd name="T45" fmla="*/ T44 w 49"/>
                            <a:gd name="T46" fmla="+- 0 1252 1249"/>
                            <a:gd name="T47" fmla="*/ 1252 h 6"/>
                            <a:gd name="T48" fmla="+- 0 611 574"/>
                            <a:gd name="T49" fmla="*/ T48 w 49"/>
                            <a:gd name="T50" fmla="+- 0 1252 1249"/>
                            <a:gd name="T51" fmla="*/ 1252 h 6"/>
                            <a:gd name="T52" fmla="+- 0 617 574"/>
                            <a:gd name="T53" fmla="*/ T52 w 49"/>
                            <a:gd name="T54" fmla="+- 0 1252 1249"/>
                            <a:gd name="T55" fmla="*/ 1252 h 6"/>
                            <a:gd name="T56" fmla="+- 0 616 574"/>
                            <a:gd name="T57" fmla="*/ T56 w 49"/>
                            <a:gd name="T58" fmla="+- 0 1252 1249"/>
                            <a:gd name="T59" fmla="*/ 1252 h 6"/>
                            <a:gd name="T60" fmla="+- 0 612 574"/>
                            <a:gd name="T61" fmla="*/ T60 w 49"/>
                            <a:gd name="T62" fmla="+- 0 1252 1249"/>
                            <a:gd name="T63" fmla="*/ 1252 h 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</a:cxnLst>
                          <a:rect l="0" t="0" r="r" b="b"/>
                          <a:pathLst>
                            <a:path w="49" h="6">
                              <a:moveTo>
                                <a:pt x="4" y="0"/>
                              </a:moveTo>
                              <a:lnTo>
                                <a:pt x="0" y="3"/>
                              </a:lnTo>
                              <a:lnTo>
                                <a:pt x="48" y="6"/>
                              </a:lnTo>
                              <a:lnTo>
                                <a:pt x="46" y="5"/>
                              </a:lnTo>
                              <a:lnTo>
                                <a:pt x="44" y="4"/>
                              </a:lnTo>
                              <a:lnTo>
                                <a:pt x="43" y="3"/>
                              </a:lnTo>
                              <a:lnTo>
                                <a:pt x="37" y="3"/>
                              </a:lnTo>
                              <a:lnTo>
                                <a:pt x="36" y="3"/>
                              </a:lnTo>
                              <a:lnTo>
                                <a:pt x="4" y="0"/>
                              </a:lnTo>
                              <a:close/>
                              <a:moveTo>
                                <a:pt x="38" y="3"/>
                              </a:moveTo>
                              <a:lnTo>
                                <a:pt x="37" y="3"/>
                              </a:lnTo>
                              <a:lnTo>
                                <a:pt x="43" y="3"/>
                              </a:lnTo>
                              <a:lnTo>
                                <a:pt x="42" y="3"/>
                              </a:lnTo>
                              <a:lnTo>
                                <a:pt x="38" y="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7" name="Freeform 37"/>
                      <wps:cNvSpPr>
                        <a:spLocks/>
                      </wps:cNvSpPr>
                      <wps:spPr bwMode="auto">
                        <a:xfrm>
                          <a:off x="772" y="1264"/>
                          <a:ext cx="42" cy="6"/>
                        </a:xfrm>
                        <a:custGeom>
                          <a:avLst/>
                          <a:gdLst>
                            <a:gd name="T0" fmla="+- 0 772 772"/>
                            <a:gd name="T1" fmla="*/ T0 w 42"/>
                            <a:gd name="T2" fmla="+- 0 1264 1264"/>
                            <a:gd name="T3" fmla="*/ 1264 h 6"/>
                            <a:gd name="T4" fmla="+- 0 772 772"/>
                            <a:gd name="T5" fmla="*/ T4 w 42"/>
                            <a:gd name="T6" fmla="+- 0 1266 1264"/>
                            <a:gd name="T7" fmla="*/ 1266 h 6"/>
                            <a:gd name="T8" fmla="+- 0 813 772"/>
                            <a:gd name="T9" fmla="*/ T8 w 42"/>
                            <a:gd name="T10" fmla="+- 0 1270 1264"/>
                            <a:gd name="T11" fmla="*/ 1270 h 6"/>
                            <a:gd name="T12" fmla="+- 0 813 772"/>
                            <a:gd name="T13" fmla="*/ T12 w 42"/>
                            <a:gd name="T14" fmla="+- 0 1268 1264"/>
                            <a:gd name="T15" fmla="*/ 1268 h 6"/>
                            <a:gd name="T16" fmla="+- 0 812 772"/>
                            <a:gd name="T17" fmla="*/ T16 w 42"/>
                            <a:gd name="T18" fmla="+- 0 1267 1264"/>
                            <a:gd name="T19" fmla="*/ 1267 h 6"/>
                            <a:gd name="T20" fmla="+- 0 811 772"/>
                            <a:gd name="T21" fmla="*/ T20 w 42"/>
                            <a:gd name="T22" fmla="+- 0 1267 1264"/>
                            <a:gd name="T23" fmla="*/ 1267 h 6"/>
                            <a:gd name="T24" fmla="+- 0 772 772"/>
                            <a:gd name="T25" fmla="*/ T24 w 42"/>
                            <a:gd name="T26" fmla="+- 0 1264 1264"/>
                            <a:gd name="T27" fmla="*/ 1264 h 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42" h="6">
                              <a:moveTo>
                                <a:pt x="0" y="0"/>
                              </a:moveTo>
                              <a:lnTo>
                                <a:pt x="0" y="2"/>
                              </a:lnTo>
                              <a:lnTo>
                                <a:pt x="41" y="6"/>
                              </a:lnTo>
                              <a:lnTo>
                                <a:pt x="41" y="4"/>
                              </a:lnTo>
                              <a:lnTo>
                                <a:pt x="40" y="3"/>
                              </a:lnTo>
                              <a:lnTo>
                                <a:pt x="39" y="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8" name="Freeform 38"/>
                      <wps:cNvSpPr>
                        <a:spLocks/>
                      </wps:cNvSpPr>
                      <wps:spPr bwMode="auto">
                        <a:xfrm>
                          <a:off x="628" y="1253"/>
                          <a:ext cx="75" cy="9"/>
                        </a:xfrm>
                        <a:custGeom>
                          <a:avLst/>
                          <a:gdLst>
                            <a:gd name="T0" fmla="+- 0 629 628"/>
                            <a:gd name="T1" fmla="*/ T0 w 75"/>
                            <a:gd name="T2" fmla="+- 0 1253 1253"/>
                            <a:gd name="T3" fmla="*/ 1253 h 9"/>
                            <a:gd name="T4" fmla="+- 0 629 628"/>
                            <a:gd name="T5" fmla="*/ T4 w 75"/>
                            <a:gd name="T6" fmla="+- 0 1254 1253"/>
                            <a:gd name="T7" fmla="*/ 1254 h 9"/>
                            <a:gd name="T8" fmla="+- 0 629 628"/>
                            <a:gd name="T9" fmla="*/ T8 w 75"/>
                            <a:gd name="T10" fmla="+- 0 1255 1253"/>
                            <a:gd name="T11" fmla="*/ 1255 h 9"/>
                            <a:gd name="T12" fmla="+- 0 628 628"/>
                            <a:gd name="T13" fmla="*/ T12 w 75"/>
                            <a:gd name="T14" fmla="+- 0 1256 1253"/>
                            <a:gd name="T15" fmla="*/ 1256 h 9"/>
                            <a:gd name="T16" fmla="+- 0 702 628"/>
                            <a:gd name="T17" fmla="*/ T16 w 75"/>
                            <a:gd name="T18" fmla="+- 0 1261 1253"/>
                            <a:gd name="T19" fmla="*/ 1261 h 9"/>
                            <a:gd name="T20" fmla="+- 0 702 628"/>
                            <a:gd name="T21" fmla="*/ T20 w 75"/>
                            <a:gd name="T22" fmla="+- 0 1261 1253"/>
                            <a:gd name="T23" fmla="*/ 1261 h 9"/>
                            <a:gd name="T24" fmla="+- 0 701 628"/>
                            <a:gd name="T25" fmla="*/ T24 w 75"/>
                            <a:gd name="T26" fmla="+- 0 1260 1253"/>
                            <a:gd name="T27" fmla="*/ 1260 h 9"/>
                            <a:gd name="T28" fmla="+- 0 700 628"/>
                            <a:gd name="T29" fmla="*/ T28 w 75"/>
                            <a:gd name="T30" fmla="+- 0 1259 1253"/>
                            <a:gd name="T31" fmla="*/ 1259 h 9"/>
                            <a:gd name="T32" fmla="+- 0 699 628"/>
                            <a:gd name="T33" fmla="*/ T32 w 75"/>
                            <a:gd name="T34" fmla="+- 0 1258 1253"/>
                            <a:gd name="T35" fmla="*/ 1258 h 9"/>
                            <a:gd name="T36" fmla="+- 0 629 628"/>
                            <a:gd name="T37" fmla="*/ T36 w 75"/>
                            <a:gd name="T38" fmla="+- 0 1253 1253"/>
                            <a:gd name="T39" fmla="*/ 1253 h 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75" h="9">
                              <a:moveTo>
                                <a:pt x="1" y="0"/>
                              </a:moveTo>
                              <a:lnTo>
                                <a:pt x="1" y="1"/>
                              </a:lnTo>
                              <a:lnTo>
                                <a:pt x="1" y="2"/>
                              </a:lnTo>
                              <a:lnTo>
                                <a:pt x="0" y="3"/>
                              </a:lnTo>
                              <a:lnTo>
                                <a:pt x="74" y="8"/>
                              </a:lnTo>
                              <a:lnTo>
                                <a:pt x="73" y="7"/>
                              </a:lnTo>
                              <a:lnTo>
                                <a:pt x="72" y="6"/>
                              </a:lnTo>
                              <a:lnTo>
                                <a:pt x="71" y="5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9" name="Freeform 39"/>
                      <wps:cNvSpPr>
                        <a:spLocks/>
                      </wps:cNvSpPr>
                      <wps:spPr bwMode="auto">
                        <a:xfrm>
                          <a:off x="771" y="1271"/>
                          <a:ext cx="47" cy="7"/>
                        </a:xfrm>
                        <a:custGeom>
                          <a:avLst/>
                          <a:gdLst>
                            <a:gd name="T0" fmla="+- 0 771 771"/>
                            <a:gd name="T1" fmla="*/ T0 w 47"/>
                            <a:gd name="T2" fmla="+- 0 1271 1271"/>
                            <a:gd name="T3" fmla="*/ 1271 h 7"/>
                            <a:gd name="T4" fmla="+- 0 771 771"/>
                            <a:gd name="T5" fmla="*/ T4 w 47"/>
                            <a:gd name="T6" fmla="+- 0 1273 1271"/>
                            <a:gd name="T7" fmla="*/ 1273 h 7"/>
                            <a:gd name="T8" fmla="+- 0 817 771"/>
                            <a:gd name="T9" fmla="*/ T8 w 47"/>
                            <a:gd name="T10" fmla="+- 0 1277 1271"/>
                            <a:gd name="T11" fmla="*/ 1277 h 7"/>
                            <a:gd name="T12" fmla="+- 0 817 771"/>
                            <a:gd name="T13" fmla="*/ T12 w 47"/>
                            <a:gd name="T14" fmla="+- 0 1276 1271"/>
                            <a:gd name="T15" fmla="*/ 1276 h 7"/>
                            <a:gd name="T16" fmla="+- 0 817 771"/>
                            <a:gd name="T17" fmla="*/ T16 w 47"/>
                            <a:gd name="T18" fmla="+- 0 1275 1271"/>
                            <a:gd name="T19" fmla="*/ 1275 h 7"/>
                            <a:gd name="T20" fmla="+- 0 816 771"/>
                            <a:gd name="T21" fmla="*/ T20 w 47"/>
                            <a:gd name="T22" fmla="+- 0 1274 1271"/>
                            <a:gd name="T23" fmla="*/ 1274 h 7"/>
                            <a:gd name="T24" fmla="+- 0 771 771"/>
                            <a:gd name="T25" fmla="*/ T24 w 47"/>
                            <a:gd name="T26" fmla="+- 0 1271 1271"/>
                            <a:gd name="T27" fmla="*/ 1271 h 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47" h="7">
                              <a:moveTo>
                                <a:pt x="0" y="0"/>
                              </a:moveTo>
                              <a:lnTo>
                                <a:pt x="0" y="2"/>
                              </a:lnTo>
                              <a:lnTo>
                                <a:pt x="46" y="6"/>
                              </a:lnTo>
                              <a:lnTo>
                                <a:pt x="46" y="5"/>
                              </a:lnTo>
                              <a:lnTo>
                                <a:pt x="46" y="4"/>
                              </a:lnTo>
                              <a:lnTo>
                                <a:pt x="45" y="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0" name="Line 40"/>
                      <wps:cNvCnPr>
                        <a:cxnSpLocks noChangeShapeType="1"/>
                      </wps:cNvCnPr>
                      <wps:spPr bwMode="auto">
                        <a:xfrm>
                          <a:off x="564" y="1262"/>
                          <a:ext cx="147" cy="0"/>
                        </a:xfrm>
                        <a:prstGeom prst="line">
                          <a:avLst/>
                        </a:prstGeom>
                        <a:noFill/>
                        <a:ln w="8484">
                          <a:solidFill>
                            <a:srgbClr val="FFFFF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01" name="Line 41"/>
                      <wps:cNvCnPr>
                        <a:cxnSpLocks noChangeShapeType="1"/>
                      </wps:cNvCnPr>
                      <wps:spPr bwMode="auto">
                        <a:xfrm>
                          <a:off x="563" y="1270"/>
                          <a:ext cx="156" cy="0"/>
                        </a:xfrm>
                        <a:prstGeom prst="line">
                          <a:avLst/>
                        </a:prstGeom>
                        <a:noFill/>
                        <a:ln w="9080">
                          <a:solidFill>
                            <a:srgbClr val="FFFFF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02" name="Freeform 42"/>
                      <wps:cNvSpPr>
                        <a:spLocks/>
                      </wps:cNvSpPr>
                      <wps:spPr bwMode="auto">
                        <a:xfrm>
                          <a:off x="769" y="1278"/>
                          <a:ext cx="49" cy="7"/>
                        </a:xfrm>
                        <a:custGeom>
                          <a:avLst/>
                          <a:gdLst>
                            <a:gd name="T0" fmla="+- 0 770 769"/>
                            <a:gd name="T1" fmla="*/ T0 w 49"/>
                            <a:gd name="T2" fmla="+- 0 1278 1278"/>
                            <a:gd name="T3" fmla="*/ 1278 h 7"/>
                            <a:gd name="T4" fmla="+- 0 769 769"/>
                            <a:gd name="T5" fmla="*/ T4 w 49"/>
                            <a:gd name="T6" fmla="+- 0 1280 1278"/>
                            <a:gd name="T7" fmla="*/ 1280 h 7"/>
                            <a:gd name="T8" fmla="+- 0 817 769"/>
                            <a:gd name="T9" fmla="*/ T8 w 49"/>
                            <a:gd name="T10" fmla="+- 0 1284 1278"/>
                            <a:gd name="T11" fmla="*/ 1284 h 7"/>
                            <a:gd name="T12" fmla="+- 0 817 769"/>
                            <a:gd name="T13" fmla="*/ T12 w 49"/>
                            <a:gd name="T14" fmla="+- 0 1281 1278"/>
                            <a:gd name="T15" fmla="*/ 1281 h 7"/>
                            <a:gd name="T16" fmla="+- 0 770 769"/>
                            <a:gd name="T17" fmla="*/ T16 w 49"/>
                            <a:gd name="T18" fmla="+- 0 1278 1278"/>
                            <a:gd name="T19" fmla="*/ 1278 h 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49" h="7">
                              <a:moveTo>
                                <a:pt x="1" y="0"/>
                              </a:moveTo>
                              <a:lnTo>
                                <a:pt x="0" y="2"/>
                              </a:lnTo>
                              <a:lnTo>
                                <a:pt x="48" y="6"/>
                              </a:lnTo>
                              <a:lnTo>
                                <a:pt x="48" y="3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3" name="Freeform 43"/>
                      <wps:cNvSpPr>
                        <a:spLocks/>
                      </wps:cNvSpPr>
                      <wps:spPr bwMode="auto">
                        <a:xfrm>
                          <a:off x="553" y="1268"/>
                          <a:ext cx="8" cy="4"/>
                        </a:xfrm>
                        <a:custGeom>
                          <a:avLst/>
                          <a:gdLst>
                            <a:gd name="T0" fmla="+- 0 554 553"/>
                            <a:gd name="T1" fmla="*/ T0 w 8"/>
                            <a:gd name="T2" fmla="+- 0 1268 1268"/>
                            <a:gd name="T3" fmla="*/ 1268 h 4"/>
                            <a:gd name="T4" fmla="+- 0 553 553"/>
                            <a:gd name="T5" fmla="*/ T4 w 8"/>
                            <a:gd name="T6" fmla="+- 0 1270 1268"/>
                            <a:gd name="T7" fmla="*/ 1270 h 4"/>
                            <a:gd name="T8" fmla="+- 0 553 553"/>
                            <a:gd name="T9" fmla="*/ T8 w 8"/>
                            <a:gd name="T10" fmla="+- 0 1272 1268"/>
                            <a:gd name="T11" fmla="*/ 1272 h 4"/>
                            <a:gd name="T12" fmla="+- 0 561 553"/>
                            <a:gd name="T13" fmla="*/ T12 w 8"/>
                            <a:gd name="T14" fmla="+- 0 1272 1268"/>
                            <a:gd name="T15" fmla="*/ 1272 h 4"/>
                            <a:gd name="T16" fmla="+- 0 558 553"/>
                            <a:gd name="T17" fmla="*/ T16 w 8"/>
                            <a:gd name="T18" fmla="+- 0 1271 1268"/>
                            <a:gd name="T19" fmla="*/ 1271 h 4"/>
                            <a:gd name="T20" fmla="+- 0 554 553"/>
                            <a:gd name="T21" fmla="*/ T20 w 8"/>
                            <a:gd name="T22" fmla="+- 0 1268 1268"/>
                            <a:gd name="T23" fmla="*/ 1268 h 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</a:cxnLst>
                          <a:rect l="0" t="0" r="r" b="b"/>
                          <a:pathLst>
                            <a:path w="8" h="4">
                              <a:moveTo>
                                <a:pt x="1" y="0"/>
                              </a:moveTo>
                              <a:lnTo>
                                <a:pt x="0" y="2"/>
                              </a:lnTo>
                              <a:lnTo>
                                <a:pt x="0" y="4"/>
                              </a:lnTo>
                              <a:lnTo>
                                <a:pt x="8" y="4"/>
                              </a:lnTo>
                              <a:lnTo>
                                <a:pt x="5" y="3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4" name="Freeform 44"/>
                      <wps:cNvSpPr>
                        <a:spLocks/>
                      </wps:cNvSpPr>
                      <wps:spPr bwMode="auto">
                        <a:xfrm>
                          <a:off x="767" y="1285"/>
                          <a:ext cx="51" cy="7"/>
                        </a:xfrm>
                        <a:custGeom>
                          <a:avLst/>
                          <a:gdLst>
                            <a:gd name="T0" fmla="+- 0 767 767"/>
                            <a:gd name="T1" fmla="*/ T0 w 51"/>
                            <a:gd name="T2" fmla="+- 0 1285 1285"/>
                            <a:gd name="T3" fmla="*/ 1285 h 7"/>
                            <a:gd name="T4" fmla="+- 0 767 767"/>
                            <a:gd name="T5" fmla="*/ T4 w 51"/>
                            <a:gd name="T6" fmla="+- 0 1287 1285"/>
                            <a:gd name="T7" fmla="*/ 1287 h 7"/>
                            <a:gd name="T8" fmla="+- 0 817 767"/>
                            <a:gd name="T9" fmla="*/ T8 w 51"/>
                            <a:gd name="T10" fmla="+- 0 1291 1285"/>
                            <a:gd name="T11" fmla="*/ 1291 h 7"/>
                            <a:gd name="T12" fmla="+- 0 817 767"/>
                            <a:gd name="T13" fmla="*/ T12 w 51"/>
                            <a:gd name="T14" fmla="+- 0 1288 1285"/>
                            <a:gd name="T15" fmla="*/ 1288 h 7"/>
                            <a:gd name="T16" fmla="+- 0 767 767"/>
                            <a:gd name="T17" fmla="*/ T16 w 51"/>
                            <a:gd name="T18" fmla="+- 0 1285 1285"/>
                            <a:gd name="T19" fmla="*/ 1285 h 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51" h="7">
                              <a:moveTo>
                                <a:pt x="0" y="0"/>
                              </a:moveTo>
                              <a:lnTo>
                                <a:pt x="0" y="2"/>
                              </a:lnTo>
                              <a:lnTo>
                                <a:pt x="50" y="6"/>
                              </a:lnTo>
                              <a:lnTo>
                                <a:pt x="50" y="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5" name="Line 45"/>
                      <wps:cNvCnPr>
                        <a:cxnSpLocks noChangeShapeType="1"/>
                      </wps:cNvCnPr>
                      <wps:spPr bwMode="auto">
                        <a:xfrm>
                          <a:off x="565" y="1277"/>
                          <a:ext cx="163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FFFFF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06" name="Freeform 46"/>
                      <wps:cNvSpPr>
                        <a:spLocks/>
                      </wps:cNvSpPr>
                      <wps:spPr bwMode="auto">
                        <a:xfrm>
                          <a:off x="539" y="1275"/>
                          <a:ext cx="7" cy="4"/>
                        </a:xfrm>
                        <a:custGeom>
                          <a:avLst/>
                          <a:gdLst>
                            <a:gd name="T0" fmla="+- 0 541 539"/>
                            <a:gd name="T1" fmla="*/ T0 w 7"/>
                            <a:gd name="T2" fmla="+- 0 1275 1275"/>
                            <a:gd name="T3" fmla="*/ 1275 h 4"/>
                            <a:gd name="T4" fmla="+- 0 539 539"/>
                            <a:gd name="T5" fmla="*/ T4 w 7"/>
                            <a:gd name="T6" fmla="+- 0 1276 1275"/>
                            <a:gd name="T7" fmla="*/ 1276 h 4"/>
                            <a:gd name="T8" fmla="+- 0 539 539"/>
                            <a:gd name="T9" fmla="*/ T8 w 7"/>
                            <a:gd name="T10" fmla="+- 0 1277 1275"/>
                            <a:gd name="T11" fmla="*/ 1277 h 4"/>
                            <a:gd name="T12" fmla="+- 0 539 539"/>
                            <a:gd name="T13" fmla="*/ T12 w 7"/>
                            <a:gd name="T14" fmla="+- 0 1278 1275"/>
                            <a:gd name="T15" fmla="*/ 1278 h 4"/>
                            <a:gd name="T16" fmla="+- 0 545 539"/>
                            <a:gd name="T17" fmla="*/ T16 w 7"/>
                            <a:gd name="T18" fmla="+- 0 1278 1275"/>
                            <a:gd name="T19" fmla="*/ 1278 h 4"/>
                            <a:gd name="T20" fmla="+- 0 544 539"/>
                            <a:gd name="T21" fmla="*/ T20 w 7"/>
                            <a:gd name="T22" fmla="+- 0 1277 1275"/>
                            <a:gd name="T23" fmla="*/ 1277 h 4"/>
                            <a:gd name="T24" fmla="+- 0 543 539"/>
                            <a:gd name="T25" fmla="*/ T24 w 7"/>
                            <a:gd name="T26" fmla="+- 0 1276 1275"/>
                            <a:gd name="T27" fmla="*/ 1276 h 4"/>
                            <a:gd name="T28" fmla="+- 0 542 539"/>
                            <a:gd name="T29" fmla="*/ T28 w 7"/>
                            <a:gd name="T30" fmla="+- 0 1275 1275"/>
                            <a:gd name="T31" fmla="*/ 1275 h 4"/>
                            <a:gd name="T32" fmla="+- 0 541 539"/>
                            <a:gd name="T33" fmla="*/ T32 w 7"/>
                            <a:gd name="T34" fmla="+- 0 1275 1275"/>
                            <a:gd name="T35" fmla="*/ 1275 h 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</a:cxnLst>
                          <a:rect l="0" t="0" r="r" b="b"/>
                          <a:pathLst>
                            <a:path w="7" h="4">
                              <a:moveTo>
                                <a:pt x="2" y="0"/>
                              </a:moveTo>
                              <a:lnTo>
                                <a:pt x="0" y="1"/>
                              </a:lnTo>
                              <a:lnTo>
                                <a:pt x="0" y="2"/>
                              </a:lnTo>
                              <a:lnTo>
                                <a:pt x="0" y="3"/>
                              </a:lnTo>
                              <a:lnTo>
                                <a:pt x="6" y="3"/>
                              </a:lnTo>
                              <a:lnTo>
                                <a:pt x="5" y="2"/>
                              </a:lnTo>
                              <a:lnTo>
                                <a:pt x="4" y="1"/>
                              </a:lnTo>
                              <a:lnTo>
                                <a:pt x="3" y="0"/>
                              </a:lnTo>
                              <a:lnTo>
                                <a:pt x="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7" name="Freeform 47"/>
                      <wps:cNvSpPr>
                        <a:spLocks/>
                      </wps:cNvSpPr>
                      <wps:spPr bwMode="auto">
                        <a:xfrm>
                          <a:off x="763" y="1292"/>
                          <a:ext cx="55" cy="7"/>
                        </a:xfrm>
                        <a:custGeom>
                          <a:avLst/>
                          <a:gdLst>
                            <a:gd name="T0" fmla="+- 0 765 763"/>
                            <a:gd name="T1" fmla="*/ T0 w 55"/>
                            <a:gd name="T2" fmla="+- 0 1292 1292"/>
                            <a:gd name="T3" fmla="*/ 1292 h 7"/>
                            <a:gd name="T4" fmla="+- 0 764 763"/>
                            <a:gd name="T5" fmla="*/ T4 w 55"/>
                            <a:gd name="T6" fmla="+- 0 1293 1292"/>
                            <a:gd name="T7" fmla="*/ 1293 h 7"/>
                            <a:gd name="T8" fmla="+- 0 764 763"/>
                            <a:gd name="T9" fmla="*/ T8 w 55"/>
                            <a:gd name="T10" fmla="+- 0 1294 1292"/>
                            <a:gd name="T11" fmla="*/ 1294 h 7"/>
                            <a:gd name="T12" fmla="+- 0 763 763"/>
                            <a:gd name="T13" fmla="*/ T12 w 55"/>
                            <a:gd name="T14" fmla="+- 0 1294 1292"/>
                            <a:gd name="T15" fmla="*/ 1294 h 7"/>
                            <a:gd name="T16" fmla="+- 0 818 763"/>
                            <a:gd name="T17" fmla="*/ T16 w 55"/>
                            <a:gd name="T18" fmla="+- 0 1298 1292"/>
                            <a:gd name="T19" fmla="*/ 1298 h 7"/>
                            <a:gd name="T20" fmla="+- 0 817 763"/>
                            <a:gd name="T21" fmla="*/ T20 w 55"/>
                            <a:gd name="T22" fmla="+- 0 1298 1292"/>
                            <a:gd name="T23" fmla="*/ 1298 h 7"/>
                            <a:gd name="T24" fmla="+- 0 817 763"/>
                            <a:gd name="T25" fmla="*/ T24 w 55"/>
                            <a:gd name="T26" fmla="+- 0 1297 1292"/>
                            <a:gd name="T27" fmla="*/ 1297 h 7"/>
                            <a:gd name="T28" fmla="+- 0 817 763"/>
                            <a:gd name="T29" fmla="*/ T28 w 55"/>
                            <a:gd name="T30" fmla="+- 0 1296 1292"/>
                            <a:gd name="T31" fmla="*/ 1296 h 7"/>
                            <a:gd name="T32" fmla="+- 0 765 763"/>
                            <a:gd name="T33" fmla="*/ T32 w 55"/>
                            <a:gd name="T34" fmla="+- 0 1292 1292"/>
                            <a:gd name="T35" fmla="*/ 1292 h 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</a:cxnLst>
                          <a:rect l="0" t="0" r="r" b="b"/>
                          <a:pathLst>
                            <a:path w="55" h="7">
                              <a:moveTo>
                                <a:pt x="2" y="0"/>
                              </a:moveTo>
                              <a:lnTo>
                                <a:pt x="1" y="1"/>
                              </a:lnTo>
                              <a:lnTo>
                                <a:pt x="1" y="2"/>
                              </a:lnTo>
                              <a:lnTo>
                                <a:pt x="0" y="2"/>
                              </a:lnTo>
                              <a:lnTo>
                                <a:pt x="55" y="6"/>
                              </a:lnTo>
                              <a:lnTo>
                                <a:pt x="54" y="6"/>
                              </a:lnTo>
                              <a:lnTo>
                                <a:pt x="54" y="5"/>
                              </a:lnTo>
                              <a:lnTo>
                                <a:pt x="54" y="4"/>
                              </a:lnTo>
                              <a:lnTo>
                                <a:pt x="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8" name="Line 48"/>
                      <wps:cNvCnPr>
                        <a:cxnSpLocks noChangeShapeType="1"/>
                      </wps:cNvCnPr>
                      <wps:spPr bwMode="auto">
                        <a:xfrm>
                          <a:off x="553" y="1284"/>
                          <a:ext cx="184" cy="0"/>
                        </a:xfrm>
                        <a:prstGeom prst="line">
                          <a:avLst/>
                        </a:prstGeom>
                        <a:noFill/>
                        <a:ln w="10401">
                          <a:solidFill>
                            <a:srgbClr val="FFFFF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09" name="AutoShape 49"/>
                      <wps:cNvSpPr>
                        <a:spLocks/>
                      </wps:cNvSpPr>
                      <wps:spPr bwMode="auto">
                        <a:xfrm>
                          <a:off x="535" y="1282"/>
                          <a:ext cx="285" cy="24"/>
                        </a:xfrm>
                        <a:custGeom>
                          <a:avLst/>
                          <a:gdLst>
                            <a:gd name="T0" fmla="+- 0 537 535"/>
                            <a:gd name="T1" fmla="*/ T0 w 285"/>
                            <a:gd name="T2" fmla="+- 0 1282 1282"/>
                            <a:gd name="T3" fmla="*/ 1282 h 24"/>
                            <a:gd name="T4" fmla="+- 0 537 535"/>
                            <a:gd name="T5" fmla="*/ T4 w 285"/>
                            <a:gd name="T6" fmla="+- 0 1283 1282"/>
                            <a:gd name="T7" fmla="*/ 1283 h 24"/>
                            <a:gd name="T8" fmla="+- 0 537 535"/>
                            <a:gd name="T9" fmla="*/ T8 w 285"/>
                            <a:gd name="T10" fmla="+- 0 1284 1282"/>
                            <a:gd name="T11" fmla="*/ 1284 h 24"/>
                            <a:gd name="T12" fmla="+- 0 535 535"/>
                            <a:gd name="T13" fmla="*/ T12 w 285"/>
                            <a:gd name="T14" fmla="+- 0 1285 1282"/>
                            <a:gd name="T15" fmla="*/ 1285 h 24"/>
                            <a:gd name="T16" fmla="+- 0 820 535"/>
                            <a:gd name="T17" fmla="*/ T16 w 285"/>
                            <a:gd name="T18" fmla="+- 0 1306 1282"/>
                            <a:gd name="T19" fmla="*/ 1306 h 24"/>
                            <a:gd name="T20" fmla="+- 0 820 535"/>
                            <a:gd name="T21" fmla="*/ T20 w 285"/>
                            <a:gd name="T22" fmla="+- 0 1305 1282"/>
                            <a:gd name="T23" fmla="*/ 1305 h 24"/>
                            <a:gd name="T24" fmla="+- 0 820 535"/>
                            <a:gd name="T25" fmla="*/ T24 w 285"/>
                            <a:gd name="T26" fmla="+- 0 1303 1282"/>
                            <a:gd name="T27" fmla="*/ 1303 h 24"/>
                            <a:gd name="T28" fmla="+- 0 789 535"/>
                            <a:gd name="T29" fmla="*/ T28 w 285"/>
                            <a:gd name="T30" fmla="+- 0 1301 1282"/>
                            <a:gd name="T31" fmla="*/ 1301 h 24"/>
                            <a:gd name="T32" fmla="+- 0 754 535"/>
                            <a:gd name="T33" fmla="*/ T32 w 285"/>
                            <a:gd name="T34" fmla="+- 0 1301 1282"/>
                            <a:gd name="T35" fmla="*/ 1301 h 24"/>
                            <a:gd name="T36" fmla="+- 0 749 535"/>
                            <a:gd name="T37" fmla="*/ T36 w 285"/>
                            <a:gd name="T38" fmla="+- 0 1299 1282"/>
                            <a:gd name="T39" fmla="*/ 1299 h 24"/>
                            <a:gd name="T40" fmla="+- 0 746 535"/>
                            <a:gd name="T41" fmla="*/ T40 w 285"/>
                            <a:gd name="T42" fmla="+- 0 1298 1282"/>
                            <a:gd name="T43" fmla="*/ 1298 h 24"/>
                            <a:gd name="T44" fmla="+- 0 571 535"/>
                            <a:gd name="T45" fmla="*/ T44 w 285"/>
                            <a:gd name="T46" fmla="+- 0 1284 1282"/>
                            <a:gd name="T47" fmla="*/ 1284 h 24"/>
                            <a:gd name="T48" fmla="+- 0 552 535"/>
                            <a:gd name="T49" fmla="*/ T48 w 285"/>
                            <a:gd name="T50" fmla="+- 0 1284 1282"/>
                            <a:gd name="T51" fmla="*/ 1284 h 24"/>
                            <a:gd name="T52" fmla="+- 0 551 535"/>
                            <a:gd name="T53" fmla="*/ T52 w 285"/>
                            <a:gd name="T54" fmla="+- 0 1284 1282"/>
                            <a:gd name="T55" fmla="*/ 1284 h 24"/>
                            <a:gd name="T56" fmla="+- 0 550 535"/>
                            <a:gd name="T57" fmla="*/ T56 w 285"/>
                            <a:gd name="T58" fmla="+- 0 1283 1282"/>
                            <a:gd name="T59" fmla="*/ 1283 h 24"/>
                            <a:gd name="T60" fmla="+- 0 537 535"/>
                            <a:gd name="T61" fmla="*/ T60 w 285"/>
                            <a:gd name="T62" fmla="+- 0 1282 1282"/>
                            <a:gd name="T63" fmla="*/ 1282 h 24"/>
                            <a:gd name="T64" fmla="+- 0 759 535"/>
                            <a:gd name="T65" fmla="*/ T64 w 285"/>
                            <a:gd name="T66" fmla="+- 0 1298 1282"/>
                            <a:gd name="T67" fmla="*/ 1298 h 24"/>
                            <a:gd name="T68" fmla="+- 0 757 535"/>
                            <a:gd name="T69" fmla="*/ T68 w 285"/>
                            <a:gd name="T70" fmla="+- 0 1300 1282"/>
                            <a:gd name="T71" fmla="*/ 1300 h 24"/>
                            <a:gd name="T72" fmla="+- 0 754 535"/>
                            <a:gd name="T73" fmla="*/ T72 w 285"/>
                            <a:gd name="T74" fmla="+- 0 1301 1282"/>
                            <a:gd name="T75" fmla="*/ 1301 h 24"/>
                            <a:gd name="T76" fmla="+- 0 789 535"/>
                            <a:gd name="T77" fmla="*/ T76 w 285"/>
                            <a:gd name="T78" fmla="+- 0 1301 1282"/>
                            <a:gd name="T79" fmla="*/ 1301 h 24"/>
                            <a:gd name="T80" fmla="+- 0 759 535"/>
                            <a:gd name="T81" fmla="*/ T80 w 285"/>
                            <a:gd name="T82" fmla="+- 0 1298 1282"/>
                            <a:gd name="T83" fmla="*/ 1298 h 24"/>
                            <a:gd name="T84" fmla="+- 0 553 535"/>
                            <a:gd name="T85" fmla="*/ T84 w 285"/>
                            <a:gd name="T86" fmla="+- 0 1283 1282"/>
                            <a:gd name="T87" fmla="*/ 1283 h 24"/>
                            <a:gd name="T88" fmla="+- 0 553 535"/>
                            <a:gd name="T89" fmla="*/ T88 w 285"/>
                            <a:gd name="T90" fmla="+- 0 1284 1282"/>
                            <a:gd name="T91" fmla="*/ 1284 h 24"/>
                            <a:gd name="T92" fmla="+- 0 552 535"/>
                            <a:gd name="T93" fmla="*/ T92 w 285"/>
                            <a:gd name="T94" fmla="+- 0 1284 1282"/>
                            <a:gd name="T95" fmla="*/ 1284 h 24"/>
                            <a:gd name="T96" fmla="+- 0 571 535"/>
                            <a:gd name="T97" fmla="*/ T96 w 285"/>
                            <a:gd name="T98" fmla="+- 0 1284 1282"/>
                            <a:gd name="T99" fmla="*/ 1284 h 24"/>
                            <a:gd name="T100" fmla="+- 0 553 535"/>
                            <a:gd name="T101" fmla="*/ T100 w 285"/>
                            <a:gd name="T102" fmla="+- 0 1283 1282"/>
                            <a:gd name="T103" fmla="*/ 1283 h 2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</a:cxnLst>
                          <a:rect l="0" t="0" r="r" b="b"/>
                          <a:pathLst>
                            <a:path w="285" h="24">
                              <a:moveTo>
                                <a:pt x="2" y="0"/>
                              </a:moveTo>
                              <a:lnTo>
                                <a:pt x="2" y="1"/>
                              </a:lnTo>
                              <a:lnTo>
                                <a:pt x="2" y="2"/>
                              </a:lnTo>
                              <a:lnTo>
                                <a:pt x="0" y="3"/>
                              </a:lnTo>
                              <a:lnTo>
                                <a:pt x="285" y="24"/>
                              </a:lnTo>
                              <a:lnTo>
                                <a:pt x="285" y="23"/>
                              </a:lnTo>
                              <a:lnTo>
                                <a:pt x="285" y="21"/>
                              </a:lnTo>
                              <a:lnTo>
                                <a:pt x="254" y="19"/>
                              </a:lnTo>
                              <a:lnTo>
                                <a:pt x="219" y="19"/>
                              </a:lnTo>
                              <a:lnTo>
                                <a:pt x="214" y="17"/>
                              </a:lnTo>
                              <a:lnTo>
                                <a:pt x="211" y="16"/>
                              </a:lnTo>
                              <a:lnTo>
                                <a:pt x="36" y="2"/>
                              </a:lnTo>
                              <a:lnTo>
                                <a:pt x="17" y="2"/>
                              </a:lnTo>
                              <a:lnTo>
                                <a:pt x="16" y="2"/>
                              </a:lnTo>
                              <a:lnTo>
                                <a:pt x="15" y="1"/>
                              </a:lnTo>
                              <a:lnTo>
                                <a:pt x="2" y="0"/>
                              </a:lnTo>
                              <a:close/>
                              <a:moveTo>
                                <a:pt x="224" y="16"/>
                              </a:moveTo>
                              <a:lnTo>
                                <a:pt x="222" y="18"/>
                              </a:lnTo>
                              <a:lnTo>
                                <a:pt x="219" y="19"/>
                              </a:lnTo>
                              <a:lnTo>
                                <a:pt x="254" y="19"/>
                              </a:lnTo>
                              <a:lnTo>
                                <a:pt x="224" y="16"/>
                              </a:lnTo>
                              <a:close/>
                              <a:moveTo>
                                <a:pt x="18" y="1"/>
                              </a:moveTo>
                              <a:lnTo>
                                <a:pt x="18" y="2"/>
                              </a:lnTo>
                              <a:lnTo>
                                <a:pt x="17" y="2"/>
                              </a:lnTo>
                              <a:lnTo>
                                <a:pt x="36" y="2"/>
                              </a:lnTo>
                              <a:lnTo>
                                <a:pt x="18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0" name="Rectangle 50"/>
                      <wps:cNvSpPr>
                        <a:spLocks noChangeArrowheads="1"/>
                      </wps:cNvSpPr>
                      <wps:spPr bwMode="auto">
                        <a:xfrm>
                          <a:off x="536" y="1289"/>
                          <a:ext cx="285" cy="2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1" name="Rectangle 51"/>
                      <wps:cNvSpPr>
                        <a:spLocks noChangeArrowheads="1"/>
                      </wps:cNvSpPr>
                      <wps:spPr bwMode="auto">
                        <a:xfrm>
                          <a:off x="533" y="1296"/>
                          <a:ext cx="288" cy="2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2" name="Rectangle 52"/>
                      <wps:cNvSpPr>
                        <a:spLocks noChangeArrowheads="1"/>
                      </wps:cNvSpPr>
                      <wps:spPr bwMode="auto">
                        <a:xfrm>
                          <a:off x="528" y="1303"/>
                          <a:ext cx="294" cy="2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3" name="AutoShape 53"/>
                      <wps:cNvSpPr>
                        <a:spLocks/>
                      </wps:cNvSpPr>
                      <wps:spPr bwMode="auto">
                        <a:xfrm>
                          <a:off x="520" y="1310"/>
                          <a:ext cx="316" cy="26"/>
                        </a:xfrm>
                        <a:custGeom>
                          <a:avLst/>
                          <a:gdLst>
                            <a:gd name="T0" fmla="+- 0 525 520"/>
                            <a:gd name="T1" fmla="*/ T0 w 316"/>
                            <a:gd name="T2" fmla="+- 0 1310 1310"/>
                            <a:gd name="T3" fmla="*/ 1310 h 26"/>
                            <a:gd name="T4" fmla="+- 0 524 520"/>
                            <a:gd name="T5" fmla="*/ T4 w 316"/>
                            <a:gd name="T6" fmla="+- 0 1310 1310"/>
                            <a:gd name="T7" fmla="*/ 1310 h 26"/>
                            <a:gd name="T8" fmla="+- 0 523 520"/>
                            <a:gd name="T9" fmla="*/ T8 w 316"/>
                            <a:gd name="T10" fmla="+- 0 1311 1310"/>
                            <a:gd name="T11" fmla="*/ 1311 h 26"/>
                            <a:gd name="T12" fmla="+- 0 522 520"/>
                            <a:gd name="T13" fmla="*/ T12 w 316"/>
                            <a:gd name="T14" fmla="+- 0 1311 1310"/>
                            <a:gd name="T15" fmla="*/ 1311 h 26"/>
                            <a:gd name="T16" fmla="+- 0 521 520"/>
                            <a:gd name="T17" fmla="*/ T16 w 316"/>
                            <a:gd name="T18" fmla="+- 0 1312 1310"/>
                            <a:gd name="T19" fmla="*/ 1312 h 26"/>
                            <a:gd name="T20" fmla="+- 0 520 520"/>
                            <a:gd name="T21" fmla="*/ T20 w 316"/>
                            <a:gd name="T22" fmla="+- 0 1312 1310"/>
                            <a:gd name="T23" fmla="*/ 1312 h 26"/>
                            <a:gd name="T24" fmla="+- 0 836 520"/>
                            <a:gd name="T25" fmla="*/ T24 w 316"/>
                            <a:gd name="T26" fmla="+- 0 1335 1310"/>
                            <a:gd name="T27" fmla="*/ 1335 h 26"/>
                            <a:gd name="T28" fmla="+- 0 833 520"/>
                            <a:gd name="T29" fmla="*/ T28 w 316"/>
                            <a:gd name="T30" fmla="+- 0 1333 1310"/>
                            <a:gd name="T31" fmla="*/ 1333 h 26"/>
                            <a:gd name="T32" fmla="+- 0 826 520"/>
                            <a:gd name="T33" fmla="*/ T32 w 316"/>
                            <a:gd name="T34" fmla="+- 0 1333 1310"/>
                            <a:gd name="T35" fmla="*/ 1333 h 26"/>
                            <a:gd name="T36" fmla="+- 0 825 520"/>
                            <a:gd name="T37" fmla="*/ T36 w 316"/>
                            <a:gd name="T38" fmla="+- 0 1332 1310"/>
                            <a:gd name="T39" fmla="*/ 1332 h 26"/>
                            <a:gd name="T40" fmla="+- 0 525 520"/>
                            <a:gd name="T41" fmla="*/ T40 w 316"/>
                            <a:gd name="T42" fmla="+- 0 1310 1310"/>
                            <a:gd name="T43" fmla="*/ 1310 h 26"/>
                            <a:gd name="T44" fmla="+- 0 829 520"/>
                            <a:gd name="T45" fmla="*/ T44 w 316"/>
                            <a:gd name="T46" fmla="+- 0 1332 1310"/>
                            <a:gd name="T47" fmla="*/ 1332 h 26"/>
                            <a:gd name="T48" fmla="+- 0 827 520"/>
                            <a:gd name="T49" fmla="*/ T48 w 316"/>
                            <a:gd name="T50" fmla="+- 0 1333 1310"/>
                            <a:gd name="T51" fmla="*/ 1333 h 26"/>
                            <a:gd name="T52" fmla="+- 0 826 520"/>
                            <a:gd name="T53" fmla="*/ T52 w 316"/>
                            <a:gd name="T54" fmla="+- 0 1333 1310"/>
                            <a:gd name="T55" fmla="*/ 1333 h 26"/>
                            <a:gd name="T56" fmla="+- 0 833 520"/>
                            <a:gd name="T57" fmla="*/ T56 w 316"/>
                            <a:gd name="T58" fmla="+- 0 1333 1310"/>
                            <a:gd name="T59" fmla="*/ 1333 h 26"/>
                            <a:gd name="T60" fmla="+- 0 833 520"/>
                            <a:gd name="T61" fmla="*/ T60 w 316"/>
                            <a:gd name="T62" fmla="+- 0 1333 1310"/>
                            <a:gd name="T63" fmla="*/ 1333 h 26"/>
                            <a:gd name="T64" fmla="+- 0 832 520"/>
                            <a:gd name="T65" fmla="*/ T64 w 316"/>
                            <a:gd name="T66" fmla="+- 0 1332 1310"/>
                            <a:gd name="T67" fmla="*/ 1332 h 26"/>
                            <a:gd name="T68" fmla="+- 0 829 520"/>
                            <a:gd name="T69" fmla="*/ T68 w 316"/>
                            <a:gd name="T70" fmla="+- 0 1332 1310"/>
                            <a:gd name="T71" fmla="*/ 1332 h 2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</a:cxnLst>
                          <a:rect l="0" t="0" r="r" b="b"/>
                          <a:pathLst>
                            <a:path w="316" h="26">
                              <a:moveTo>
                                <a:pt x="5" y="0"/>
                              </a:moveTo>
                              <a:lnTo>
                                <a:pt x="4" y="0"/>
                              </a:lnTo>
                              <a:lnTo>
                                <a:pt x="3" y="1"/>
                              </a:lnTo>
                              <a:lnTo>
                                <a:pt x="2" y="1"/>
                              </a:lnTo>
                              <a:lnTo>
                                <a:pt x="1" y="2"/>
                              </a:lnTo>
                              <a:lnTo>
                                <a:pt x="0" y="2"/>
                              </a:lnTo>
                              <a:lnTo>
                                <a:pt x="316" y="25"/>
                              </a:lnTo>
                              <a:lnTo>
                                <a:pt x="313" y="23"/>
                              </a:lnTo>
                              <a:lnTo>
                                <a:pt x="306" y="23"/>
                              </a:lnTo>
                              <a:lnTo>
                                <a:pt x="305" y="22"/>
                              </a:lnTo>
                              <a:lnTo>
                                <a:pt x="5" y="0"/>
                              </a:lnTo>
                              <a:close/>
                              <a:moveTo>
                                <a:pt x="309" y="22"/>
                              </a:moveTo>
                              <a:lnTo>
                                <a:pt x="307" y="23"/>
                              </a:lnTo>
                              <a:lnTo>
                                <a:pt x="306" y="23"/>
                              </a:lnTo>
                              <a:lnTo>
                                <a:pt x="313" y="23"/>
                              </a:lnTo>
                              <a:lnTo>
                                <a:pt x="312" y="22"/>
                              </a:lnTo>
                              <a:lnTo>
                                <a:pt x="309" y="2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4" name="Rectangle 54"/>
                      <wps:cNvSpPr>
                        <a:spLocks noChangeArrowheads="1"/>
                      </wps:cNvSpPr>
                      <wps:spPr bwMode="auto">
                        <a:xfrm>
                          <a:off x="505" y="1316"/>
                          <a:ext cx="339" cy="2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5" name="Rectangle 55"/>
                      <wps:cNvSpPr>
                        <a:spLocks noChangeArrowheads="1"/>
                      </wps:cNvSpPr>
                      <wps:spPr bwMode="auto">
                        <a:xfrm>
                          <a:off x="488" y="1322"/>
                          <a:ext cx="359" cy="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6" name="Rectangle 56"/>
                      <wps:cNvSpPr>
                        <a:spLocks noChangeArrowheads="1"/>
                      </wps:cNvSpPr>
                      <wps:spPr bwMode="auto">
                        <a:xfrm>
                          <a:off x="467" y="1327"/>
                          <a:ext cx="381" cy="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7" name="Rectangle 57"/>
                      <wps:cNvSpPr>
                        <a:spLocks noChangeArrowheads="1"/>
                      </wps:cNvSpPr>
                      <wps:spPr bwMode="auto">
                        <a:xfrm>
                          <a:off x="457" y="1333"/>
                          <a:ext cx="394" cy="3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8" name="Rectangle 58"/>
                      <wps:cNvSpPr>
                        <a:spLocks noChangeArrowheads="1"/>
                      </wps:cNvSpPr>
                      <wps:spPr bwMode="auto">
                        <a:xfrm>
                          <a:off x="448" y="1340"/>
                          <a:ext cx="405" cy="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9" name="AutoShape 59"/>
                      <wps:cNvSpPr>
                        <a:spLocks/>
                      </wps:cNvSpPr>
                      <wps:spPr bwMode="auto">
                        <a:xfrm>
                          <a:off x="438" y="1346"/>
                          <a:ext cx="426" cy="35"/>
                        </a:xfrm>
                        <a:custGeom>
                          <a:avLst/>
                          <a:gdLst>
                            <a:gd name="T0" fmla="+- 0 439 438"/>
                            <a:gd name="T1" fmla="*/ T0 w 426"/>
                            <a:gd name="T2" fmla="+- 0 1346 1346"/>
                            <a:gd name="T3" fmla="*/ 1346 h 35"/>
                            <a:gd name="T4" fmla="+- 0 439 438"/>
                            <a:gd name="T5" fmla="*/ T4 w 426"/>
                            <a:gd name="T6" fmla="+- 0 1347 1346"/>
                            <a:gd name="T7" fmla="*/ 1347 h 35"/>
                            <a:gd name="T8" fmla="+- 0 439 438"/>
                            <a:gd name="T9" fmla="*/ T8 w 426"/>
                            <a:gd name="T10" fmla="+- 0 1348 1346"/>
                            <a:gd name="T11" fmla="*/ 1348 h 35"/>
                            <a:gd name="T12" fmla="+- 0 438 438"/>
                            <a:gd name="T13" fmla="*/ T12 w 426"/>
                            <a:gd name="T14" fmla="+- 0 1349 1346"/>
                            <a:gd name="T15" fmla="*/ 1349 h 35"/>
                            <a:gd name="T16" fmla="+- 0 864 438"/>
                            <a:gd name="T17" fmla="*/ T16 w 426"/>
                            <a:gd name="T18" fmla="+- 0 1380 1346"/>
                            <a:gd name="T19" fmla="*/ 1380 h 35"/>
                            <a:gd name="T20" fmla="+- 0 863 438"/>
                            <a:gd name="T21" fmla="*/ T20 w 426"/>
                            <a:gd name="T22" fmla="+- 0 1379 1346"/>
                            <a:gd name="T23" fmla="*/ 1379 h 35"/>
                            <a:gd name="T24" fmla="+- 0 863 438"/>
                            <a:gd name="T25" fmla="*/ T24 w 426"/>
                            <a:gd name="T26" fmla="+- 0 1378 1346"/>
                            <a:gd name="T27" fmla="*/ 1378 h 35"/>
                            <a:gd name="T28" fmla="+- 0 857 438"/>
                            <a:gd name="T29" fmla="*/ T28 w 426"/>
                            <a:gd name="T30" fmla="+- 0 1378 1346"/>
                            <a:gd name="T31" fmla="*/ 1378 h 35"/>
                            <a:gd name="T32" fmla="+- 0 856 438"/>
                            <a:gd name="T33" fmla="*/ T32 w 426"/>
                            <a:gd name="T34" fmla="+- 0 1377 1346"/>
                            <a:gd name="T35" fmla="*/ 1377 h 35"/>
                            <a:gd name="T36" fmla="+- 0 856 438"/>
                            <a:gd name="T37" fmla="*/ T36 w 426"/>
                            <a:gd name="T38" fmla="+- 0 1377 1346"/>
                            <a:gd name="T39" fmla="*/ 1377 h 35"/>
                            <a:gd name="T40" fmla="+- 0 856 438"/>
                            <a:gd name="T41" fmla="*/ T40 w 426"/>
                            <a:gd name="T42" fmla="+- 0 1377 1346"/>
                            <a:gd name="T43" fmla="*/ 1377 h 35"/>
                            <a:gd name="T44" fmla="+- 0 439 438"/>
                            <a:gd name="T45" fmla="*/ T44 w 426"/>
                            <a:gd name="T46" fmla="+- 0 1346 1346"/>
                            <a:gd name="T47" fmla="*/ 1346 h 35"/>
                            <a:gd name="T48" fmla="+- 0 858 438"/>
                            <a:gd name="T49" fmla="*/ T48 w 426"/>
                            <a:gd name="T50" fmla="+- 0 1377 1346"/>
                            <a:gd name="T51" fmla="*/ 1377 h 35"/>
                            <a:gd name="T52" fmla="+- 0 857 438"/>
                            <a:gd name="T53" fmla="*/ T52 w 426"/>
                            <a:gd name="T54" fmla="+- 0 1378 1346"/>
                            <a:gd name="T55" fmla="*/ 1378 h 35"/>
                            <a:gd name="T56" fmla="+- 0 863 438"/>
                            <a:gd name="T57" fmla="*/ T56 w 426"/>
                            <a:gd name="T58" fmla="+- 0 1378 1346"/>
                            <a:gd name="T59" fmla="*/ 1378 h 35"/>
                            <a:gd name="T60" fmla="+- 0 862 438"/>
                            <a:gd name="T61" fmla="*/ T60 w 426"/>
                            <a:gd name="T62" fmla="+- 0 1377 1346"/>
                            <a:gd name="T63" fmla="*/ 1377 h 35"/>
                            <a:gd name="T64" fmla="+- 0 858 438"/>
                            <a:gd name="T65" fmla="*/ T64 w 426"/>
                            <a:gd name="T66" fmla="+- 0 1377 1346"/>
                            <a:gd name="T67" fmla="*/ 1377 h 3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</a:cxnLst>
                          <a:rect l="0" t="0" r="r" b="b"/>
                          <a:pathLst>
                            <a:path w="426" h="35">
                              <a:moveTo>
                                <a:pt x="1" y="0"/>
                              </a:moveTo>
                              <a:lnTo>
                                <a:pt x="1" y="1"/>
                              </a:lnTo>
                              <a:lnTo>
                                <a:pt x="1" y="2"/>
                              </a:lnTo>
                              <a:lnTo>
                                <a:pt x="0" y="3"/>
                              </a:lnTo>
                              <a:lnTo>
                                <a:pt x="426" y="34"/>
                              </a:lnTo>
                              <a:lnTo>
                                <a:pt x="425" y="33"/>
                              </a:lnTo>
                              <a:lnTo>
                                <a:pt x="425" y="32"/>
                              </a:lnTo>
                              <a:lnTo>
                                <a:pt x="419" y="32"/>
                              </a:lnTo>
                              <a:lnTo>
                                <a:pt x="418" y="31"/>
                              </a:lnTo>
                              <a:lnTo>
                                <a:pt x="1" y="0"/>
                              </a:lnTo>
                              <a:close/>
                              <a:moveTo>
                                <a:pt x="420" y="31"/>
                              </a:moveTo>
                              <a:lnTo>
                                <a:pt x="419" y="32"/>
                              </a:lnTo>
                              <a:lnTo>
                                <a:pt x="425" y="32"/>
                              </a:lnTo>
                              <a:lnTo>
                                <a:pt x="424" y="31"/>
                              </a:lnTo>
                              <a:lnTo>
                                <a:pt x="420" y="3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0" name="Rectangle 60"/>
                      <wps:cNvSpPr>
                        <a:spLocks noChangeArrowheads="1"/>
                      </wps:cNvSpPr>
                      <wps:spPr bwMode="auto">
                        <a:xfrm>
                          <a:off x="437" y="1353"/>
                          <a:ext cx="427" cy="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1" name="Rectangle 61"/>
                      <wps:cNvSpPr>
                        <a:spLocks noChangeArrowheads="1"/>
                      </wps:cNvSpPr>
                      <wps:spPr bwMode="auto">
                        <a:xfrm>
                          <a:off x="437" y="1360"/>
                          <a:ext cx="430" cy="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2" name="Rectangle 62"/>
                      <wps:cNvSpPr>
                        <a:spLocks noChangeArrowheads="1"/>
                      </wps:cNvSpPr>
                      <wps:spPr bwMode="auto">
                        <a:xfrm>
                          <a:off x="437" y="1367"/>
                          <a:ext cx="436" cy="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3" name="Rectangle 63"/>
                      <wps:cNvSpPr>
                        <a:spLocks noChangeArrowheads="1"/>
                      </wps:cNvSpPr>
                      <wps:spPr bwMode="auto">
                        <a:xfrm>
                          <a:off x="437" y="1374"/>
                          <a:ext cx="441" cy="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4" name="Rectangle 64"/>
                      <wps:cNvSpPr>
                        <a:spLocks noChangeArrowheads="1"/>
                      </wps:cNvSpPr>
                      <wps:spPr bwMode="auto">
                        <a:xfrm>
                          <a:off x="439" y="1382"/>
                          <a:ext cx="443" cy="3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5" name="Rectangle 65"/>
                      <wps:cNvSpPr>
                        <a:spLocks noChangeArrowheads="1"/>
                      </wps:cNvSpPr>
                      <wps:spPr bwMode="auto">
                        <a:xfrm>
                          <a:off x="442" y="1389"/>
                          <a:ext cx="441" cy="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6" name="AutoShape 66"/>
                      <wps:cNvSpPr>
                        <a:spLocks/>
                      </wps:cNvSpPr>
                      <wps:spPr bwMode="auto">
                        <a:xfrm>
                          <a:off x="432" y="1395"/>
                          <a:ext cx="452" cy="37"/>
                        </a:xfrm>
                        <a:custGeom>
                          <a:avLst/>
                          <a:gdLst>
                            <a:gd name="T0" fmla="+- 0 446 432"/>
                            <a:gd name="T1" fmla="*/ T0 w 452"/>
                            <a:gd name="T2" fmla="+- 0 1396 1395"/>
                            <a:gd name="T3" fmla="*/ 1396 h 37"/>
                            <a:gd name="T4" fmla="+- 0 446 432"/>
                            <a:gd name="T5" fmla="*/ T4 w 452"/>
                            <a:gd name="T6" fmla="+- 0 1398 1395"/>
                            <a:gd name="T7" fmla="*/ 1398 h 37"/>
                            <a:gd name="T8" fmla="+- 0 446 432"/>
                            <a:gd name="T9" fmla="*/ T8 w 452"/>
                            <a:gd name="T10" fmla="+- 0 1399 1395"/>
                            <a:gd name="T11" fmla="*/ 1399 h 37"/>
                            <a:gd name="T12" fmla="+- 0 883 432"/>
                            <a:gd name="T13" fmla="*/ T12 w 452"/>
                            <a:gd name="T14" fmla="+- 0 1432 1395"/>
                            <a:gd name="T15" fmla="*/ 1432 h 37"/>
                            <a:gd name="T16" fmla="+- 0 883 432"/>
                            <a:gd name="T17" fmla="*/ T16 w 452"/>
                            <a:gd name="T18" fmla="+- 0 1429 1395"/>
                            <a:gd name="T19" fmla="*/ 1429 h 37"/>
                            <a:gd name="T20" fmla="+- 0 446 432"/>
                            <a:gd name="T21" fmla="*/ T20 w 452"/>
                            <a:gd name="T22" fmla="+- 0 1396 1395"/>
                            <a:gd name="T23" fmla="*/ 1396 h 37"/>
                            <a:gd name="T24" fmla="+- 0 446 432"/>
                            <a:gd name="T25" fmla="*/ T24 w 452"/>
                            <a:gd name="T26" fmla="+- 0 1399 1395"/>
                            <a:gd name="T27" fmla="*/ 1399 h 37"/>
                            <a:gd name="T28" fmla="+- 0 446 432"/>
                            <a:gd name="T29" fmla="*/ T28 w 452"/>
                            <a:gd name="T30" fmla="+- 0 1399 1395"/>
                            <a:gd name="T31" fmla="*/ 1399 h 37"/>
                            <a:gd name="T32" fmla="+- 0 446 432"/>
                            <a:gd name="T33" fmla="*/ T32 w 452"/>
                            <a:gd name="T34" fmla="+- 0 1399 1395"/>
                            <a:gd name="T35" fmla="*/ 1399 h 37"/>
                            <a:gd name="T36" fmla="+- 0 446 432"/>
                            <a:gd name="T37" fmla="*/ T36 w 452"/>
                            <a:gd name="T38" fmla="+- 0 1399 1395"/>
                            <a:gd name="T39" fmla="*/ 1399 h 37"/>
                            <a:gd name="T40" fmla="+- 0 432 432"/>
                            <a:gd name="T41" fmla="*/ T40 w 452"/>
                            <a:gd name="T42" fmla="+- 0 1395 1395"/>
                            <a:gd name="T43" fmla="*/ 1395 h 37"/>
                            <a:gd name="T44" fmla="+- 0 432 432"/>
                            <a:gd name="T45" fmla="*/ T44 w 452"/>
                            <a:gd name="T46" fmla="+- 0 1396 1395"/>
                            <a:gd name="T47" fmla="*/ 1396 h 37"/>
                            <a:gd name="T48" fmla="+- 0 433 432"/>
                            <a:gd name="T49" fmla="*/ T48 w 452"/>
                            <a:gd name="T50" fmla="+- 0 1397 1395"/>
                            <a:gd name="T51" fmla="*/ 1397 h 37"/>
                            <a:gd name="T52" fmla="+- 0 433 432"/>
                            <a:gd name="T53" fmla="*/ T52 w 452"/>
                            <a:gd name="T54" fmla="+- 0 1398 1395"/>
                            <a:gd name="T55" fmla="*/ 1398 h 37"/>
                            <a:gd name="T56" fmla="+- 0 433 432"/>
                            <a:gd name="T57" fmla="*/ T56 w 452"/>
                            <a:gd name="T58" fmla="+- 0 1398 1395"/>
                            <a:gd name="T59" fmla="*/ 1398 h 37"/>
                            <a:gd name="T60" fmla="+- 0 446 432"/>
                            <a:gd name="T61" fmla="*/ T60 w 452"/>
                            <a:gd name="T62" fmla="+- 0 1399 1395"/>
                            <a:gd name="T63" fmla="*/ 1399 h 37"/>
                            <a:gd name="T64" fmla="+- 0 441 432"/>
                            <a:gd name="T65" fmla="*/ T64 w 452"/>
                            <a:gd name="T66" fmla="+- 0 1397 1395"/>
                            <a:gd name="T67" fmla="*/ 1397 h 37"/>
                            <a:gd name="T68" fmla="+- 0 437 432"/>
                            <a:gd name="T69" fmla="*/ T68 w 452"/>
                            <a:gd name="T70" fmla="+- 0 1396 1395"/>
                            <a:gd name="T71" fmla="*/ 1396 h 37"/>
                            <a:gd name="T72" fmla="+- 0 432 432"/>
                            <a:gd name="T73" fmla="*/ T72 w 452"/>
                            <a:gd name="T74" fmla="+- 0 1395 1395"/>
                            <a:gd name="T75" fmla="*/ 1395 h 3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</a:cxnLst>
                          <a:rect l="0" t="0" r="r" b="b"/>
                          <a:pathLst>
                            <a:path w="452" h="37">
                              <a:moveTo>
                                <a:pt x="14" y="1"/>
                              </a:moveTo>
                              <a:lnTo>
                                <a:pt x="14" y="3"/>
                              </a:lnTo>
                              <a:lnTo>
                                <a:pt x="14" y="4"/>
                              </a:lnTo>
                              <a:lnTo>
                                <a:pt x="451" y="37"/>
                              </a:lnTo>
                              <a:lnTo>
                                <a:pt x="451" y="34"/>
                              </a:lnTo>
                              <a:lnTo>
                                <a:pt x="14" y="1"/>
                              </a:lnTo>
                              <a:close/>
                              <a:moveTo>
                                <a:pt x="14" y="4"/>
                              </a:moveTo>
                              <a:lnTo>
                                <a:pt x="14" y="4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1"/>
                              </a:lnTo>
                              <a:lnTo>
                                <a:pt x="1" y="2"/>
                              </a:lnTo>
                              <a:lnTo>
                                <a:pt x="1" y="3"/>
                              </a:lnTo>
                              <a:lnTo>
                                <a:pt x="14" y="4"/>
                              </a:lnTo>
                              <a:lnTo>
                                <a:pt x="9" y="2"/>
                              </a:lnTo>
                              <a:lnTo>
                                <a:pt x="5" y="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7" name="Rectangle 67"/>
                      <wps:cNvSpPr>
                        <a:spLocks noChangeArrowheads="1"/>
                      </wps:cNvSpPr>
                      <wps:spPr bwMode="auto">
                        <a:xfrm>
                          <a:off x="437" y="1403"/>
                          <a:ext cx="446" cy="3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8" name="Rectangle 68"/>
                      <wps:cNvSpPr>
                        <a:spLocks noChangeArrowheads="1"/>
                      </wps:cNvSpPr>
                      <wps:spPr bwMode="auto">
                        <a:xfrm>
                          <a:off x="444" y="1411"/>
                          <a:ext cx="438" cy="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9" name="Rectangle 69"/>
                      <wps:cNvSpPr>
                        <a:spLocks noChangeArrowheads="1"/>
                      </wps:cNvSpPr>
                      <wps:spPr bwMode="auto">
                        <a:xfrm>
                          <a:off x="446" y="1418"/>
                          <a:ext cx="434" cy="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0" name="Rectangle 70"/>
                      <wps:cNvSpPr>
                        <a:spLocks noChangeArrowheads="1"/>
                      </wps:cNvSpPr>
                      <wps:spPr bwMode="auto">
                        <a:xfrm>
                          <a:off x="450" y="1425"/>
                          <a:ext cx="430" cy="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1" name="Rectangle 71"/>
                      <wps:cNvSpPr>
                        <a:spLocks noChangeArrowheads="1"/>
                      </wps:cNvSpPr>
                      <wps:spPr bwMode="auto">
                        <a:xfrm>
                          <a:off x="454" y="1433"/>
                          <a:ext cx="424" cy="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2" name="Rectangle 72"/>
                      <wps:cNvSpPr>
                        <a:spLocks noChangeArrowheads="1"/>
                      </wps:cNvSpPr>
                      <wps:spPr bwMode="auto">
                        <a:xfrm>
                          <a:off x="458" y="1440"/>
                          <a:ext cx="418" cy="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3" name="Rectangle 73"/>
                      <wps:cNvSpPr>
                        <a:spLocks noChangeArrowheads="1"/>
                      </wps:cNvSpPr>
                      <wps:spPr bwMode="auto">
                        <a:xfrm>
                          <a:off x="458" y="1447"/>
                          <a:ext cx="415" cy="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4" name="Picture 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55" y="1455"/>
                          <a:ext cx="425" cy="1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2B9490B" id="Group 1" o:spid="_x0000_s1026" style="position:absolute;margin-left:389pt;margin-top:.4pt;width:108.4pt;height:104.3pt;z-index:-251604480" coordsize="2168,208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">
              <v:shape id="AutoShape 10" o:spid="_x0000_s1027" style="position:absolute;left:920;width:1248;height:1246;visibility:visible;mso-wrap-style:square;v-text-anchor:top" coordsize="1248,1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" path="m57,l,,,56r11,2l20,64r7,10l29,84,27,96r-7,8l11,110,,114r,26l11,142r9,6l27,156r2,12l27,178r-7,10l11,194,,196r,26l11,224r9,6l27,240r2,10l27,262r-7,8l11,276,,278r,28l11,308r9,6l27,322r2,12l27,344r-7,10l11,360,,362r,26l11,390r9,6l27,406r2,10l27,428r-7,8l11,442,,444r,26l11,472r9,8l27,488r2,12l27,510r-7,10l11,526,,528r,26l11,556r9,6l27,570r2,12l27,592r-7,10l11,608,,610r,26l11,638r9,6l27,654r2,10l27,676r-7,8l11,690,,694r,26l11,722r9,6l27,736r2,12l27,758r-7,10l11,774,,776r,26l11,804r9,6l27,820r2,10l27,842r-7,8l11,856,,858r,28l11,888r9,6l27,902r2,12l27,924r-7,10l11,940,,942r,26l11,970r9,6l27,986r2,10l27,1008r-7,8l11,1022,,1024r,26l11,1052r9,8l27,1068r2,12l27,1090r-7,10l11,1106,,1108r,26l11,1136r9,6l27,1150r2,12l27,1172r-7,10l11,1188,,1190r,56l57,1246r2,-10l65,1226r9,-6l85,1218r1163,l1248,1190r-11,-2l1228,1182r-6,-10l1219,1162r3,-12l1228,1142r9,-6l1248,1134r,-26l1237,1106r-9,-6l1222,1090r-3,-10l1222,1068r6,-8l1237,1052r11,-2l1248,1024r-11,-2l1228,1016r-6,-8l1219,996r3,-10l1228,976r9,-6l1248,968r,-26l1237,940r-9,-6l1222,924r-3,-10l1222,902r6,-8l1237,888r11,-2l1248,858r-11,-2l1228,850r-6,-8l1219,830r3,-10l1228,810r9,-6l1248,802r,-26l1237,774r-9,-6l1222,758r-3,-10l1222,736r6,-8l1237,722r11,-2l1248,694r-11,-4l1228,684r-6,-8l1219,664r3,-10l1228,644r9,-6l1248,636r,-26l1237,608r-9,-6l1222,592r-3,-10l1222,570r6,-8l1237,556r11,-2l1248,528r-11,-2l1228,520r-6,-10l1219,500r3,-12l1228,480r9,-8l1248,470r,-26l1237,442r-9,-6l1222,428r-3,-12l1222,406r6,-10l1237,390r11,-2l1248,362r-11,-2l1228,354r-6,-10l1219,334r3,-12l1228,314r9,-6l1248,306r,-28l1237,276r-9,-6l1222,262r-3,-12l1222,240r6,-10l1237,224r11,-2l1248,196r-11,-2l1228,188r-6,-10l1219,168r3,-12l1228,148r9,-6l1248,140r,-26l1237,110r-9,-6l1222,96r-3,-12l1222,74r6,-10l1237,58r11,-2l1248,28,85,28,74,26,65,20,59,10,57,xm168,1218r-83,l96,1220r9,6l112,1236r2,10l140,1246r2,-10l148,1226r9,-6l168,1218xm251,1218r-83,l179,1220r9,6l194,1236r3,10l223,1246r2,-10l231,1226r9,-6l251,1218xm334,1218r-83,l262,1220r9,6l277,1236r3,10l306,1246r2,-10l314,1226r9,-6l334,1218xm417,1218r-83,l345,1220r9,6l360,1236r2,10l389,1246r2,-10l397,1226r9,-6l417,1218xm500,1218r-83,l428,1220r9,6l443,1236r2,10l471,1246r3,-10l480,1226r9,-6l500,1218xm583,1218r-83,l511,1220r9,6l526,1236r2,10l554,1246r2,-10l563,1226r9,-6l583,1218xm665,1218r-82,l594,1220r9,6l609,1236r2,10l637,1246r2,-10l645,1226r9,-6l665,1218xm748,1218r-83,l677,1220r9,6l692,1236r2,10l720,1246r2,-10l728,1226r9,-6l748,1218xm831,1218r-83,l759,1220r9,6l774,1236r3,10l803,1246r2,-10l811,1226r9,-6l831,1218xm914,1218r-83,l842,1220r9,6l857,1236r3,10l886,1246r2,-10l894,1226r9,-6l914,1218xm997,1218r-83,l925,1220r9,6l940,1236r2,10l969,1246r2,-10l977,1226r9,-6l997,1218xm1080,1218r-83,l1008,1220r9,6l1023,1236r2,10l1051,1246r3,-10l1060,1226r9,-6l1080,1218xm1163,1218r-83,l1091,1220r9,6l1106,1236r2,10l1134,1246r3,-10l1143,1226r9,-6l1163,1218xm1248,1218r-85,l1174,1220r9,6l1189,1236r2,10l1248,1246r,-28xm140,l114,r-2,10l105,20r-9,6l85,28r83,l157,26r-9,-6l142,10,140,xm223,l197,r-3,10l188,20r-9,6l168,28r83,l240,26r-9,-6l225,10,223,xm306,l280,r-3,10l271,20r-9,6l251,28r83,l323,26r-9,-6l308,10,306,xm389,l362,r-2,10l354,20r-9,6l334,28r83,l406,26r-9,-6l391,10,389,xm471,l445,r-2,10l437,20r-9,6l417,28r83,l489,26r-9,-6l474,10,471,xm554,l528,r-2,10l520,20r-9,6l500,28r83,l572,26r-9,-6l556,10,554,xm637,l611,r-2,10l603,20r-9,6l583,28r82,l654,26r-9,-6l639,10,637,xm720,l694,r-2,10l686,20r-9,6l665,28r83,l737,26r-9,-6l722,10,720,xm803,l777,r-3,10l768,20r-9,6l748,28r83,l820,26r-9,-6l805,10,803,xm886,l860,r-3,10l851,20r-9,6l831,28r83,l903,26r-9,-6l888,10,886,xm969,l942,r-2,10l934,20r-9,6l914,28r83,l986,26r-9,-6l971,10,969,xm1051,r-26,l1023,10r-6,10l1008,26r-11,2l1080,28r-11,-2l1060,20r-6,-10l1051,xm1134,r-26,l1106,10r-6,10l1091,26r-11,2l1163,28r-11,-2l1143,20r-6,-10l1134,xm1248,r-57,l1189,10r-6,10l1174,26r-11,2l1248,28r,-28xe" fillcolor="#e8dfd5" stroked="f">
                <v:path arrowok="t" o:connecttype="custom" o:connectlocs="20,104;20,188;20,270;20,354;20,436;20,520;20,602;20,684;20,768;20,850;20,934;20,1016;20,1100;20,1182;1248,1218;1248,1134;1248,1050;1248,968;1248,886;1248,802;1248,720;1248,636;1248,554;1248,470;1248,388;1248,306;1248,222;1248,140;1248,56;96,1220;251,1218;240,1220;308,1236;362,1246;437,1226;500,1218;583,1218;645,1226;720,1246;774,1236;842,1220;997,1218;986,1220;1054,1236;1108,1246;1183,1226;96,26;194,10;306,0;308,10;406,26;417,28;520,20;611,0;637,0;728,20;831,28;842,26;940,10;1051,0;1054,10;1152,26;1163,28" o:connectangles="0,0,0,0,0,0,0,0,0,0,0,0,0,0,0,0,0,0,0,0,0,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" o:spid="_x0000_s1028" type="#_x0000_t75" style="position:absolute;left:977;top:55;width:1134;height:11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">
                <v:imagedata r:id="rId10" o:title=""/>
              </v:shape>
              <v:shape id="Picture 12" o:spid="_x0000_s1029" type="#_x0000_t75" style="position:absolute;top:749;width:1336;height:13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">
                <v:imagedata r:id="rId11" o:title=""/>
              </v:shape>
              <v:shape id="Picture 13" o:spid="_x0000_s1030" type="#_x0000_t75" style="position:absolute;left:621;top:952;width:127;height:1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">
                <v:imagedata r:id="rId12" o:title=""/>
              </v:shape>
              <v:shape id="Picture 14" o:spid="_x0000_s1031" type="#_x0000_t75" style="position:absolute;left:786;top:985;width:119;height:1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">
                <v:imagedata r:id="rId13" o:title=""/>
              </v:shape>
              <v:shape id="Picture 15" o:spid="_x0000_s1032" type="#_x0000_t75" style="position:absolute;left:941;top:1136;width:177;height:2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">
                <v:imagedata r:id="rId14" o:title=""/>
              </v:shape>
              <v:shape id="Freeform 16" o:spid="_x0000_s1033" style="position:absolute;left:260;top:1360;width:35;height:35;visibility:visible;mso-wrap-style:square;v-text-anchor:top" coordsize="35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" path="m7,l6,,4,1r,1l,28r1,1l2,30r1,1l29,34r2,-1l31,32,35,6r,-1l33,4r,-1l7,xe" stroked="f">
                <v:path arrowok="t" o:connecttype="custom" o:connectlocs="7,1360;6,1360;4,1361;4,1362;0,1388;1,1389;2,1390;3,1391;29,1394;29,1394;31,1393;31,1392;35,1366;35,1365;33,1364;33,1363;7,1360" o:connectangles="0,0,0,0,0,0,0,0,0,0,0,0,0,0,0,0,0"/>
              </v:shape>
              <v:shape id="Picture 17" o:spid="_x0000_s1034" type="#_x0000_t75" style="position:absolute;left:230;top:1457;width:373;height:3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">
                <v:imagedata r:id="rId15" o:title=""/>
              </v:shape>
              <v:shape id="AutoShape 18" o:spid="_x0000_s1035" style="position:absolute;left:636;top:1736;width:79;height:121;visibility:visible;mso-wrap-style:square;v-text-anchor:top" coordsize="79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" path="m46,l3,1,2,1,1,2,,3,2,118r2,2l5,120r18,l24,119r2,-1l26,114,25,73r1,-1l32,72r28,l59,70r,-1l58,68r1,-1l66,62r5,-5l76,48r-49,l26,48r-1,l25,46r,-21l25,24r20,l76,24,73,17,70,13,63,7,60,5,51,1,46,xm60,72r-28,l33,72r1,1l34,74r1,l53,116r,1l54,118r1,1l56,119r21,l78,118r1,-1l79,115r-1,-1l60,72xm76,24r-31,l48,25r5,5l54,32r,7l53,42r-5,5l45,48r-18,l76,48r2,-6l78,31,77,26,76,24xe" stroked="f">
                <v:path arrowok="t" o:connecttype="custom" o:connectlocs="3,1737;1,1738;2,1854;4,1856;23,1856;26,1854;26,1850;26,1808;60,1808;59,1805;59,1803;71,1793;27,1784;25,1784;25,1761;45,1760;73,1753;63,1743;51,1737;60,1808;33,1808;34,1810;53,1852;54,1854;56,1855;78,1854;79,1851;60,1808;45,1760;53,1766;54,1775;48,1783;27,1784;76,1784;78,1767;76,1760" o:connectangles="0,0,0,0,0,0,0,0,0,0,0,0,0,0,0,0,0,0,0,0,0,0,0,0,0,0,0,0,0,0,0,0,0,0,0,0"/>
              </v:shape>
              <v:shape id="Picture 19" o:spid="_x0000_s1036" type="#_x0000_t75" style="position:absolute;left:771;top:1506;width:326;height:3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">
                <v:imagedata r:id="rId16" o:title=""/>
              </v:shape>
              <v:shape id="Freeform 20" o:spid="_x0000_s1037" style="position:absolute;left:1044;top:1417;width:33;height:33;visibility:visible;mso-wrap-style:square;v-text-anchor:top" coordsize="33,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" path="m4,l3,,2,2,1,2,,29r1,l2,31r1,l29,32r1,l31,31r,-1l31,29,32,5r,-1l32,3,31,1r-1,l4,xe" stroked="f">
                <v:path arrowok="t" o:connecttype="custom" o:connectlocs="4,1417;3,1417;2,1419;1,1419;0,1446;1,1446;2,1448;3,1448;29,1449;30,1449;31,1448;31,1447;31,1446;32,1422;32,1421;32,1420;31,1418;30,1418;4,1417" o:connectangles="0,0,0,0,0,0,0,0,0,0,0,0,0,0,0,0,0,0,0"/>
              </v:shape>
              <v:line id="Line 21" o:spid="_x0000_s1038" style="position:absolute;visibility:visible;mso-wrap-style:square" from="788,1216" to="792,12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" strokecolor="white" strokeweight=".05361mm"/>
              <v:shape id="Freeform 22" o:spid="_x0000_s1039" style="position:absolute;left:657;top:1212;width:22;height:5;visibility:visible;mso-wrap-style:square;v-text-anchor:top" coordsize="22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" path="m,l1,1,3,2,5,3,21,5,17,4,9,1,,xe" stroked="f">
                <v:path arrowok="t" o:connecttype="custom" o:connectlocs="0,1212;1,1213;3,1214;5,1215;21,1217;17,1216;9,1213;0,1212" o:connectangles="0,0,0,0,0,0,0,0"/>
              </v:shape>
              <v:line id="Line 23" o:spid="_x0000_s1040" style="position:absolute;visibility:visible;mso-wrap-style:square" from="785,1224" to="794,12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" strokecolor="white" strokeweight=".0575mm"/>
              <v:line id="Line 24" o:spid="_x0000_s1041" style="position:absolute;visibility:visible;mso-wrap-style:square" from="781,1231" to="796,1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" strokecolor="white" strokeweight=".06419mm"/>
              <v:shape id="AutoShape 25" o:spid="_x0000_s1042" style="position:absolute;left:664;top:1220;width:56;height:7;visibility:visible;mso-wrap-style:square;v-text-anchor:top" coordsize="56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" path="m1,r,1l1,2,,3,56,7,55,6r-1,l51,5,36,5r-3,l30,3,28,2,1,xm38,3l37,4,36,5r15,l47,4,38,3xe" stroked="f">
                <v:path arrowok="t" o:connecttype="custom" o:connectlocs="1,1220;1,1221;1,1222;0,1223;56,1227;55,1226;54,1226;51,1225;36,1225;33,1225;30,1223;28,1222;1,1220;38,1223;37,1224;36,1225;51,1225;51,1225;47,1224;38,1223" o:connectangles="0,0,0,0,0,0,0,0,0,0,0,0,0,0,0,0,0,0,0,0"/>
              </v:shape>
              <v:line id="Line 26" o:spid="_x0000_s1043" style="position:absolute;visibility:visible;mso-wrap-style:square" from="779,1238" to="798,1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" strokecolor="white" strokeweight=".07092mm"/>
              <v:shape id="Freeform 27" o:spid="_x0000_s1044" style="position:absolute;left:638;top:1225;width:82;height:9;visibility:visible;mso-wrap-style:square;v-text-anchor:top" coordsize="82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" path="m3,l2,1,1,2,,3,80,9r,-1l81,7r,-1l3,xe" stroked="f">
                <v:path arrowok="t" o:connecttype="custom" o:connectlocs="3,1225;2,1226;1,1227;0,1228;80,1234;80,1233;81,1232;81,1231;3,1225" o:connectangles="0,0,0,0,0,0,0,0,0"/>
              </v:shape>
              <v:shape id="Freeform 28" o:spid="_x0000_s1045" style="position:absolute;left:776;top:1243;width:25;height:5;visibility:visible;mso-wrap-style:square;v-text-anchor:top" coordsize="2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" path="m1,l,2,24,4r,-1l23,1,1,xe" stroked="f">
                <v:path arrowok="t" o:connecttype="custom" o:connectlocs="1,1243;0,1245;24,1247;24,1246;23,1244;1,1243" o:connectangles="0,0,0,0,0,0"/>
              </v:shape>
              <v:shape id="Freeform 29" o:spid="_x0000_s1046" style="position:absolute;left:632;top:1232;width:80;height:9;visibility:visible;mso-wrap-style:square;v-text-anchor:top" coordsize="80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" path="m2,l1,2,,3,76,8,77,7,80,6,2,xe" stroked="f">
                <v:path arrowok="t" o:connecttype="custom" o:connectlocs="2,1232;1,1234;0,1235;76,1240;77,1239;80,1238;2,1232" o:connectangles="0,0,0,0,0,0,0"/>
              </v:shape>
              <v:shape id="Freeform 30" o:spid="_x0000_s1047" style="position:absolute;left:595;top:1238;width:4;height:2;visibility:visible;mso-wrap-style:square;v-text-anchor:top" coordsize="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" path="m2,l1,1,,1r3,l3,,2,xe" stroked="f">
                <v:path arrowok="t" o:connecttype="custom" o:connectlocs="2,1238;1,1239;0,1239;0,1239;3,1239;3,1238;2,1238" o:connectangles="0,0,0,0,0,0,0"/>
              </v:shape>
              <v:shape id="Freeform 31" o:spid="_x0000_s1048" style="position:absolute;left:628;top:1239;width:80;height:9;visibility:visible;mso-wrap-style:square;v-text-anchor:top" coordsize="80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" path="m1,r,1l,2,78,8,79,7r,-1l1,xe" stroked="f">
                <v:path arrowok="t" o:connecttype="custom" o:connectlocs="1,1239;1,1240;0,1241;78,1247;79,1246;79,1245;79,1245;1,1239" o:connectangles="0,0,0,0,0,0,0,0"/>
              </v:shape>
              <v:shape id="Freeform 32" o:spid="_x0000_s1049" style="position:absolute;left:774;top:1250;width:28;height:5;visibility:visible;mso-wrap-style:square;v-text-anchor:top" coordsize="28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" path="m1,l,2,27,4,28,2,1,xe" stroked="f">
                <v:path arrowok="t" o:connecttype="custom" o:connectlocs="1,1250;0,1252;27,1254;28,1252;1,1250" o:connectangles="0,0,0,0,0"/>
              </v:shape>
              <v:shape id="Freeform 33" o:spid="_x0000_s1050" style="position:absolute;left:584;top:1243;width:21;height:4;visibility:visible;mso-wrap-style:square;v-text-anchor:top" coordsize="21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" path="m4,l,2,21,4,19,1,4,xe" stroked="f">
                <v:path arrowok="t" o:connecttype="custom" o:connectlocs="4,1243;0,1245;21,1247;19,1244;4,1243" o:connectangles="0,0,0,0,0"/>
              </v:shape>
              <v:shape id="Freeform 34" o:spid="_x0000_s1051" style="position:absolute;left:773;top:1257;width:29;height:5;visibility:visible;mso-wrap-style:square;v-text-anchor:top" coordsize="2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" path="m1,l,2,28,4r,-2l1,xe" stroked="f">
                <v:path arrowok="t" o:connecttype="custom" o:connectlocs="1,1257;0,1259;28,1261;28,1259;1,1257" o:connectangles="0,0,0,0,0"/>
              </v:shape>
              <v:shape id="Freeform 35" o:spid="_x0000_s1052" style="position:absolute;left:624;top:1246;width:80;height:9;visibility:visible;mso-wrap-style:square;v-text-anchor:top" coordsize="80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" path="m1,l,1,,2,77,8,78,6r1,l1,xe" stroked="f">
                <v:path arrowok="t" o:connecttype="custom" o:connectlocs="1,1246;0,1247;0,1248;0,1248;77,1254;78,1252;79,1252;1,1246" o:connectangles="0,0,0,0,0,0,0,0"/>
              </v:shape>
              <v:shape id="AutoShape 36" o:spid="_x0000_s1053" style="position:absolute;left:574;top:1249;width:49;height:6;visibility:visible;mso-wrap-style:square;v-text-anchor:top" coordsize="49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" path="m4,l,3,48,6,46,5,44,4,43,3r-6,l36,3,4,xm38,3r-1,l43,3r-1,l38,3xe" stroked="f">
                <v:path arrowok="t" o:connecttype="custom" o:connectlocs="4,1249;0,1252;48,1255;46,1254;44,1253;43,1252;37,1252;36,1252;36,1252;4,1249;38,1252;37,1252;37,1252;43,1252;42,1252;38,1252" o:connectangles="0,0,0,0,0,0,0,0,0,0,0,0,0,0,0,0"/>
              </v:shape>
              <v:shape id="Freeform 37" o:spid="_x0000_s1054" style="position:absolute;left:772;top:1264;width:42;height:6;visibility:visible;mso-wrap-style:square;v-text-anchor:top" coordsize="42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" path="m,l,2,41,6r,-2l40,3r-1,l,xe" stroked="f">
                <v:path arrowok="t" o:connecttype="custom" o:connectlocs="0,1264;0,1266;41,1270;41,1268;40,1267;39,1267;0,1264" o:connectangles="0,0,0,0,0,0,0"/>
              </v:shape>
              <v:shape id="Freeform 38" o:spid="_x0000_s1055" style="position:absolute;left:628;top:1253;width:75;height:9;visibility:visible;mso-wrap-style:square;v-text-anchor:top" coordsize="75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" path="m1,r,1l1,2,,3,74,8,73,7,72,6,71,5,1,xe" stroked="f">
                <v:path arrowok="t" o:connecttype="custom" o:connectlocs="1,1253;1,1254;1,1255;0,1256;74,1261;74,1261;73,1260;72,1259;71,1258;1,1253" o:connectangles="0,0,0,0,0,0,0,0,0,0"/>
              </v:shape>
              <v:shape id="Freeform 39" o:spid="_x0000_s1056" style="position:absolute;left:771;top:1271;width:47;height:7;visibility:visible;mso-wrap-style:square;v-text-anchor:top" coordsize="47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" path="m,l,2,46,6r,-1l46,4,45,3,,xe" stroked="f">
                <v:path arrowok="t" o:connecttype="custom" o:connectlocs="0,1271;0,1273;46,1277;46,1276;46,1275;45,1274;0,1271" o:connectangles="0,0,0,0,0,0,0"/>
              </v:shape>
              <v:line id="Line 40" o:spid="_x0000_s1057" style="position:absolute;visibility:visible;mso-wrap-style:square" from="564,1262" to="711,12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" strokecolor="white" strokeweight=".23567mm"/>
              <v:line id="Line 41" o:spid="_x0000_s1058" style="position:absolute;visibility:visible;mso-wrap-style:square" from="563,1270" to="719,12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" strokecolor="white" strokeweight=".25222mm"/>
              <v:shape id="Freeform 42" o:spid="_x0000_s1059" style="position:absolute;left:769;top:1278;width:49;height:7;visibility:visible;mso-wrap-style:square;v-text-anchor:top" coordsize="49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" path="m1,l,2,48,6r,-3l1,xe" stroked="f">
                <v:path arrowok="t" o:connecttype="custom" o:connectlocs="1,1278;0,1280;48,1284;48,1281;1,1278" o:connectangles="0,0,0,0,0"/>
              </v:shape>
              <v:shape id="Freeform 43" o:spid="_x0000_s1060" style="position:absolute;left:553;top:1268;width:8;height:4;visibility:visible;mso-wrap-style:square;v-text-anchor:top" coordsize="8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" path="m1,l,2,,4r8,l5,3,1,xe" stroked="f">
                <v:path arrowok="t" o:connecttype="custom" o:connectlocs="1,1268;0,1270;0,1272;8,1272;5,1271;1,1268" o:connectangles="0,0,0,0,0,0"/>
              </v:shape>
              <v:shape id="Freeform 44" o:spid="_x0000_s1061" style="position:absolute;left:767;top:1285;width:51;height:7;visibility:visible;mso-wrap-style:square;v-text-anchor:top" coordsize="51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" path="m,l,2,50,6r,-3l,xe" stroked="f">
                <v:path arrowok="t" o:connecttype="custom" o:connectlocs="0,1285;0,1287;50,1291;50,1288;0,1285" o:connectangles="0,0,0,0,0"/>
              </v:shape>
              <v:line id="Line 45" o:spid="_x0000_s1062" style="position:absolute;visibility:visible;mso-wrap-style:square" from="565,1277" to="728,12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" strokecolor="white" strokeweight=".26mm"/>
              <v:shape id="Freeform 46" o:spid="_x0000_s1063" style="position:absolute;left:539;top:1275;width:7;height:4;visibility:visible;mso-wrap-style:square;v-text-anchor:top" coordsize="7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" path="m2,l,1,,2,,3r6,l5,2,4,1,3,,2,xe" stroked="f">
                <v:path arrowok="t" o:connecttype="custom" o:connectlocs="2,1275;0,1276;0,1277;0,1278;6,1278;5,1277;4,1276;3,1275;2,1275" o:connectangles="0,0,0,0,0,0,0,0,0"/>
              </v:shape>
              <v:shape id="Freeform 47" o:spid="_x0000_s1064" style="position:absolute;left:763;top:1292;width:55;height:7;visibility:visible;mso-wrap-style:square;v-text-anchor:top" coordsize="55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" path="m2,l1,1r,1l,2,55,6r-1,l54,5r,-1l2,xe" stroked="f">
                <v:path arrowok="t" o:connecttype="custom" o:connectlocs="2,1292;1,1293;1,1294;0,1294;55,1298;54,1298;54,1297;54,1296;2,1292" o:connectangles="0,0,0,0,0,0,0,0,0"/>
              </v:shape>
              <v:line id="Line 48" o:spid="_x0000_s1065" style="position:absolute;visibility:visible;mso-wrap-style:square" from="553,1284" to="737,12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" strokecolor="white" strokeweight=".28892mm"/>
              <v:shape id="AutoShape 49" o:spid="_x0000_s1066" style="position:absolute;left:535;top:1282;width:285;height:24;visibility:visible;mso-wrap-style:square;v-text-anchor:top" coordsize="285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" path="m2,r,1l2,2,,3,285,24r,-1l285,21,254,19r-35,l214,17r-3,-1l36,2,17,2r-1,l15,1,2,xm224,16r-2,2l219,19r35,l224,16xm18,1r,1l17,2r19,l18,1xe" stroked="f">
                <v:path arrowok="t" o:connecttype="custom" o:connectlocs="2,1282;2,1283;2,1284;0,1285;285,1306;285,1305;285,1303;254,1301;219,1301;214,1299;211,1298;36,1284;17,1284;16,1284;15,1283;2,1282;224,1298;222,1300;219,1301;254,1301;224,1298;18,1283;18,1284;17,1284;36,1284;18,1283" o:connectangles="0,0,0,0,0,0,0,0,0,0,0,0,0,0,0,0,0,0,0,0,0,0,0,0,0,0"/>
              </v:shape>
              <v:rect id="Rectangle 50" o:spid="_x0000_s1067" style="position:absolute;left:536;top:1289;width:285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" stroked="f"/>
              <v:rect id="Rectangle 51" o:spid="_x0000_s1068" style="position:absolute;left:533;top:1296;width:288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" stroked="f"/>
              <v:rect id="Rectangle 52" o:spid="_x0000_s1069" style="position:absolute;left:528;top:1303;width:294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" stroked="f"/>
              <v:shape id="AutoShape 53" o:spid="_x0000_s1070" style="position:absolute;left:520;top:1310;width:316;height:26;visibility:visible;mso-wrap-style:square;v-text-anchor:top" coordsize="316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" path="m5,l4,,3,1,2,1,1,2,,2,316,25r-3,-2l306,23r-1,-1l5,xm309,22r-2,1l306,23r7,l312,22r-3,xe" stroked="f">
                <v:path arrowok="t" o:connecttype="custom" o:connectlocs="5,1310;4,1310;3,1311;2,1311;1,1312;0,1312;316,1335;313,1333;306,1333;305,1332;5,1310;309,1332;307,1333;306,1333;313,1333;313,1333;312,1332;309,1332" o:connectangles="0,0,0,0,0,0,0,0,0,0,0,0,0,0,0,0,0,0"/>
              </v:shape>
              <v:rect id="Rectangle 54" o:spid="_x0000_s1071" style="position:absolute;left:505;top:1316;width:339;height: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" stroked="f"/>
              <v:rect id="Rectangle 55" o:spid="_x0000_s1072" style="position:absolute;left:488;top:1322;width:359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" stroked="f"/>
              <v:rect id="Rectangle 56" o:spid="_x0000_s1073" style="position:absolute;left:467;top:1327;width:381;height: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" stroked="f"/>
              <v:rect id="Rectangle 57" o:spid="_x0000_s1074" style="position:absolute;left:457;top:1333;width:394;height: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" stroked="f"/>
              <v:rect id="Rectangle 58" o:spid="_x0000_s1075" style="position:absolute;left:448;top:1340;width:405;height: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" stroked="f"/>
              <v:shape id="AutoShape 59" o:spid="_x0000_s1076" style="position:absolute;left:438;top:1346;width:426;height:35;visibility:visible;mso-wrap-style:square;v-text-anchor:top" coordsize="426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" path="m1,r,1l1,2,,3,426,34r-1,-1l425,32r-6,l418,31,1,xm420,31r-1,1l425,32r-1,-1l420,31xe" stroked="f">
                <v:path arrowok="t" o:connecttype="custom" o:connectlocs="1,1346;1,1347;1,1348;0,1349;426,1380;425,1379;425,1378;419,1378;418,1377;418,1377;418,1377;1,1346;420,1377;419,1378;425,1378;424,1377;420,1377" o:connectangles="0,0,0,0,0,0,0,0,0,0,0,0,0,0,0,0,0"/>
              </v:shape>
              <v:rect id="Rectangle 60" o:spid="_x0000_s1077" style="position:absolute;left:437;top:1353;width:427;height: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" stroked="f"/>
              <v:rect id="Rectangle 61" o:spid="_x0000_s1078" style="position:absolute;left:437;top:1360;width:430;height: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" stroked="f"/>
              <v:rect id="Rectangle 62" o:spid="_x0000_s1079" style="position:absolute;left:437;top:1367;width:436;height: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" stroked="f"/>
              <v:rect id="Rectangle 63" o:spid="_x0000_s1080" style="position:absolute;left:437;top:1374;width:441;height: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" stroked="f"/>
              <v:rect id="Rectangle 64" o:spid="_x0000_s1081" style="position:absolute;left:439;top:1382;width:443;height: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" stroked="f"/>
              <v:rect id="Rectangle 65" o:spid="_x0000_s1082" style="position:absolute;left:442;top:1389;width:441;height: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" stroked="f"/>
              <v:shape id="AutoShape 66" o:spid="_x0000_s1083" style="position:absolute;left:432;top:1395;width:452;height:37;visibility:visible;mso-wrap-style:square;v-text-anchor:top" coordsize="452,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" path="m14,1r,2l14,4,451,37r,-3l14,1xm14,4r,xm,l,1,1,2r,1l14,4,9,2,5,1,,xe" stroked="f">
                <v:path arrowok="t" o:connecttype="custom" o:connectlocs="14,1396;14,1398;14,1399;451,1432;451,1429;14,1396;14,1399;14,1399;14,1399;14,1399;0,1395;0,1396;1,1397;1,1398;1,1398;14,1399;9,1397;5,1396;0,1395" o:connectangles="0,0,0,0,0,0,0,0,0,0,0,0,0,0,0,0,0,0,0"/>
              </v:shape>
              <v:rect id="Rectangle 67" o:spid="_x0000_s1084" style="position:absolute;left:437;top:1403;width:446;height: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" stroked="f"/>
              <v:rect id="Rectangle 68" o:spid="_x0000_s1085" style="position:absolute;left:444;top:1411;width:438;height: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" stroked="f"/>
              <v:rect id="Rectangle 69" o:spid="_x0000_s1086" style="position:absolute;left:446;top:1418;width:434;height: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" stroked="f"/>
              <v:rect id="Rectangle 70" o:spid="_x0000_s1087" style="position:absolute;left:450;top:1425;width:430;height: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" stroked="f"/>
              <v:rect id="Rectangle 71" o:spid="_x0000_s1088" style="position:absolute;left:454;top:1433;width:424;height: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" stroked="f"/>
              <v:rect id="Rectangle 72" o:spid="_x0000_s1089" style="position:absolute;left:458;top:1440;width:418;height: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" stroked="f"/>
              <v:rect id="Rectangle 73" o:spid="_x0000_s1090" style="position:absolute;left:458;top:1447;width:415;height: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" stroked="f"/>
              <v:shape id="Picture 74" o:spid="_x0000_s1091" type="#_x0000_t75" style="position:absolute;left:455;top:1455;width:425;height:1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">
                <v:imagedata r:id="rId17" o:title=""/>
              </v:shape>
              <w10:wrap type="tight"/>
            </v:group>
          </w:pict>
        </mc:Fallback>
      </mc:AlternateContent>
    </w:r>
  </w:p>
  <w:p w14:paraId="5384470A" w14:textId="3D1C26A5" w:rsidR="00CE6F21" w:rsidRDefault="00CE6F21">
    <w:pPr>
      <w:pStyle w:val="Header"/>
    </w:pPr>
  </w:p>
  <w:p w14:paraId="48641E81" w14:textId="3DAFADF4" w:rsidR="00CE6F21" w:rsidRDefault="00CE6F21">
    <w:pPr>
      <w:pStyle w:val="Header"/>
    </w:pPr>
  </w:p>
  <w:p w14:paraId="5E711A71" w14:textId="7377541C" w:rsidR="00CE6F21" w:rsidRDefault="00CE6F21">
    <w:pPr>
      <w:pStyle w:val="Header"/>
    </w:pPr>
  </w:p>
  <w:p w14:paraId="43E2A674" w14:textId="14A3F54E" w:rsidR="00CE6F21" w:rsidRDefault="00CE6F21">
    <w:pPr>
      <w:pStyle w:val="Header"/>
    </w:pPr>
  </w:p>
  <w:p w14:paraId="7A7EE52F" w14:textId="77777777" w:rsidR="00CE6F21" w:rsidRDefault="00CE6F21">
    <w:pPr>
      <w:pStyle w:val="Header"/>
    </w:pPr>
  </w:p>
  <w:p w14:paraId="7039B145" w14:textId="3580AADE" w:rsidR="00CE6F21" w:rsidRDefault="00CE6F21">
    <w:pPr>
      <w:pStyle w:val="Header"/>
    </w:pPr>
  </w:p>
  <w:p w14:paraId="2BCB4FF4" w14:textId="09CEBA2F" w:rsidR="00CE6F21" w:rsidRDefault="00CE6F21">
    <w:pPr>
      <w:pStyle w:val="Header"/>
    </w:pPr>
  </w:p>
  <w:p w14:paraId="3B77099A" w14:textId="6A1B4CC5" w:rsidR="008177EB" w:rsidRDefault="008177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4D1F81"/>
    <w:multiLevelType w:val="hybridMultilevel"/>
    <w:tmpl w:val="EAEC152A"/>
    <w:lvl w:ilvl="0" w:tplc="F7F88E0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60056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NDEytzC0MDA3NjRX0lEKTi0uzszPAykwqgUAS3cEAywAAAA="/>
  </w:docVars>
  <w:rsids>
    <w:rsidRoot w:val="005232ED"/>
    <w:rsid w:val="000A5B72"/>
    <w:rsid w:val="000E01F9"/>
    <w:rsid w:val="001132B5"/>
    <w:rsid w:val="00154B30"/>
    <w:rsid w:val="00172358"/>
    <w:rsid w:val="002353CA"/>
    <w:rsid w:val="00296EB7"/>
    <w:rsid w:val="00312C32"/>
    <w:rsid w:val="003D7C7D"/>
    <w:rsid w:val="003F6F61"/>
    <w:rsid w:val="00427C3D"/>
    <w:rsid w:val="00496BE5"/>
    <w:rsid w:val="004B2840"/>
    <w:rsid w:val="005232ED"/>
    <w:rsid w:val="00540C98"/>
    <w:rsid w:val="00543A08"/>
    <w:rsid w:val="00563F12"/>
    <w:rsid w:val="005C1F78"/>
    <w:rsid w:val="005C709E"/>
    <w:rsid w:val="005D3E3B"/>
    <w:rsid w:val="006C0F59"/>
    <w:rsid w:val="006F04BF"/>
    <w:rsid w:val="007011D6"/>
    <w:rsid w:val="007E711C"/>
    <w:rsid w:val="008177EB"/>
    <w:rsid w:val="008662DE"/>
    <w:rsid w:val="008925EA"/>
    <w:rsid w:val="008C78D1"/>
    <w:rsid w:val="00927915"/>
    <w:rsid w:val="0096075A"/>
    <w:rsid w:val="009F0A81"/>
    <w:rsid w:val="00A20E4B"/>
    <w:rsid w:val="00AC135B"/>
    <w:rsid w:val="00AE03D1"/>
    <w:rsid w:val="00B2476F"/>
    <w:rsid w:val="00B37010"/>
    <w:rsid w:val="00B82C85"/>
    <w:rsid w:val="00BB0586"/>
    <w:rsid w:val="00BB6D06"/>
    <w:rsid w:val="00BF2B89"/>
    <w:rsid w:val="00C240F6"/>
    <w:rsid w:val="00CC58BA"/>
    <w:rsid w:val="00CE6F21"/>
    <w:rsid w:val="00DB3055"/>
    <w:rsid w:val="00DE55E2"/>
    <w:rsid w:val="00E2644F"/>
    <w:rsid w:val="00EA0744"/>
    <w:rsid w:val="00F14864"/>
    <w:rsid w:val="00F201CE"/>
    <w:rsid w:val="00FC4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DC45AB"/>
  <w15:chartTrackingRefBased/>
  <w15:docId w15:val="{327CFF50-EFE3-484D-B2F1-4578E5D89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cher Book" w:eastAsiaTheme="minorHAnsi" w:hAnsi="Archer Book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erfection-ExploretheWorldofTaste">
    <w:name w:val="Perfection - Explore the World of Taste"/>
    <w:basedOn w:val="Normal"/>
    <w:next w:val="Normal"/>
    <w:link w:val="Perfection-ExploretheWorldofTasteChar"/>
    <w:qFormat/>
    <w:rsid w:val="00B2476F"/>
  </w:style>
  <w:style w:type="character" w:customStyle="1" w:styleId="Perfection-ExploretheWorldofTasteChar">
    <w:name w:val="Perfection - Explore the World of Taste Char"/>
    <w:basedOn w:val="DefaultParagraphFont"/>
    <w:link w:val="Perfection-ExploretheWorldofTaste"/>
    <w:rsid w:val="00B2476F"/>
    <w:rPr>
      <w:rFonts w:ascii="Archer Book" w:hAnsi="Archer Book"/>
    </w:rPr>
  </w:style>
  <w:style w:type="table" w:customStyle="1" w:styleId="PerfectionExploreTable">
    <w:name w:val="Perfection Explore Table"/>
    <w:basedOn w:val="TableGrid"/>
    <w:uiPriority w:val="99"/>
    <w:rsid w:val="00B2476F"/>
    <w:rPr>
      <w:sz w:val="20"/>
      <w:szCs w:val="20"/>
      <w:lang w:eastAsia="en-AU"/>
    </w:rPr>
    <w:tblPr/>
    <w:tblStylePr w:type="firstRow">
      <w:rPr>
        <w:rFonts w:ascii="GT Pressura Bold" w:hAnsi="GT Pressura Bold"/>
        <w:caps/>
        <w:smallCaps w:val="0"/>
      </w:rPr>
    </w:tblStylePr>
  </w:style>
  <w:style w:type="table" w:styleId="TableGrid">
    <w:name w:val="Table Grid"/>
    <w:basedOn w:val="TableNormal"/>
    <w:uiPriority w:val="39"/>
    <w:rsid w:val="00B247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32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32ED"/>
  </w:style>
  <w:style w:type="paragraph" w:styleId="Footer">
    <w:name w:val="footer"/>
    <w:basedOn w:val="Normal"/>
    <w:link w:val="FooterChar"/>
    <w:uiPriority w:val="99"/>
    <w:unhideWhenUsed/>
    <w:rsid w:val="005232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32ED"/>
  </w:style>
  <w:style w:type="paragraph" w:styleId="BodyText">
    <w:name w:val="Body Text"/>
    <w:basedOn w:val="Normal"/>
    <w:link w:val="BodyTextChar"/>
    <w:uiPriority w:val="1"/>
    <w:qFormat/>
    <w:rsid w:val="005232ED"/>
    <w:pPr>
      <w:widowControl w:val="0"/>
      <w:autoSpaceDE w:val="0"/>
      <w:autoSpaceDN w:val="0"/>
      <w:spacing w:after="0" w:line="240" w:lineRule="auto"/>
    </w:pPr>
    <w:rPr>
      <w:rFonts w:eastAsia="Archer Book" w:cs="Archer Book"/>
      <w:sz w:val="16"/>
      <w:szCs w:val="16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232ED"/>
    <w:rPr>
      <w:rFonts w:ascii="Archer Book" w:eastAsia="Archer Book" w:hAnsi="Archer Book" w:cs="Archer Book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3.png"/><Relationship Id="rId3" Type="http://schemas.openxmlformats.org/officeDocument/2006/relationships/image" Target="media/image4.png"/><Relationship Id="rId7" Type="http://schemas.openxmlformats.org/officeDocument/2006/relationships/image" Target="media/image8.png"/><Relationship Id="rId12" Type="http://schemas.openxmlformats.org/officeDocument/2006/relationships/image" Target="media/image12.png"/><Relationship Id="rId17" Type="http://schemas.openxmlformats.org/officeDocument/2006/relationships/image" Target="media/image17.png"/><Relationship Id="rId2" Type="http://schemas.openxmlformats.org/officeDocument/2006/relationships/image" Target="media/image3.jpeg"/><Relationship Id="rId16" Type="http://schemas.openxmlformats.org/officeDocument/2006/relationships/image" Target="media/image16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11" Type="http://schemas.openxmlformats.org/officeDocument/2006/relationships/image" Target="media/image11.png"/><Relationship Id="rId5" Type="http://schemas.openxmlformats.org/officeDocument/2006/relationships/image" Target="media/image6.png"/><Relationship Id="rId15" Type="http://schemas.openxmlformats.org/officeDocument/2006/relationships/image" Target="media/image15.png"/><Relationship Id="rId10" Type="http://schemas.openxmlformats.org/officeDocument/2006/relationships/image" Target="media/image10.jpeg"/><Relationship Id="rId4" Type="http://schemas.openxmlformats.org/officeDocument/2006/relationships/image" Target="media/image5.png"/><Relationship Id="rId9" Type="http://schemas.openxmlformats.org/officeDocument/2006/relationships/image" Target="media/image10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6B6B8A4B7EFC489998316962A5A6F3" ma:contentTypeVersion="21" ma:contentTypeDescription="Create a new document." ma:contentTypeScope="" ma:versionID="76bf1f6e525bf8f8588b9156af56a76a">
  <xsd:schema xmlns:xsd="http://www.w3.org/2001/XMLSchema" xmlns:xs="http://www.w3.org/2001/XMLSchema" xmlns:p="http://schemas.microsoft.com/office/2006/metadata/properties" xmlns:ns1="http://schemas.microsoft.com/sharepoint/v3" xmlns:ns2="c7cca063-02dd-4559-9ade-7f8dd8df85c0" xmlns:ns3="d5e60768-0da1-4e42-9e52-0dc5ca55709c" targetNamespace="http://schemas.microsoft.com/office/2006/metadata/properties" ma:root="true" ma:fieldsID="53189846a9d985c404f3a50ef8bf7591" ns1:_="" ns2:_="" ns3:_="">
    <xsd:import namespace="http://schemas.microsoft.com/sharepoint/v3"/>
    <xsd:import namespace="c7cca063-02dd-4559-9ade-7f8dd8df85c0"/>
    <xsd:import namespace="d5e60768-0da1-4e42-9e52-0dc5ca5570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cca063-02dd-4559-9ade-7f8dd8df85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1e8eba07-8270-4243-8b1f-93d9e90e00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e60768-0da1-4e42-9e52-0dc5ca55709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a0bcaa69-d0ca-40d1-b74a-040686ae7bbd}" ma:internalName="TaxCatchAll" ma:showField="CatchAllData" ma:web="d5e60768-0da1-4e42-9e52-0dc5ca5570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c7cca063-02dd-4559-9ade-7f8dd8df85c0">
      <Terms xmlns="http://schemas.microsoft.com/office/infopath/2007/PartnerControls"/>
    </lcf76f155ced4ddcb4097134ff3c332f>
    <TaxCatchAll xmlns="d5e60768-0da1-4e42-9e52-0dc5ca55709c" xsi:nil="true"/>
  </documentManagement>
</p:properties>
</file>

<file path=customXml/itemProps1.xml><?xml version="1.0" encoding="utf-8"?>
<ds:datastoreItem xmlns:ds="http://schemas.openxmlformats.org/officeDocument/2006/customXml" ds:itemID="{3A1F6E40-0F42-404F-8B59-68E4C3DD98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42B5B2-A2BC-439E-B188-769CAFB16E8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CFF66DD-084D-489F-B6BF-77ECE308F0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7cca063-02dd-4559-9ade-7f8dd8df85c0"/>
    <ds:schemaRef ds:uri="d5e60768-0da1-4e42-9e52-0dc5ca5570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A9FAABF-CFEF-428D-8871-8F2E81D2230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7cca063-02dd-4559-9ade-7f8dd8df85c0"/>
    <ds:schemaRef ds:uri="d5e60768-0da1-4e42-9e52-0dc5ca55709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</Words>
  <Characters>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e Emerson</dc:creator>
  <cp:keywords/>
  <dc:description/>
  <cp:lastModifiedBy>Anika McGee</cp:lastModifiedBy>
  <cp:revision>2</cp:revision>
  <dcterms:created xsi:type="dcterms:W3CDTF">2022-12-22T22:23:00Z</dcterms:created>
  <dcterms:modified xsi:type="dcterms:W3CDTF">2022-12-22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B6B8A4B7EFC489998316962A5A6F3</vt:lpwstr>
  </property>
</Properties>
</file>